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18921F" w14:textId="77777777" w:rsidR="0053443C" w:rsidRDefault="00C64AB9">
      <w:pPr>
        <w:spacing w:before="70"/>
        <w:ind w:left="120"/>
        <w:rPr>
          <w:rFonts w:ascii="Tahoma"/>
          <w:sz w:val="36"/>
        </w:rPr>
      </w:pPr>
      <w:r>
        <w:rPr>
          <w:rFonts w:ascii="Tahoma"/>
          <w:color w:val="080807"/>
          <w:sz w:val="36"/>
        </w:rPr>
        <w:t>Data Story-Telling Framework</w:t>
      </w:r>
      <w:r w:rsidR="00322A12">
        <w:rPr>
          <w:rFonts w:ascii="Tahoma"/>
          <w:color w:val="080807"/>
          <w:sz w:val="36"/>
        </w:rPr>
        <w:t xml:space="preserve"> I</w:t>
      </w:r>
      <w:r w:rsidR="004E0882">
        <w:rPr>
          <w:rFonts w:ascii="Tahoma"/>
          <w:color w:val="080807"/>
          <w:sz w:val="36"/>
        </w:rPr>
        <w:t xml:space="preserve"> </w:t>
      </w:r>
      <w:r w:rsidR="00BA19F2">
        <w:rPr>
          <w:rFonts w:ascii="Tahoma"/>
          <w:color w:val="080807"/>
          <w:sz w:val="36"/>
        </w:rPr>
        <w:t>(Assignment I)</w:t>
      </w:r>
    </w:p>
    <w:p w14:paraId="2DAA752C" w14:textId="77777777" w:rsidR="00652B2C" w:rsidRDefault="00652B2C">
      <w:pPr>
        <w:pStyle w:val="BodyText"/>
        <w:spacing w:before="98" w:line="249" w:lineRule="auto"/>
        <w:ind w:left="120" w:right="32"/>
        <w:rPr>
          <w:color w:val="231F20"/>
        </w:rPr>
        <w:sectPr w:rsidR="00652B2C" w:rsidSect="00652B2C">
          <w:headerReference w:type="default" r:id="rId7"/>
          <w:type w:val="continuous"/>
          <w:pgSz w:w="11520" w:h="14400"/>
          <w:pgMar w:top="1134" w:right="600" w:bottom="280" w:left="600" w:header="720" w:footer="720" w:gutter="0"/>
          <w:cols w:space="720"/>
        </w:sectPr>
      </w:pPr>
    </w:p>
    <w:p w14:paraId="7F5DDE84" w14:textId="77777777" w:rsidR="0053443C" w:rsidRDefault="000F5007">
      <w:pPr>
        <w:pStyle w:val="BodyText"/>
        <w:spacing w:before="98" w:line="249" w:lineRule="auto"/>
        <w:ind w:left="120" w:right="32"/>
      </w:pPr>
      <w:r>
        <w:rPr>
          <w:color w:val="231F20"/>
        </w:rPr>
        <w:t>Identify a project you are working on where you</w:t>
      </w:r>
      <w:r>
        <w:rPr>
          <w:color w:val="231F20"/>
          <w:spacing w:val="-53"/>
        </w:rPr>
        <w:t xml:space="preserve"> </w:t>
      </w:r>
      <w:r w:rsidR="00652B2C">
        <w:rPr>
          <w:color w:val="231F20"/>
          <w:spacing w:val="-53"/>
        </w:rPr>
        <w:t xml:space="preserve">        </w:t>
      </w:r>
      <w:r>
        <w:rPr>
          <w:color w:val="231F20"/>
        </w:rPr>
        <w:t>need</w:t>
      </w:r>
      <w:r>
        <w:rPr>
          <w:color w:val="231F20"/>
          <w:spacing w:val="-4"/>
        </w:rPr>
        <w:t xml:space="preserve"> </w:t>
      </w:r>
      <w:r>
        <w:rPr>
          <w:color w:val="231F20"/>
        </w:rPr>
        <w:t>to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communicate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in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a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data-driven</w:t>
      </w:r>
      <w:r>
        <w:rPr>
          <w:color w:val="231F20"/>
          <w:spacing w:val="-3"/>
        </w:rPr>
        <w:t xml:space="preserve"> </w:t>
      </w:r>
      <w:r>
        <w:rPr>
          <w:color w:val="231F20"/>
        </w:rPr>
        <w:t>way.</w:t>
      </w:r>
      <w:r w:rsidR="00652B2C">
        <w:rPr>
          <w:color w:val="231F20"/>
        </w:rPr>
        <w:t xml:space="preserve"> </w:t>
      </w:r>
    </w:p>
    <w:p w14:paraId="4F2E5D5F" w14:textId="77777777" w:rsidR="00652B2C" w:rsidRDefault="000F5007" w:rsidP="00652B2C">
      <w:pPr>
        <w:pStyle w:val="BodyText"/>
        <w:spacing w:line="231" w:lineRule="exact"/>
        <w:ind w:left="120"/>
        <w:rPr>
          <w:rFonts w:ascii="Tahoma"/>
          <w:color w:val="231F20"/>
        </w:rPr>
      </w:pPr>
      <w:r>
        <w:rPr>
          <w:rFonts w:ascii="Tahoma"/>
          <w:color w:val="231F20"/>
        </w:rPr>
        <w:t>Reflect</w:t>
      </w:r>
      <w:r>
        <w:rPr>
          <w:rFonts w:ascii="Tahoma"/>
          <w:color w:val="231F20"/>
          <w:spacing w:val="-2"/>
        </w:rPr>
        <w:t xml:space="preserve"> </w:t>
      </w:r>
      <w:r>
        <w:rPr>
          <w:rFonts w:ascii="Tahoma"/>
          <w:color w:val="231F20"/>
        </w:rPr>
        <w:t>upon</w:t>
      </w:r>
      <w:r>
        <w:rPr>
          <w:rFonts w:ascii="Tahoma"/>
          <w:color w:val="231F20"/>
          <w:spacing w:val="-2"/>
        </w:rPr>
        <w:t xml:space="preserve"> </w:t>
      </w:r>
      <w:r>
        <w:rPr>
          <w:rFonts w:ascii="Tahoma"/>
          <w:color w:val="231F20"/>
        </w:rPr>
        <w:t>and</w:t>
      </w:r>
      <w:r>
        <w:rPr>
          <w:rFonts w:ascii="Tahoma"/>
          <w:color w:val="231F20"/>
          <w:spacing w:val="-2"/>
        </w:rPr>
        <w:t xml:space="preserve"> </w:t>
      </w:r>
      <w:r>
        <w:rPr>
          <w:rFonts w:ascii="Tahoma"/>
          <w:color w:val="231F20"/>
        </w:rPr>
        <w:t>fill</w:t>
      </w:r>
      <w:r>
        <w:rPr>
          <w:rFonts w:ascii="Tahoma"/>
          <w:color w:val="231F20"/>
          <w:spacing w:val="-1"/>
        </w:rPr>
        <w:t xml:space="preserve"> </w:t>
      </w:r>
      <w:r>
        <w:rPr>
          <w:rFonts w:ascii="Tahoma"/>
          <w:color w:val="231F20"/>
        </w:rPr>
        <w:t>out</w:t>
      </w:r>
      <w:r>
        <w:rPr>
          <w:rFonts w:ascii="Tahoma"/>
          <w:color w:val="231F20"/>
          <w:spacing w:val="-2"/>
        </w:rPr>
        <w:t xml:space="preserve"> </w:t>
      </w:r>
      <w:r>
        <w:rPr>
          <w:rFonts w:ascii="Tahoma"/>
          <w:color w:val="231F20"/>
        </w:rPr>
        <w:t>the</w:t>
      </w:r>
      <w:r>
        <w:rPr>
          <w:rFonts w:ascii="Tahoma"/>
          <w:color w:val="231F20"/>
          <w:spacing w:val="-2"/>
        </w:rPr>
        <w:t xml:space="preserve"> </w:t>
      </w:r>
      <w:r w:rsidR="00652B2C">
        <w:rPr>
          <w:rFonts w:ascii="Tahoma"/>
          <w:color w:val="231F20"/>
        </w:rPr>
        <w:t xml:space="preserve">following. </w:t>
      </w:r>
    </w:p>
    <w:p w14:paraId="40C0E33F" w14:textId="77777777" w:rsidR="00652B2C" w:rsidRDefault="00652B2C" w:rsidP="00652B2C">
      <w:pPr>
        <w:pStyle w:val="BodyText"/>
        <w:spacing w:line="231" w:lineRule="exact"/>
        <w:ind w:left="120"/>
        <w:rPr>
          <w:rFonts w:ascii="Tahoma"/>
          <w:color w:val="231F20"/>
        </w:rPr>
      </w:pPr>
    </w:p>
    <w:p w14:paraId="668D4C40" w14:textId="00A60D46" w:rsidR="0031782F" w:rsidRDefault="00652B2C" w:rsidP="0031782F">
      <w:pPr>
        <w:pStyle w:val="BodyText"/>
        <w:spacing w:line="231" w:lineRule="exact"/>
        <w:ind w:left="120"/>
        <w:rPr>
          <w:color w:val="080807"/>
        </w:rPr>
      </w:pPr>
      <w:r>
        <w:rPr>
          <w:color w:val="080807"/>
        </w:rPr>
        <w:t>PROJECT: ______________________</w:t>
      </w:r>
      <w:r w:rsidR="002B2164" w:rsidRPr="002B2164">
        <w:rPr>
          <w:rFonts w:ascii="Times New Roman" w:hAnsi="Times New Roman" w:cs="Times New Roman"/>
          <w:color w:val="080807"/>
        </w:rPr>
        <w:t xml:space="preserve"> </w:t>
      </w:r>
      <w:r w:rsidR="002B2164" w:rsidRPr="00A258E2">
        <w:rPr>
          <w:rFonts w:ascii="Times New Roman" w:hAnsi="Times New Roman" w:cs="Times New Roman"/>
          <w:color w:val="080807"/>
        </w:rPr>
        <w:t xml:space="preserve">Environment (Water </w:t>
      </w:r>
      <w:proofErr w:type="gramStart"/>
      <w:r w:rsidR="002B2164" w:rsidRPr="00A258E2">
        <w:rPr>
          <w:rFonts w:ascii="Times New Roman" w:hAnsi="Times New Roman" w:cs="Times New Roman"/>
          <w:color w:val="080807"/>
        </w:rPr>
        <w:t>pollution</w:t>
      </w:r>
      <w:r w:rsidR="002B2164">
        <w:rPr>
          <w:color w:val="080807"/>
        </w:rPr>
        <w:t xml:space="preserve"> )</w:t>
      </w:r>
      <w:proofErr w:type="gramEnd"/>
      <w:r>
        <w:rPr>
          <w:color w:val="080807"/>
        </w:rPr>
        <w:t>__________________________</w:t>
      </w:r>
    </w:p>
    <w:p w14:paraId="3841D53D" w14:textId="77777777" w:rsidR="0031782F" w:rsidRDefault="0031782F" w:rsidP="0031782F">
      <w:pPr>
        <w:pStyle w:val="BodyText"/>
        <w:spacing w:line="231" w:lineRule="exact"/>
        <w:ind w:left="120"/>
        <w:rPr>
          <w:color w:val="080807"/>
        </w:rPr>
      </w:pPr>
    </w:p>
    <w:p w14:paraId="323F093D" w14:textId="22264A8D" w:rsidR="0031782F" w:rsidRPr="0031782F" w:rsidRDefault="0031782F" w:rsidP="0031782F">
      <w:pPr>
        <w:pStyle w:val="BodyText"/>
        <w:spacing w:line="231" w:lineRule="exact"/>
        <w:ind w:left="120"/>
        <w:rPr>
          <w:color w:val="080807"/>
          <w:sz w:val="24"/>
          <w:szCs w:val="24"/>
          <w:u w:val="single"/>
        </w:rPr>
      </w:pPr>
      <w:r>
        <w:rPr>
          <w:color w:val="080807"/>
        </w:rPr>
        <w:t xml:space="preserve">DONE BY: </w:t>
      </w:r>
      <w:r w:rsidRPr="0031782F">
        <w:rPr>
          <w:color w:val="080807"/>
          <w:sz w:val="24"/>
          <w:szCs w:val="24"/>
          <w:u w:val="single"/>
        </w:rPr>
        <w:t>Kaung, Shin, Leonardo &amp; Azlan</w:t>
      </w:r>
    </w:p>
    <w:p w14:paraId="5E9CDEDA" w14:textId="77777777" w:rsidR="0053443C" w:rsidRDefault="0053443C">
      <w:pPr>
        <w:pStyle w:val="BodyText"/>
        <w:rPr>
          <w:sz w:val="27"/>
        </w:rPr>
      </w:pPr>
    </w:p>
    <w:p w14:paraId="431E32E7" w14:textId="77777777" w:rsidR="0053443C" w:rsidRDefault="008A380B">
      <w:pPr>
        <w:pStyle w:val="BodyText"/>
        <w:ind w:left="11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546368" behindDoc="0" locked="0" layoutInCell="1" allowOverlap="1" wp14:anchorId="212BBC61" wp14:editId="25E6AA5C">
                <wp:simplePos x="0" y="0"/>
                <wp:positionH relativeFrom="column">
                  <wp:posOffset>2786899</wp:posOffset>
                </wp:positionH>
                <wp:positionV relativeFrom="paragraph">
                  <wp:posOffset>1870710</wp:posOffset>
                </wp:positionV>
                <wp:extent cx="3999345" cy="1878044"/>
                <wp:effectExtent l="0" t="0" r="0" b="0"/>
                <wp:wrapNone/>
                <wp:docPr id="176262323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99345" cy="18780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9A3160B" w14:textId="77777777" w:rsidR="008A380B" w:rsidRPr="008A380B" w:rsidRDefault="008A380B" w:rsidP="008A380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textDirection w:val="btL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8A380B">
                              <w:rPr>
                                <w:rFonts w:ascii="Times New Roman" w:eastAsia="Roboto" w:hAnsi="Times New Roman" w:cs="Times New Roman"/>
                                <w:color w:val="000000" w:themeColor="text1"/>
                                <w:sz w:val="24"/>
                                <w:szCs w:val="32"/>
                                <w:highlight w:val="white"/>
                              </w:rPr>
                              <w:t>Mayor/Head of Local Government Council</w:t>
                            </w:r>
                          </w:p>
                          <w:p w14:paraId="10918D0C" w14:textId="77777777" w:rsidR="008A380B" w:rsidRPr="008A380B" w:rsidRDefault="008A380B" w:rsidP="008A380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textDirection w:val="btL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8A380B">
                              <w:rPr>
                                <w:rFonts w:ascii="Times New Roman" w:eastAsia="Roboto" w:hAnsi="Times New Roman" w:cs="Times New Roman"/>
                                <w:color w:val="000000" w:themeColor="text1"/>
                                <w:sz w:val="24"/>
                                <w:szCs w:val="32"/>
                                <w:highlight w:val="white"/>
                              </w:rPr>
                              <w:t>Implement stricter environmental policies and regulations.</w:t>
                            </w:r>
                          </w:p>
                          <w:p w14:paraId="3ADCD229" w14:textId="77777777" w:rsidR="008A380B" w:rsidRPr="008A380B" w:rsidRDefault="008A380B" w:rsidP="008A380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textDirection w:val="btL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8A380B">
                              <w:rPr>
                                <w:rFonts w:ascii="Times New Roman" w:eastAsia="Roboto" w:hAnsi="Times New Roman" w:cs="Times New Roman"/>
                                <w:color w:val="000000" w:themeColor="text1"/>
                                <w:sz w:val="24"/>
                                <w:szCs w:val="32"/>
                                <w:highlight w:val="white"/>
                              </w:rPr>
                              <w:t>Enforce clear guidelines for industrial activities.</w:t>
                            </w:r>
                          </w:p>
                          <w:p w14:paraId="44774FB4" w14:textId="77777777" w:rsidR="008A380B" w:rsidRPr="008A380B" w:rsidRDefault="008A380B" w:rsidP="008A380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textDirection w:val="btL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8A380B">
                              <w:rPr>
                                <w:rFonts w:ascii="Times New Roman" w:eastAsia="Roboto" w:hAnsi="Times New Roman" w:cs="Times New Roman"/>
                                <w:color w:val="000000" w:themeColor="text1"/>
                                <w:sz w:val="24"/>
                                <w:szCs w:val="32"/>
                                <w:highlight w:val="white"/>
                              </w:rPr>
                              <w:t>Establish monitoring systems for industry compliance.</w:t>
                            </w:r>
                          </w:p>
                          <w:p w14:paraId="303979F1" w14:textId="77777777" w:rsidR="008A380B" w:rsidRPr="008A380B" w:rsidRDefault="008A380B" w:rsidP="008A380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textDirection w:val="btL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8A380B">
                              <w:rPr>
                                <w:rFonts w:ascii="Times New Roman" w:eastAsia="Roboto" w:hAnsi="Times New Roman" w:cs="Times New Roman"/>
                                <w:color w:val="000000" w:themeColor="text1"/>
                                <w:sz w:val="24"/>
                                <w:szCs w:val="32"/>
                                <w:highlight w:val="white"/>
                              </w:rPr>
                              <w:t>Conduct regular inspections and impose penalties for non-compliance.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12BBC6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19.45pt;margin-top:147.3pt;width:314.9pt;height:147.9pt;z-index:487546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" filled="f" stroked="f">
                <v:textbox style="mso-fit-shape-to-text:t" inset="2.53958mm,2.53958mm,2.53958mm,2.53958mm">
                  <w:txbxContent>
                    <w:p w14:paraId="49A3160B" w14:textId="77777777" w:rsidR="008A380B" w:rsidRPr="008A380B" w:rsidRDefault="008A380B" w:rsidP="008A380B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textDirection w:val="btLr"/>
                        <w:rPr>
                          <w:rFonts w:ascii="Times New Roman" w:hAnsi="Times New Roman" w:cs="Times New Roman"/>
                          <w:color w:val="000000" w:themeColor="text1"/>
                          <w:sz w:val="32"/>
                          <w:szCs w:val="32"/>
                        </w:rPr>
                      </w:pPr>
                      <w:r w:rsidRPr="008A380B">
                        <w:rPr>
                          <w:rFonts w:ascii="Times New Roman" w:eastAsia="Roboto" w:hAnsi="Times New Roman" w:cs="Times New Roman"/>
                          <w:color w:val="000000" w:themeColor="text1"/>
                          <w:sz w:val="24"/>
                          <w:szCs w:val="32"/>
                          <w:highlight w:val="white"/>
                        </w:rPr>
                        <w:t>Mayor/Head of Local Government Council</w:t>
                      </w:r>
                    </w:p>
                    <w:p w14:paraId="10918D0C" w14:textId="77777777" w:rsidR="008A380B" w:rsidRPr="008A380B" w:rsidRDefault="008A380B" w:rsidP="008A380B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textDirection w:val="btLr"/>
                        <w:rPr>
                          <w:rFonts w:ascii="Times New Roman" w:hAnsi="Times New Roman" w:cs="Times New Roman"/>
                          <w:color w:val="000000" w:themeColor="text1"/>
                          <w:sz w:val="32"/>
                          <w:szCs w:val="32"/>
                        </w:rPr>
                      </w:pPr>
                      <w:r w:rsidRPr="008A380B">
                        <w:rPr>
                          <w:rFonts w:ascii="Times New Roman" w:eastAsia="Roboto" w:hAnsi="Times New Roman" w:cs="Times New Roman"/>
                          <w:color w:val="000000" w:themeColor="text1"/>
                          <w:sz w:val="24"/>
                          <w:szCs w:val="32"/>
                          <w:highlight w:val="white"/>
                        </w:rPr>
                        <w:t>Implement stricter environmental policies and regulations.</w:t>
                      </w:r>
                    </w:p>
                    <w:p w14:paraId="3ADCD229" w14:textId="77777777" w:rsidR="008A380B" w:rsidRPr="008A380B" w:rsidRDefault="008A380B" w:rsidP="008A380B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textDirection w:val="btLr"/>
                        <w:rPr>
                          <w:rFonts w:ascii="Times New Roman" w:hAnsi="Times New Roman" w:cs="Times New Roman"/>
                          <w:color w:val="000000" w:themeColor="text1"/>
                          <w:sz w:val="32"/>
                          <w:szCs w:val="32"/>
                        </w:rPr>
                      </w:pPr>
                      <w:r w:rsidRPr="008A380B">
                        <w:rPr>
                          <w:rFonts w:ascii="Times New Roman" w:eastAsia="Roboto" w:hAnsi="Times New Roman" w:cs="Times New Roman"/>
                          <w:color w:val="000000" w:themeColor="text1"/>
                          <w:sz w:val="24"/>
                          <w:szCs w:val="32"/>
                          <w:highlight w:val="white"/>
                        </w:rPr>
                        <w:t>Enforce clear guidelines for industrial activities.</w:t>
                      </w:r>
                    </w:p>
                    <w:p w14:paraId="44774FB4" w14:textId="77777777" w:rsidR="008A380B" w:rsidRPr="008A380B" w:rsidRDefault="008A380B" w:rsidP="008A380B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textDirection w:val="btLr"/>
                        <w:rPr>
                          <w:rFonts w:ascii="Times New Roman" w:hAnsi="Times New Roman" w:cs="Times New Roman"/>
                          <w:color w:val="000000" w:themeColor="text1"/>
                          <w:sz w:val="32"/>
                          <w:szCs w:val="32"/>
                        </w:rPr>
                      </w:pPr>
                      <w:r w:rsidRPr="008A380B">
                        <w:rPr>
                          <w:rFonts w:ascii="Times New Roman" w:eastAsia="Roboto" w:hAnsi="Times New Roman" w:cs="Times New Roman"/>
                          <w:color w:val="000000" w:themeColor="text1"/>
                          <w:sz w:val="24"/>
                          <w:szCs w:val="32"/>
                          <w:highlight w:val="white"/>
                        </w:rPr>
                        <w:t>Establish monitoring systems for industry compliance.</w:t>
                      </w:r>
                    </w:p>
                    <w:p w14:paraId="303979F1" w14:textId="77777777" w:rsidR="008A380B" w:rsidRPr="008A380B" w:rsidRDefault="008A380B" w:rsidP="008A380B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textDirection w:val="btLr"/>
                        <w:rPr>
                          <w:rFonts w:ascii="Times New Roman" w:hAnsi="Times New Roman" w:cs="Times New Roman"/>
                          <w:color w:val="000000" w:themeColor="text1"/>
                          <w:sz w:val="32"/>
                          <w:szCs w:val="32"/>
                        </w:rPr>
                      </w:pPr>
                      <w:r w:rsidRPr="008A380B">
                        <w:rPr>
                          <w:rFonts w:ascii="Times New Roman" w:eastAsia="Roboto" w:hAnsi="Times New Roman" w:cs="Times New Roman"/>
                          <w:color w:val="000000" w:themeColor="text1"/>
                          <w:sz w:val="24"/>
                          <w:szCs w:val="32"/>
                          <w:highlight w:val="white"/>
                        </w:rPr>
                        <w:t>Conduct regular inspections and impose penalties for non-compliance.</w:t>
                      </w:r>
                    </w:p>
                  </w:txbxContent>
                </v:textbox>
              </v:shape>
            </w:pict>
          </mc:Fallback>
        </mc:AlternateContent>
      </w:r>
      <w:r w:rsidR="00B439C5">
        <w:rPr>
          <w:noProof/>
        </w:rPr>
        <mc:AlternateContent>
          <mc:Choice Requires="wps">
            <w:drawing>
              <wp:anchor distT="0" distB="0" distL="114300" distR="114300" simplePos="0" relativeHeight="487544320" behindDoc="0" locked="0" layoutInCell="1" allowOverlap="1" wp14:anchorId="1D224C16" wp14:editId="47CDB877">
                <wp:simplePos x="0" y="0"/>
                <wp:positionH relativeFrom="column">
                  <wp:posOffset>3451167</wp:posOffset>
                </wp:positionH>
                <wp:positionV relativeFrom="paragraph">
                  <wp:posOffset>383194</wp:posOffset>
                </wp:positionV>
                <wp:extent cx="2560320" cy="1146624"/>
                <wp:effectExtent l="0" t="0" r="0" b="0"/>
                <wp:wrapNone/>
                <wp:docPr id="159333609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0320" cy="114662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301AA21" w14:textId="77777777" w:rsidR="00B439C5" w:rsidRPr="00B439C5" w:rsidRDefault="00B439C5" w:rsidP="00B439C5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B439C5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- They are concerned about the quality of the water in the water bodies which could potentially affect their health.</w:t>
                            </w:r>
                          </w:p>
                          <w:p w14:paraId="01E89181" w14:textId="77777777" w:rsidR="00B439C5" w:rsidRPr="00B439C5" w:rsidRDefault="00B439C5" w:rsidP="00B439C5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B439C5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-</w:t>
                            </w:r>
                            <w:r w:rsidR="008A380B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439C5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 xml:space="preserve">Public Health and Environmental </w:t>
                            </w:r>
                          </w:p>
                          <w:p w14:paraId="5222A95A" w14:textId="77777777" w:rsidR="00B439C5" w:rsidRDefault="00B439C5" w:rsidP="00B439C5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B439C5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Conversation</w:t>
                            </w:r>
                          </w:p>
                          <w:p w14:paraId="16C7B0FA" w14:textId="77777777" w:rsidR="008A380B" w:rsidRPr="008A380B" w:rsidRDefault="008A380B" w:rsidP="008A380B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8A380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A380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us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ainable water management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D224C16" id="_x0000_s1027" type="#_x0000_t202" style="position:absolute;left:0;text-align:left;margin-left:271.75pt;margin-top:30.15pt;width:201.6pt;height:90.3pt;z-index:4875443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" filled="f" stroked="f">
                <v:textbox style="mso-fit-shape-to-text:t" inset="2.53958mm,2.53958mm,2.53958mm,2.53958mm">
                  <w:txbxContent>
                    <w:p w14:paraId="5301AA21" w14:textId="77777777" w:rsidR="00B439C5" w:rsidRPr="00B439C5" w:rsidRDefault="00B439C5" w:rsidP="00B439C5">
                      <w:pPr>
                        <w:textDirection w:val="btL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B439C5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>- They are concerned about the quality of the water in the water bodies which could potentially affect their health.</w:t>
                      </w:r>
                    </w:p>
                    <w:p w14:paraId="01E89181" w14:textId="77777777" w:rsidR="00B439C5" w:rsidRPr="00B439C5" w:rsidRDefault="00B439C5" w:rsidP="00B439C5">
                      <w:pPr>
                        <w:textDirection w:val="btL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B439C5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>-</w:t>
                      </w:r>
                      <w:r w:rsidR="008A380B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Pr="00B439C5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 xml:space="preserve">Public Health and Environmental </w:t>
                      </w:r>
                    </w:p>
                    <w:p w14:paraId="5222A95A" w14:textId="77777777" w:rsidR="00B439C5" w:rsidRDefault="00B439C5" w:rsidP="00B439C5">
                      <w:pPr>
                        <w:textDirection w:val="btL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B439C5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>Conversation</w:t>
                      </w:r>
                    </w:p>
                    <w:p w14:paraId="16C7B0FA" w14:textId="77777777" w:rsidR="008A380B" w:rsidRPr="008A380B" w:rsidRDefault="008A380B" w:rsidP="008A380B">
                      <w:pPr>
                        <w:textDirection w:val="btL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8A380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8A380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us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ainable water management</w:t>
                      </w:r>
                    </w:p>
                  </w:txbxContent>
                </v:textbox>
              </v:shape>
            </w:pict>
          </mc:Fallback>
        </mc:AlternateContent>
      </w:r>
      <w:r w:rsidR="00B439C5">
        <w:rPr>
          <w:noProof/>
        </w:rPr>
        <mc:AlternateContent>
          <mc:Choice Requires="wps">
            <w:drawing>
              <wp:anchor distT="0" distB="0" distL="114300" distR="114300" simplePos="0" relativeHeight="487540224" behindDoc="0" locked="0" layoutInCell="1" allowOverlap="1" wp14:anchorId="3A2A8A38" wp14:editId="0D0549C8">
                <wp:simplePos x="0" y="0"/>
                <wp:positionH relativeFrom="column">
                  <wp:posOffset>383770</wp:posOffset>
                </wp:positionH>
                <wp:positionV relativeFrom="paragraph">
                  <wp:posOffset>591012</wp:posOffset>
                </wp:positionV>
                <wp:extent cx="2640041" cy="1058545"/>
                <wp:effectExtent l="0" t="0" r="0" b="0"/>
                <wp:wrapNone/>
                <wp:docPr id="52529425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0041" cy="1058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CFC1628" w14:textId="77777777" w:rsidR="00B439C5" w:rsidRPr="00A258E2" w:rsidRDefault="00B439C5" w:rsidP="00B439C5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A258E2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- Environment activist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s</w:t>
                            </w:r>
                          </w:p>
                          <w:p w14:paraId="3DEABD1F" w14:textId="77777777" w:rsidR="00B439C5" w:rsidRPr="00A258E2" w:rsidRDefault="00B439C5" w:rsidP="00B439C5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A258E2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258E2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Government</w:t>
                            </w:r>
                          </w:p>
                          <w:p w14:paraId="716617C4" w14:textId="77777777" w:rsidR="00B439C5" w:rsidRDefault="00B439C5" w:rsidP="00B439C5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A258E2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258E2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Community members living near the water bodies</w:t>
                            </w:r>
                          </w:p>
                          <w:p w14:paraId="74AA9B4F" w14:textId="77777777" w:rsidR="00B439C5" w:rsidRDefault="00B439C5" w:rsidP="00B439C5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 xml:space="preserve">-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Water resource management agencies</w:t>
                            </w:r>
                          </w:p>
                          <w:p w14:paraId="50150F1F" w14:textId="77777777" w:rsidR="00962CC2" w:rsidRPr="00B439C5" w:rsidRDefault="00962CC2" w:rsidP="00B439C5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A2A8A38" id="_x0000_s1028" type="#_x0000_t202" style="position:absolute;left:0;text-align:left;margin-left:30.2pt;margin-top:46.55pt;width:207.9pt;height:83.35pt;z-index:487540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" filled="f" stroked="f">
                <v:textbox style="mso-fit-shape-to-text:t" inset="2.53958mm,2.53958mm,2.53958mm,2.53958mm">
                  <w:txbxContent>
                    <w:p w14:paraId="0CFC1628" w14:textId="77777777" w:rsidR="00B439C5" w:rsidRPr="00A258E2" w:rsidRDefault="00B439C5" w:rsidP="00B439C5">
                      <w:pPr>
                        <w:textDirection w:val="btL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A258E2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>- Environment activist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>s</w:t>
                      </w:r>
                    </w:p>
                    <w:p w14:paraId="3DEABD1F" w14:textId="77777777" w:rsidR="00B439C5" w:rsidRPr="00A258E2" w:rsidRDefault="00B439C5" w:rsidP="00B439C5">
                      <w:pPr>
                        <w:textDirection w:val="btL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A258E2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Pr="00A258E2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>Government</w:t>
                      </w:r>
                    </w:p>
                    <w:p w14:paraId="716617C4" w14:textId="77777777" w:rsidR="00B439C5" w:rsidRDefault="00B439C5" w:rsidP="00B439C5">
                      <w:pPr>
                        <w:textDirection w:val="btLr"/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</w:pPr>
                      <w:r w:rsidRPr="00A258E2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Pr="00A258E2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>Community members living near the water bodies</w:t>
                      </w:r>
                    </w:p>
                    <w:p w14:paraId="74AA9B4F" w14:textId="77777777" w:rsidR="00B439C5" w:rsidRDefault="00B439C5" w:rsidP="00B439C5">
                      <w:pPr>
                        <w:textDirection w:val="btL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 xml:space="preserve">-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Water resource management agencies</w:t>
                      </w:r>
                    </w:p>
                    <w:p w14:paraId="50150F1F" w14:textId="77777777" w:rsidR="00962CC2" w:rsidRPr="00B439C5" w:rsidRDefault="00962CC2" w:rsidP="00B439C5">
                      <w:pPr>
                        <w:textDirection w:val="btLr"/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439C5">
        <w:rPr>
          <w:noProof/>
        </w:rPr>
        <mc:AlternateContent>
          <mc:Choice Requires="wps">
            <w:drawing>
              <wp:anchor distT="0" distB="0" distL="114300" distR="114300" simplePos="0" relativeHeight="487542272" behindDoc="0" locked="0" layoutInCell="1" allowOverlap="1" wp14:anchorId="1EEC436B" wp14:editId="68E31777">
                <wp:simplePos x="0" y="0"/>
                <wp:positionH relativeFrom="column">
                  <wp:posOffset>-7274</wp:posOffset>
                </wp:positionH>
                <wp:positionV relativeFrom="paragraph">
                  <wp:posOffset>2118244</wp:posOffset>
                </wp:positionV>
                <wp:extent cx="2975841" cy="664724"/>
                <wp:effectExtent l="0" t="0" r="0" b="0"/>
                <wp:wrapNone/>
                <wp:docPr id="87435569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5841" cy="66472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A28FB5B" w14:textId="77777777" w:rsidR="00B439C5" w:rsidRPr="00B439C5" w:rsidRDefault="00B439C5" w:rsidP="00B439C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extDirection w:val="btL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B439C5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The Head of the Local Government Council</w:t>
                            </w:r>
                          </w:p>
                          <w:p w14:paraId="013F9D5E" w14:textId="77777777" w:rsidR="00B439C5" w:rsidRPr="00B439C5" w:rsidRDefault="00B439C5" w:rsidP="00B439C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textDirection w:val="btL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B439C5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An appropriate government agency's director of environmental policy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EC436B" id="_x0000_s1029" type="#_x0000_t202" style="position:absolute;left:0;text-align:left;margin-left:-.55pt;margin-top:166.8pt;width:234.3pt;height:52.35pt;z-index:487542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" filled="f" stroked="f">
                <v:textbox style="mso-fit-shape-to-text:t" inset="2.53958mm,2.53958mm,2.53958mm,2.53958mm">
                  <w:txbxContent>
                    <w:p w14:paraId="2A28FB5B" w14:textId="77777777" w:rsidR="00B439C5" w:rsidRPr="00B439C5" w:rsidRDefault="00B439C5" w:rsidP="00B439C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extDirection w:val="btL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B439C5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>The Head of the Local Government Council</w:t>
                      </w:r>
                    </w:p>
                    <w:p w14:paraId="013F9D5E" w14:textId="77777777" w:rsidR="00B439C5" w:rsidRPr="00B439C5" w:rsidRDefault="00B439C5" w:rsidP="00B439C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textDirection w:val="btL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B439C5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>An appropriate government agency's director of environmental policy</w:t>
                      </w:r>
                    </w:p>
                  </w:txbxContent>
                </v:textbox>
              </v:shape>
            </w:pict>
          </mc:Fallback>
        </mc:AlternateContent>
      </w:r>
      <w:r w:rsidR="001B38E7">
        <w:rPr>
          <w:noProof/>
          <w:lang w:val="en-AU" w:eastAsia="ko-KR"/>
        </w:rPr>
        <mc:AlternateContent>
          <mc:Choice Requires="wpg">
            <w:drawing>
              <wp:inline distT="0" distB="0" distL="0" distR="0" wp14:anchorId="6B0827E3" wp14:editId="32EF32BE">
                <wp:extent cx="6394450" cy="3026410"/>
                <wp:effectExtent l="12700" t="0" r="19050" b="8890"/>
                <wp:docPr id="5" name="docshapegroup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94450" cy="3026410"/>
                          <a:chOff x="20" y="0"/>
                          <a:chExt cx="10070" cy="4766"/>
                        </a:xfrm>
                      </wpg:grpSpPr>
                      <wps:wsp>
                        <wps:cNvPr id="6" name="docshape5"/>
                        <wps:cNvSpPr>
                          <a:spLocks/>
                        </wps:cNvSpPr>
                        <wps:spPr bwMode="auto">
                          <a:xfrm>
                            <a:off x="20" y="129"/>
                            <a:ext cx="10070" cy="4637"/>
                          </a:xfrm>
                          <a:custGeom>
                            <a:avLst/>
                            <a:gdLst>
                              <a:gd name="T0" fmla="+- 0 265 20"/>
                              <a:gd name="T1" fmla="*/ T0 w 10070"/>
                              <a:gd name="T2" fmla="+- 0 130 130"/>
                              <a:gd name="T3" fmla="*/ 130 h 4637"/>
                              <a:gd name="T4" fmla="+- 0 20 20"/>
                              <a:gd name="T5" fmla="*/ T4 w 10070"/>
                              <a:gd name="T6" fmla="+- 0 130 130"/>
                              <a:gd name="T7" fmla="*/ 130 h 4637"/>
                              <a:gd name="T8" fmla="+- 0 20 20"/>
                              <a:gd name="T9" fmla="*/ T8 w 10070"/>
                              <a:gd name="T10" fmla="+- 0 4766 130"/>
                              <a:gd name="T11" fmla="*/ 4766 h 4637"/>
                              <a:gd name="T12" fmla="+- 0 10090 20"/>
                              <a:gd name="T13" fmla="*/ T12 w 10070"/>
                              <a:gd name="T14" fmla="+- 0 4766 130"/>
                              <a:gd name="T15" fmla="*/ 4766 h 4637"/>
                              <a:gd name="T16" fmla="+- 0 10090 20"/>
                              <a:gd name="T17" fmla="*/ T16 w 10070"/>
                              <a:gd name="T18" fmla="+- 0 130 130"/>
                              <a:gd name="T19" fmla="*/ 130 h 4637"/>
                              <a:gd name="T20" fmla="+- 0 3567 20"/>
                              <a:gd name="T21" fmla="*/ T20 w 10070"/>
                              <a:gd name="T22" fmla="+- 0 130 130"/>
                              <a:gd name="T23" fmla="*/ 130 h 46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10070" h="4637">
                                <a:moveTo>
                                  <a:pt x="24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636"/>
                                </a:lnTo>
                                <a:lnTo>
                                  <a:pt x="10070" y="4636"/>
                                </a:lnTo>
                                <a:lnTo>
                                  <a:pt x="10070" y="0"/>
                                </a:lnTo>
                                <a:lnTo>
                                  <a:pt x="3547" y="0"/>
                                </a:lnTo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C7C8CA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docshape6"/>
                        <wps:cNvSpPr txBox="1">
                          <a:spLocks noChangeArrowheads="1"/>
                        </wps:cNvSpPr>
                        <wps:spPr bwMode="auto">
                          <a:xfrm>
                            <a:off x="370" y="0"/>
                            <a:ext cx="3912" cy="9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FF913AB" w14:textId="77777777" w:rsidR="0053443C" w:rsidRDefault="000F5007">
                              <w:pPr>
                                <w:spacing w:before="15"/>
                                <w:rPr>
                                  <w:rFonts w:ascii="Microsoft Sans Serif"/>
                                  <w:sz w:val="24"/>
                                </w:rPr>
                              </w:pPr>
                              <w:r>
                                <w:rPr>
                                  <w:color w:val="080807"/>
                                  <w:sz w:val="24"/>
                                </w:rPr>
                                <w:t>WHO</w:t>
                              </w:r>
                              <w:r>
                                <w:rPr>
                                  <w:color w:val="080807"/>
                                  <w:spacing w:val="13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080807"/>
                                  <w:sz w:val="24"/>
                                </w:rPr>
                                <w:t>IS</w:t>
                              </w:r>
                              <w:r>
                                <w:rPr>
                                  <w:color w:val="080807"/>
                                  <w:spacing w:val="14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080807"/>
                                  <w:sz w:val="24"/>
                                </w:rPr>
                                <w:t>YOUR</w:t>
                              </w:r>
                              <w:r>
                                <w:rPr>
                                  <w:color w:val="080807"/>
                                  <w:spacing w:val="1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80807"/>
                                  <w:sz w:val="24"/>
                                </w:rPr>
                                <w:t>AUDIENCE</w:t>
                              </w:r>
                              <w:r>
                                <w:rPr>
                                  <w:rFonts w:ascii="Microsoft Sans Serif"/>
                                  <w:color w:val="080807"/>
                                  <w:sz w:val="24"/>
                                </w:rPr>
                                <w:t>?</w:t>
                              </w:r>
                            </w:p>
                            <w:p w14:paraId="11748B42" w14:textId="77777777" w:rsidR="0053443C" w:rsidRDefault="000F5007">
                              <w:pPr>
                                <w:spacing w:before="139" w:line="254" w:lineRule="auto"/>
                                <w:ind w:left="360" w:hanging="360"/>
                                <w:rPr>
                                  <w:rFonts w:ascii="Microsoft Sans Serif" w:hAnsi="Microsoft Sans Serif"/>
                                  <w:sz w:val="20"/>
                                </w:rPr>
                              </w:pPr>
                              <w:r>
                                <w:rPr>
                                  <w:color w:val="A7A9AC"/>
                                  <w:sz w:val="20"/>
                                </w:rPr>
                                <w:t>(1)</w:t>
                              </w:r>
                              <w:r>
                                <w:rPr>
                                  <w:color w:val="A7A9AC"/>
                                  <w:spacing w:val="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 w:hAnsi="Microsoft Sans Serif"/>
                                  <w:color w:val="231F20"/>
                                  <w:sz w:val="20"/>
                                </w:rPr>
                                <w:t>List the primary groups or individuals to</w:t>
                              </w:r>
                              <w:r>
                                <w:rPr>
                                  <w:rFonts w:ascii="Microsoft Sans Serif" w:hAnsi="Microsoft Sans Serif"/>
                                  <w:color w:val="231F20"/>
                                  <w:spacing w:val="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 w:hAnsi="Microsoft Sans Serif"/>
                                  <w:color w:val="231F20"/>
                                  <w:sz w:val="20"/>
                                </w:rPr>
                                <w:t>whom</w:t>
                              </w:r>
                              <w:r>
                                <w:rPr>
                                  <w:rFonts w:ascii="Microsoft Sans Serif" w:hAnsi="Microsoft Sans Serif"/>
                                  <w:color w:val="231F20"/>
                                  <w:spacing w:val="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 w:hAnsi="Microsoft Sans Serif"/>
                                  <w:color w:val="231F20"/>
                                  <w:sz w:val="20"/>
                                </w:rPr>
                                <w:t>you’ll</w:t>
                              </w:r>
                              <w:r>
                                <w:rPr>
                                  <w:rFonts w:ascii="Microsoft Sans Serif" w:hAnsi="Microsoft Sans Serif"/>
                                  <w:color w:val="231F20"/>
                                  <w:spacing w:val="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 w:hAnsi="Microsoft Sans Serif"/>
                                  <w:color w:val="231F20"/>
                                  <w:sz w:val="20"/>
                                </w:rPr>
                                <w:t>be</w:t>
                              </w:r>
                              <w:r>
                                <w:rPr>
                                  <w:rFonts w:ascii="Microsoft Sans Serif" w:hAnsi="Microsoft Sans Serif"/>
                                  <w:color w:val="231F20"/>
                                  <w:spacing w:val="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 w:hAnsi="Microsoft Sans Serif"/>
                                  <w:color w:val="231F20"/>
                                  <w:sz w:val="20"/>
                                </w:rPr>
                                <w:t>communicating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" name="docshape7"/>
                        <wps:cNvSpPr txBox="1">
                          <a:spLocks noChangeArrowheads="1"/>
                        </wps:cNvSpPr>
                        <wps:spPr bwMode="auto">
                          <a:xfrm>
                            <a:off x="5130" y="417"/>
                            <a:ext cx="3759" cy="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22AA2D0" w14:textId="77777777" w:rsidR="0053443C" w:rsidRDefault="000F5007">
                              <w:pPr>
                                <w:spacing w:before="12"/>
                                <w:rPr>
                                  <w:rFonts w:ascii="Microsoft Sans Serif"/>
                                  <w:sz w:val="20"/>
                                </w:rPr>
                              </w:pPr>
                              <w:r>
                                <w:rPr>
                                  <w:color w:val="A7A9AC"/>
                                  <w:sz w:val="20"/>
                                </w:rPr>
                                <w:t>(3)</w:t>
                              </w:r>
                              <w:r>
                                <w:rPr>
                                  <w:color w:val="A7A9AC"/>
                                  <w:spacing w:val="7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-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does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-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your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-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audience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care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-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about?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" name="docshape8"/>
                        <wps:cNvSpPr txBox="1">
                          <a:spLocks noChangeArrowheads="1"/>
                        </wps:cNvSpPr>
                        <wps:spPr bwMode="auto">
                          <a:xfrm>
                            <a:off x="5130" y="2821"/>
                            <a:ext cx="4544" cy="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33A363" w14:textId="77777777" w:rsidR="0053443C" w:rsidRDefault="000F5007">
                              <w:pPr>
                                <w:spacing w:before="12"/>
                                <w:rPr>
                                  <w:rFonts w:ascii="Microsoft Sans Serif"/>
                                  <w:sz w:val="20"/>
                                </w:rPr>
                              </w:pPr>
                              <w:r>
                                <w:rPr>
                                  <w:color w:val="A7A9AC"/>
                                  <w:sz w:val="20"/>
                                </w:rPr>
                                <w:t>(4)</w:t>
                              </w:r>
                              <w:r>
                                <w:rPr>
                                  <w:color w:val="A7A9AC"/>
                                  <w:spacing w:val="8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action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does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your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audience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need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to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take?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" name="docshape9"/>
                        <wps:cNvSpPr txBox="1">
                          <a:spLocks noChangeArrowheads="1"/>
                        </wps:cNvSpPr>
                        <wps:spPr bwMode="auto">
                          <a:xfrm>
                            <a:off x="370" y="2821"/>
                            <a:ext cx="4285" cy="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FF3F8B" w14:textId="77777777" w:rsidR="0053443C" w:rsidRDefault="000F5007">
                              <w:pPr>
                                <w:spacing w:before="12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A7A9AC"/>
                                  <w:sz w:val="20"/>
                                </w:rPr>
                                <w:t>(2)</w:t>
                              </w:r>
                              <w:r>
                                <w:rPr>
                                  <w:color w:val="A7A9AC"/>
                                  <w:spacing w:val="8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If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you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had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to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narrow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that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to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a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color w:val="231F20"/>
                                  <w:sz w:val="20"/>
                                </w:rPr>
                                <w:t>single</w:t>
                              </w:r>
                              <w:r>
                                <w:rPr>
                                  <w:i/>
                                  <w:color w:val="231F20"/>
                                  <w:spacing w:val="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color w:val="231F20"/>
                                  <w:sz w:val="20"/>
                                </w:rPr>
                                <w:t>person</w:t>
                              </w:r>
                              <w:r>
                                <w:rPr>
                                  <w:color w:val="231F20"/>
                                  <w:sz w:val="20"/>
                                </w:rPr>
                                <w:t>,</w:t>
                              </w:r>
                            </w:p>
                            <w:p w14:paraId="76358B7D" w14:textId="77777777" w:rsidR="0053443C" w:rsidRDefault="000F5007">
                              <w:pPr>
                                <w:spacing w:before="13"/>
                                <w:ind w:left="360"/>
                                <w:rPr>
                                  <w:rFonts w:ascii="Microsoft Sans Serif"/>
                                  <w:sz w:val="20"/>
                                </w:rPr>
                              </w:pP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who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1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would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1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that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1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be?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B0827E3" id="docshapegroup4" o:spid="_x0000_s1030" style="width:503.5pt;height:238.3pt;mso-position-horizontal-relative:char;mso-position-vertical-relative:line" coordorigin="20" coordsize="10070,47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">
                <v:shape id="docshape5" o:spid="_x0000_s1031" style="position:absolute;left:20;top:129;width:10070;height:4637;visibility:visible;mso-wrap-style:square;v-text-anchor:top" coordsize="10070,46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" path="m245,l,,,4636r10070,l10070,,3547,e" filled="f" strokecolor="#c7c8ca" strokeweight="2pt">
                  <v:path arrowok="t" o:connecttype="custom" o:connectlocs="245,130;0,130;0,4766;10070,4766;10070,130;3547,130" o:connectangles="0,0,0,0,0,0"/>
                </v:shape>
                <v:shape id="docshape6" o:spid="_x0000_s1032" type="#_x0000_t202" style="position:absolute;left:370;width:3912;height:9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" filled="f" stroked="f">
                  <v:textbox inset="0,0,0,0">
                    <w:txbxContent>
                      <w:p w14:paraId="7FF913AB" w14:textId="77777777" w:rsidR="0053443C" w:rsidRDefault="000F5007">
                        <w:pPr>
                          <w:spacing w:before="15"/>
                          <w:rPr>
                            <w:rFonts w:ascii="Microsoft Sans Serif"/>
                            <w:sz w:val="24"/>
                          </w:rPr>
                        </w:pPr>
                        <w:r>
                          <w:rPr>
                            <w:color w:val="080807"/>
                            <w:sz w:val="24"/>
                          </w:rPr>
                          <w:t>WHO</w:t>
                        </w:r>
                        <w:r>
                          <w:rPr>
                            <w:color w:val="080807"/>
                            <w:spacing w:val="13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080807"/>
                            <w:sz w:val="24"/>
                          </w:rPr>
                          <w:t>IS</w:t>
                        </w:r>
                        <w:r>
                          <w:rPr>
                            <w:color w:val="080807"/>
                            <w:spacing w:val="14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080807"/>
                            <w:sz w:val="24"/>
                          </w:rPr>
                          <w:t>YOUR</w:t>
                        </w:r>
                        <w:r>
                          <w:rPr>
                            <w:color w:val="080807"/>
                            <w:spacing w:val="18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color w:val="080807"/>
                            <w:sz w:val="24"/>
                          </w:rPr>
                          <w:t>AUDIENCE</w:t>
                        </w:r>
                        <w:r>
                          <w:rPr>
                            <w:rFonts w:ascii="Microsoft Sans Serif"/>
                            <w:color w:val="080807"/>
                            <w:sz w:val="24"/>
                          </w:rPr>
                          <w:t>?</w:t>
                        </w:r>
                      </w:p>
                      <w:p w14:paraId="11748B42" w14:textId="77777777" w:rsidR="0053443C" w:rsidRDefault="000F5007">
                        <w:pPr>
                          <w:spacing w:before="139" w:line="254" w:lineRule="auto"/>
                          <w:ind w:left="360" w:hanging="360"/>
                          <w:rPr>
                            <w:rFonts w:ascii="Microsoft Sans Serif" w:hAnsi="Microsoft Sans Serif"/>
                            <w:sz w:val="20"/>
                          </w:rPr>
                        </w:pPr>
                        <w:r>
                          <w:rPr>
                            <w:color w:val="A7A9AC"/>
                            <w:sz w:val="20"/>
                          </w:rPr>
                          <w:t>(1)</w:t>
                        </w:r>
                        <w:r>
                          <w:rPr>
                            <w:color w:val="A7A9AC"/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 w:hAnsi="Microsoft Sans Serif"/>
                            <w:color w:val="231F20"/>
                            <w:sz w:val="20"/>
                          </w:rPr>
                          <w:t>List the primary groups or individuals to</w:t>
                        </w:r>
                        <w:r>
                          <w:rPr>
                            <w:rFonts w:ascii="Microsoft Sans Serif" w:hAnsi="Microsoft Sans Serif"/>
                            <w:color w:val="231F20"/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 w:hAnsi="Microsoft Sans Serif"/>
                            <w:color w:val="231F20"/>
                            <w:sz w:val="20"/>
                          </w:rPr>
                          <w:t>whom</w:t>
                        </w:r>
                        <w:r>
                          <w:rPr>
                            <w:rFonts w:ascii="Microsoft Sans Serif" w:hAnsi="Microsoft Sans Serif"/>
                            <w:color w:val="231F20"/>
                            <w:spacing w:val="6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 w:hAnsi="Microsoft Sans Serif"/>
                            <w:color w:val="231F20"/>
                            <w:sz w:val="20"/>
                          </w:rPr>
                          <w:t>you’ll</w:t>
                        </w:r>
                        <w:r>
                          <w:rPr>
                            <w:rFonts w:ascii="Microsoft Sans Serif" w:hAnsi="Microsoft Sans Serif"/>
                            <w:color w:val="231F20"/>
                            <w:spacing w:val="6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 w:hAnsi="Microsoft Sans Serif"/>
                            <w:color w:val="231F20"/>
                            <w:sz w:val="20"/>
                          </w:rPr>
                          <w:t>be</w:t>
                        </w:r>
                        <w:r>
                          <w:rPr>
                            <w:rFonts w:ascii="Microsoft Sans Serif" w:hAnsi="Microsoft Sans Serif"/>
                            <w:color w:val="231F20"/>
                            <w:spacing w:val="6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 w:hAnsi="Microsoft Sans Serif"/>
                            <w:color w:val="231F20"/>
                            <w:sz w:val="20"/>
                          </w:rPr>
                          <w:t>communicating.</w:t>
                        </w:r>
                      </w:p>
                    </w:txbxContent>
                  </v:textbox>
                </v:shape>
                <v:shape id="docshape7" o:spid="_x0000_s1033" type="#_x0000_t202" style="position:absolute;left:5130;top:417;width:3759;height:2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" filled="f" stroked="f">
                  <v:textbox inset="0,0,0,0">
                    <w:txbxContent>
                      <w:p w14:paraId="422AA2D0" w14:textId="77777777" w:rsidR="0053443C" w:rsidRDefault="000F5007">
                        <w:pPr>
                          <w:spacing w:before="12"/>
                          <w:rPr>
                            <w:rFonts w:ascii="Microsoft Sans Serif"/>
                            <w:sz w:val="20"/>
                          </w:rPr>
                        </w:pPr>
                        <w:r>
                          <w:rPr>
                            <w:color w:val="A7A9AC"/>
                            <w:sz w:val="20"/>
                          </w:rPr>
                          <w:t>(3)</w:t>
                        </w:r>
                        <w:r>
                          <w:rPr>
                            <w:color w:val="A7A9AC"/>
                            <w:spacing w:val="7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What</w:t>
                        </w:r>
                        <w:r>
                          <w:rPr>
                            <w:rFonts w:ascii="Microsoft Sans Serif"/>
                            <w:color w:val="231F20"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does</w:t>
                        </w:r>
                        <w:r>
                          <w:rPr>
                            <w:rFonts w:ascii="Microsoft Sans Serif"/>
                            <w:color w:val="231F20"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your</w:t>
                        </w:r>
                        <w:r>
                          <w:rPr>
                            <w:rFonts w:ascii="Microsoft Sans Serif"/>
                            <w:color w:val="231F20"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audience</w:t>
                        </w:r>
                        <w:r>
                          <w:rPr>
                            <w:rFonts w:ascii="Microsoft Sans Serif"/>
                            <w:color w:val="231F20"/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care</w:t>
                        </w:r>
                        <w:r>
                          <w:rPr>
                            <w:rFonts w:ascii="Microsoft Sans Serif"/>
                            <w:color w:val="231F20"/>
                            <w:spacing w:val="-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about?</w:t>
                        </w:r>
                      </w:p>
                    </w:txbxContent>
                  </v:textbox>
                </v:shape>
                <v:shape id="docshape8" o:spid="_x0000_s1034" type="#_x0000_t202" style="position:absolute;left:5130;top:2821;width:4544;height:2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" filled="f" stroked="f">
                  <v:textbox inset="0,0,0,0">
                    <w:txbxContent>
                      <w:p w14:paraId="4B33A363" w14:textId="77777777" w:rsidR="0053443C" w:rsidRDefault="000F5007">
                        <w:pPr>
                          <w:spacing w:before="12"/>
                          <w:rPr>
                            <w:rFonts w:ascii="Microsoft Sans Serif"/>
                            <w:sz w:val="20"/>
                          </w:rPr>
                        </w:pPr>
                        <w:r>
                          <w:rPr>
                            <w:color w:val="A7A9AC"/>
                            <w:sz w:val="20"/>
                          </w:rPr>
                          <w:t>(4)</w:t>
                        </w:r>
                        <w:r>
                          <w:rPr>
                            <w:color w:val="A7A9AC"/>
                            <w:spacing w:val="8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What</w:t>
                        </w:r>
                        <w:r>
                          <w:rPr>
                            <w:rFonts w:ascii="Microsoft Sans Serif"/>
                            <w:color w:val="231F20"/>
                            <w:spacing w:val="3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action</w:t>
                        </w:r>
                        <w:r>
                          <w:rPr>
                            <w:rFonts w:ascii="Microsoft Sans Serif"/>
                            <w:color w:val="231F20"/>
                            <w:spacing w:val="3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does</w:t>
                        </w:r>
                        <w:r>
                          <w:rPr>
                            <w:rFonts w:ascii="Microsoft Sans Serif"/>
                            <w:color w:val="231F20"/>
                            <w:spacing w:val="4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your</w:t>
                        </w:r>
                        <w:r>
                          <w:rPr>
                            <w:rFonts w:ascii="Microsoft Sans Serif"/>
                            <w:color w:val="231F20"/>
                            <w:spacing w:val="3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audience</w:t>
                        </w:r>
                        <w:r>
                          <w:rPr>
                            <w:rFonts w:ascii="Microsoft Sans Serif"/>
                            <w:color w:val="231F20"/>
                            <w:spacing w:val="4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need</w:t>
                        </w:r>
                        <w:r>
                          <w:rPr>
                            <w:rFonts w:ascii="Microsoft Sans Serif"/>
                            <w:color w:val="231F20"/>
                            <w:spacing w:val="3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to</w:t>
                        </w:r>
                        <w:r>
                          <w:rPr>
                            <w:rFonts w:ascii="Microsoft Sans Serif"/>
                            <w:color w:val="231F20"/>
                            <w:spacing w:val="4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take?</w:t>
                        </w:r>
                      </w:p>
                    </w:txbxContent>
                  </v:textbox>
                </v:shape>
                <v:shape id="docshape9" o:spid="_x0000_s1035" type="#_x0000_t202" style="position:absolute;left:370;top:2821;width:4285;height: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aK3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hl19kAL36BwAA//8DAFBLAQItABQABgAIAAAAIQDb4fbL7gAAAIUBAAATAAAAAAAAAAAA&#10;AAAAAAAAAABbQ29udGVudF9UeXBlc10ueG1sUEsBAi0AFAAGAAgAAAAhAFr0LFu/AAAAFQEAAAsA&#10;AAAAAAAAAAAAAAAAHwEAAF9yZWxzLy5yZWxzUEsBAi0AFAAGAAgAAAAhABU5orfEAAAA2wAAAA8A&#10;AAAAAAAAAAAAAAAABwIAAGRycy9kb3ducmV2LnhtbFBLBQYAAAAAAwADALcAAAD4AgAAAAA=&#10;" filled="f" stroked="f">
                  <v:textbox inset="0,0,0,0">
                    <w:txbxContent>
                      <w:p w14:paraId="57FF3F8B" w14:textId="77777777" w:rsidR="0053443C" w:rsidRDefault="000F5007">
                        <w:pPr>
                          <w:spacing w:before="12"/>
                          <w:rPr>
                            <w:sz w:val="20"/>
                          </w:rPr>
                        </w:pPr>
                        <w:r>
                          <w:rPr>
                            <w:color w:val="A7A9AC"/>
                            <w:sz w:val="20"/>
                          </w:rPr>
                          <w:t>(2)</w:t>
                        </w:r>
                        <w:r>
                          <w:rPr>
                            <w:color w:val="A7A9AC"/>
                            <w:spacing w:val="88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If</w:t>
                        </w:r>
                        <w:r>
                          <w:rPr>
                            <w:rFonts w:ascii="Microsoft Sans Serif"/>
                            <w:color w:val="231F20"/>
                            <w:spacing w:val="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you</w:t>
                        </w:r>
                        <w:r>
                          <w:rPr>
                            <w:rFonts w:ascii="Microsoft Sans Serif"/>
                            <w:color w:val="231F20"/>
                            <w:spacing w:val="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had</w:t>
                        </w:r>
                        <w:r>
                          <w:rPr>
                            <w:rFonts w:ascii="Microsoft Sans Serif"/>
                            <w:color w:val="231F20"/>
                            <w:spacing w:val="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to</w:t>
                        </w:r>
                        <w:r>
                          <w:rPr>
                            <w:rFonts w:ascii="Microsoft Sans Serif"/>
                            <w:color w:val="231F20"/>
                            <w:spacing w:val="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narrow</w:t>
                        </w:r>
                        <w:r>
                          <w:rPr>
                            <w:rFonts w:ascii="Microsoft Sans Serif"/>
                            <w:color w:val="231F20"/>
                            <w:spacing w:val="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that</w:t>
                        </w:r>
                        <w:r>
                          <w:rPr>
                            <w:rFonts w:ascii="Microsoft Sans Serif"/>
                            <w:color w:val="231F20"/>
                            <w:spacing w:val="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to</w:t>
                        </w:r>
                        <w:r>
                          <w:rPr>
                            <w:rFonts w:ascii="Microsoft Sans Serif"/>
                            <w:color w:val="231F20"/>
                            <w:spacing w:val="4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a</w:t>
                        </w:r>
                        <w:r>
                          <w:rPr>
                            <w:rFonts w:ascii="Microsoft Sans Serif"/>
                            <w:color w:val="231F20"/>
                            <w:spacing w:val="5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color w:val="231F20"/>
                            <w:sz w:val="20"/>
                          </w:rPr>
                          <w:t>single</w:t>
                        </w:r>
                        <w:r>
                          <w:rPr>
                            <w:i/>
                            <w:color w:val="231F20"/>
                            <w:spacing w:val="3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color w:val="231F20"/>
                            <w:sz w:val="20"/>
                          </w:rPr>
                          <w:t>person</w:t>
                        </w:r>
                        <w:r>
                          <w:rPr>
                            <w:color w:val="231F20"/>
                            <w:sz w:val="20"/>
                          </w:rPr>
                          <w:t>,</w:t>
                        </w:r>
                      </w:p>
                      <w:p w14:paraId="76358B7D" w14:textId="77777777" w:rsidR="0053443C" w:rsidRDefault="000F5007">
                        <w:pPr>
                          <w:spacing w:before="13"/>
                          <w:ind w:left="360"/>
                          <w:rPr>
                            <w:rFonts w:ascii="Microsoft Sans Serif"/>
                            <w:sz w:val="20"/>
                          </w:rPr>
                        </w:pP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who</w:t>
                        </w:r>
                        <w:r>
                          <w:rPr>
                            <w:rFonts w:ascii="Microsoft Sans Serif"/>
                            <w:color w:val="231F20"/>
                            <w:spacing w:val="1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would</w:t>
                        </w:r>
                        <w:r>
                          <w:rPr>
                            <w:rFonts w:ascii="Microsoft Sans Serif"/>
                            <w:color w:val="231F20"/>
                            <w:spacing w:val="1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that</w:t>
                        </w:r>
                        <w:r>
                          <w:rPr>
                            <w:rFonts w:ascii="Microsoft Sans Serif"/>
                            <w:color w:val="231F20"/>
                            <w:spacing w:val="1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be?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8939C5C" w14:textId="77777777" w:rsidR="008A380B" w:rsidRDefault="008A380B">
      <w:pPr>
        <w:pStyle w:val="BodyText"/>
        <w:ind w:left="110"/>
      </w:pPr>
    </w:p>
    <w:p w14:paraId="51E26A76" w14:textId="77777777" w:rsidR="008A380B" w:rsidRDefault="008A380B">
      <w:pPr>
        <w:pStyle w:val="BodyText"/>
        <w:ind w:left="110"/>
      </w:pPr>
    </w:p>
    <w:p w14:paraId="761B0037" w14:textId="77777777" w:rsidR="0053443C" w:rsidRDefault="0053443C">
      <w:pPr>
        <w:rPr>
          <w:sz w:val="12"/>
        </w:rPr>
        <w:sectPr w:rsidR="0053443C" w:rsidSect="00652B2C">
          <w:type w:val="continuous"/>
          <w:pgSz w:w="11520" w:h="14400"/>
          <w:pgMar w:top="640" w:right="600" w:bottom="280" w:left="600" w:header="720" w:footer="720" w:gutter="0"/>
          <w:cols w:space="720"/>
        </w:sectPr>
      </w:pPr>
    </w:p>
    <w:p w14:paraId="04E42589" w14:textId="77777777" w:rsidR="0053443C" w:rsidRDefault="000F5007">
      <w:pPr>
        <w:spacing w:before="115"/>
        <w:ind w:left="480"/>
        <w:rPr>
          <w:sz w:val="24"/>
        </w:rPr>
      </w:pPr>
      <w:r>
        <w:rPr>
          <w:color w:val="080807"/>
          <w:w w:val="95"/>
          <w:sz w:val="24"/>
        </w:rPr>
        <w:t>WHAT</w:t>
      </w:r>
      <w:r>
        <w:rPr>
          <w:color w:val="080807"/>
          <w:spacing w:val="13"/>
          <w:w w:val="95"/>
          <w:sz w:val="24"/>
        </w:rPr>
        <w:t xml:space="preserve"> </w:t>
      </w:r>
      <w:r>
        <w:rPr>
          <w:color w:val="080807"/>
          <w:w w:val="95"/>
          <w:sz w:val="24"/>
        </w:rPr>
        <w:t>IS</w:t>
      </w:r>
      <w:r>
        <w:rPr>
          <w:color w:val="080807"/>
          <w:spacing w:val="14"/>
          <w:w w:val="95"/>
          <w:sz w:val="24"/>
        </w:rPr>
        <w:t xml:space="preserve"> </w:t>
      </w:r>
      <w:r>
        <w:rPr>
          <w:b/>
          <w:color w:val="080807"/>
          <w:w w:val="95"/>
          <w:sz w:val="24"/>
        </w:rPr>
        <w:t>AT</w:t>
      </w:r>
      <w:r>
        <w:rPr>
          <w:b/>
          <w:color w:val="080807"/>
          <w:spacing w:val="18"/>
          <w:w w:val="95"/>
          <w:sz w:val="24"/>
        </w:rPr>
        <w:t xml:space="preserve"> </w:t>
      </w:r>
      <w:r>
        <w:rPr>
          <w:b/>
          <w:color w:val="080807"/>
          <w:w w:val="95"/>
          <w:sz w:val="24"/>
        </w:rPr>
        <w:t>STAKE</w:t>
      </w:r>
      <w:r>
        <w:rPr>
          <w:color w:val="080807"/>
          <w:w w:val="95"/>
          <w:sz w:val="24"/>
        </w:rPr>
        <w:t>?</w:t>
      </w:r>
    </w:p>
    <w:p w14:paraId="3F80AD72" w14:textId="77777777" w:rsidR="0053443C" w:rsidRDefault="00F731C3">
      <w:pPr>
        <w:pStyle w:val="BodyText"/>
        <w:spacing w:before="120" w:line="232" w:lineRule="auto"/>
        <w:ind w:left="480" w:right="36"/>
        <w:rPr>
          <w:color w:val="231F20"/>
          <w:w w:val="105"/>
        </w:rPr>
      </w:pPr>
      <w:r>
        <w:rPr>
          <w:noProof/>
          <w:sz w:val="22"/>
          <w:lang w:val="en-AU" w:eastAsia="ko-KR"/>
        </w:rPr>
        <mc:AlternateContent>
          <mc:Choice Requires="wps">
            <w:drawing>
              <wp:anchor distT="0" distB="0" distL="114300" distR="114300" simplePos="0" relativeHeight="487538176" behindDoc="1" locked="0" layoutInCell="1" allowOverlap="1" wp14:anchorId="1D7A5F7E" wp14:editId="7AAE2EA6">
                <wp:simplePos x="0" y="0"/>
                <wp:positionH relativeFrom="page">
                  <wp:posOffset>444962</wp:posOffset>
                </wp:positionH>
                <wp:positionV relativeFrom="paragraph">
                  <wp:posOffset>53860</wp:posOffset>
                </wp:positionV>
                <wp:extent cx="6541770" cy="2597150"/>
                <wp:effectExtent l="12700" t="12700" r="11430" b="19050"/>
                <wp:wrapNone/>
                <wp:docPr id="4" name="docshape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6541770" cy="2597150"/>
                        </a:xfrm>
                        <a:custGeom>
                          <a:avLst/>
                          <a:gdLst>
                            <a:gd name="T0" fmla="+- 0 1012 730"/>
                            <a:gd name="T1" fmla="*/ T0 w 10070"/>
                            <a:gd name="T2" fmla="+- 0 240 240"/>
                            <a:gd name="T3" fmla="*/ 240 h 3264"/>
                            <a:gd name="T4" fmla="+- 0 730 730"/>
                            <a:gd name="T5" fmla="*/ T4 w 10070"/>
                            <a:gd name="T6" fmla="+- 0 240 240"/>
                            <a:gd name="T7" fmla="*/ 240 h 3264"/>
                            <a:gd name="T8" fmla="+- 0 730 730"/>
                            <a:gd name="T9" fmla="*/ T8 w 10070"/>
                            <a:gd name="T10" fmla="+- 0 3504 240"/>
                            <a:gd name="T11" fmla="*/ 3504 h 3264"/>
                            <a:gd name="T12" fmla="+- 0 10800 730"/>
                            <a:gd name="T13" fmla="*/ T12 w 10070"/>
                            <a:gd name="T14" fmla="+- 0 3504 240"/>
                            <a:gd name="T15" fmla="*/ 3504 h 3264"/>
                            <a:gd name="T16" fmla="+- 0 10800 730"/>
                            <a:gd name="T17" fmla="*/ T16 w 10070"/>
                            <a:gd name="T18" fmla="+- 0 240 240"/>
                            <a:gd name="T19" fmla="*/ 240 h 3264"/>
                            <a:gd name="T20" fmla="+- 0 3456 730"/>
                            <a:gd name="T21" fmla="*/ T20 w 10070"/>
                            <a:gd name="T22" fmla="+- 0 240 240"/>
                            <a:gd name="T23" fmla="*/ 240 h 326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</a:cxnLst>
                          <a:rect l="0" t="0" r="r" b="b"/>
                          <a:pathLst>
                            <a:path w="10070" h="3264">
                              <a:moveTo>
                                <a:pt x="282" y="0"/>
                              </a:moveTo>
                              <a:lnTo>
                                <a:pt x="0" y="0"/>
                              </a:lnTo>
                              <a:lnTo>
                                <a:pt x="0" y="3264"/>
                              </a:lnTo>
                              <a:lnTo>
                                <a:pt x="10070" y="3264"/>
                              </a:lnTo>
                              <a:lnTo>
                                <a:pt x="10070" y="0"/>
                              </a:lnTo>
                              <a:lnTo>
                                <a:pt x="2726" y="0"/>
                              </a:lnTo>
                            </a:path>
                          </a:pathLst>
                        </a:custGeom>
                        <a:noFill/>
                        <a:ln w="25400">
                          <a:solidFill>
                            <a:srgbClr val="C7C8CA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F8A603" id="docshape10" o:spid="_x0000_s1026" style="position:absolute;margin-left:35.05pt;margin-top:4.25pt;width:515.1pt;height:204.5pt;z-index:-15778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70,32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" path="m282,l,,,3264r10070,l10070,,2726,e" filled="f" strokecolor="#c7c8ca" strokeweight="2pt">
                <v:path arrowok="t" o:connecttype="custom" o:connectlocs="183196,190967;0,190967;0,2788117;6541770,2788117;6541770,190967;1770890,190967" o:connectangles="0,0,0,0,0,0"/>
                <o:lock v:ext="edit" verticies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548416" behindDoc="0" locked="0" layoutInCell="1" allowOverlap="1" wp14:anchorId="07409A42" wp14:editId="546A8482">
                <wp:simplePos x="0" y="0"/>
                <wp:positionH relativeFrom="column">
                  <wp:posOffset>179705</wp:posOffset>
                </wp:positionH>
                <wp:positionV relativeFrom="paragraph">
                  <wp:posOffset>202969</wp:posOffset>
                </wp:positionV>
                <wp:extent cx="6095403" cy="912874"/>
                <wp:effectExtent l="0" t="0" r="0" b="0"/>
                <wp:wrapNone/>
                <wp:docPr id="189831698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5403" cy="9128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5E5E3ED" w14:textId="77777777" w:rsidR="00F731C3" w:rsidRPr="00F731C3" w:rsidRDefault="00F731C3" w:rsidP="00F731C3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F731C3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- Improved Health and Well-being</w:t>
                            </w:r>
                          </w:p>
                          <w:p w14:paraId="4F65D28A" w14:textId="77777777" w:rsidR="00F731C3" w:rsidRPr="00F731C3" w:rsidRDefault="00F731C3" w:rsidP="00F731C3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F731C3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- Preservation of Ecosystem</w:t>
                            </w:r>
                          </w:p>
                          <w:p w14:paraId="104AD100" w14:textId="77777777" w:rsidR="00F731C3" w:rsidRPr="00F731C3" w:rsidRDefault="00F731C3" w:rsidP="00F731C3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F731C3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- Sustainable Development</w:t>
                            </w:r>
                          </w:p>
                          <w:p w14:paraId="2140B0D0" w14:textId="77777777" w:rsidR="00F731C3" w:rsidRPr="00F731C3" w:rsidRDefault="00F731C3" w:rsidP="00F731C3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F731C3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- Positive Public Image</w:t>
                            </w:r>
                          </w:p>
                          <w:p w14:paraId="49CBDDCD" w14:textId="77777777" w:rsidR="00F731C3" w:rsidRPr="00F731C3" w:rsidRDefault="00F731C3" w:rsidP="00F731C3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F731C3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- Long-term sustainability of water resources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409A42" id="_x0000_s1036" type="#_x0000_t202" style="position:absolute;left:0;text-align:left;margin-left:14.15pt;margin-top:16pt;width:479.95pt;height:71.9pt;z-index:48754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" filled="f" stroked="f">
                <v:textbox style="mso-fit-shape-to-text:t" inset="2.53958mm,2.53958mm,2.53958mm,2.53958mm">
                  <w:txbxContent>
                    <w:p w14:paraId="35E5E3ED" w14:textId="77777777" w:rsidR="00F731C3" w:rsidRPr="00F731C3" w:rsidRDefault="00F731C3" w:rsidP="00F731C3">
                      <w:pPr>
                        <w:textDirection w:val="btL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F731C3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>- Improved Health and Well-being</w:t>
                      </w:r>
                    </w:p>
                    <w:p w14:paraId="4F65D28A" w14:textId="77777777" w:rsidR="00F731C3" w:rsidRPr="00F731C3" w:rsidRDefault="00F731C3" w:rsidP="00F731C3">
                      <w:pPr>
                        <w:textDirection w:val="btL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F731C3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>- Preservation of Ecosystem</w:t>
                      </w:r>
                    </w:p>
                    <w:p w14:paraId="104AD100" w14:textId="77777777" w:rsidR="00F731C3" w:rsidRPr="00F731C3" w:rsidRDefault="00F731C3" w:rsidP="00F731C3">
                      <w:pPr>
                        <w:textDirection w:val="btL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F731C3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>- Sustainable Development</w:t>
                      </w:r>
                    </w:p>
                    <w:p w14:paraId="2140B0D0" w14:textId="77777777" w:rsidR="00F731C3" w:rsidRPr="00F731C3" w:rsidRDefault="00F731C3" w:rsidP="00F731C3">
                      <w:pPr>
                        <w:textDirection w:val="btL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F731C3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>- Positive Public Image</w:t>
                      </w:r>
                    </w:p>
                    <w:p w14:paraId="49CBDDCD" w14:textId="77777777" w:rsidR="00F731C3" w:rsidRPr="00F731C3" w:rsidRDefault="00F731C3" w:rsidP="00F731C3">
                      <w:pPr>
                        <w:textDirection w:val="btL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F731C3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>- Long-term sustainability of water resources</w:t>
                      </w:r>
                    </w:p>
                  </w:txbxContent>
                </v:textbox>
              </v:shape>
            </w:pict>
          </mc:Fallback>
        </mc:AlternateContent>
      </w:r>
      <w:r w:rsidR="000F5007">
        <w:rPr>
          <w:color w:val="231F20"/>
          <w:w w:val="105"/>
        </w:rPr>
        <w:t>What</w:t>
      </w:r>
      <w:r w:rsidR="000F5007">
        <w:rPr>
          <w:color w:val="231F20"/>
          <w:spacing w:val="-10"/>
          <w:w w:val="105"/>
        </w:rPr>
        <w:t xml:space="preserve"> </w:t>
      </w:r>
      <w:r w:rsidR="000F5007">
        <w:rPr>
          <w:color w:val="231F20"/>
          <w:w w:val="105"/>
        </w:rPr>
        <w:t>are</w:t>
      </w:r>
      <w:r w:rsidR="000F5007">
        <w:rPr>
          <w:color w:val="231F20"/>
          <w:spacing w:val="-9"/>
          <w:w w:val="105"/>
        </w:rPr>
        <w:t xml:space="preserve"> </w:t>
      </w:r>
      <w:r w:rsidR="000F5007">
        <w:rPr>
          <w:color w:val="231F20"/>
          <w:w w:val="105"/>
        </w:rPr>
        <w:t>the</w:t>
      </w:r>
      <w:r w:rsidR="000F5007">
        <w:rPr>
          <w:color w:val="231F20"/>
          <w:spacing w:val="-10"/>
          <w:w w:val="105"/>
        </w:rPr>
        <w:t xml:space="preserve"> </w:t>
      </w:r>
      <w:r w:rsidR="000F5007">
        <w:rPr>
          <w:rFonts w:ascii="Palatino Linotype"/>
          <w:i/>
          <w:color w:val="231F20"/>
          <w:w w:val="105"/>
        </w:rPr>
        <w:t>benefits</w:t>
      </w:r>
      <w:r w:rsidR="000F5007">
        <w:rPr>
          <w:rFonts w:ascii="Palatino Linotype"/>
          <w:i/>
          <w:color w:val="231F20"/>
          <w:spacing w:val="-4"/>
          <w:w w:val="105"/>
        </w:rPr>
        <w:t xml:space="preserve"> </w:t>
      </w:r>
      <w:r w:rsidR="000F5007">
        <w:rPr>
          <w:color w:val="231F20"/>
          <w:w w:val="105"/>
        </w:rPr>
        <w:t>if</w:t>
      </w:r>
      <w:r w:rsidR="000F5007">
        <w:rPr>
          <w:color w:val="231F20"/>
          <w:spacing w:val="-9"/>
          <w:w w:val="105"/>
        </w:rPr>
        <w:t xml:space="preserve"> </w:t>
      </w:r>
      <w:r w:rsidR="000F5007">
        <w:rPr>
          <w:color w:val="231F20"/>
          <w:w w:val="105"/>
        </w:rPr>
        <w:t>your</w:t>
      </w:r>
      <w:r w:rsidR="000F5007">
        <w:rPr>
          <w:color w:val="231F20"/>
          <w:spacing w:val="-10"/>
          <w:w w:val="105"/>
        </w:rPr>
        <w:t xml:space="preserve"> </w:t>
      </w:r>
      <w:r w:rsidR="000F5007">
        <w:rPr>
          <w:color w:val="231F20"/>
          <w:w w:val="105"/>
        </w:rPr>
        <w:t>audience</w:t>
      </w:r>
      <w:r w:rsidR="000F5007">
        <w:rPr>
          <w:color w:val="231F20"/>
          <w:spacing w:val="-9"/>
          <w:w w:val="105"/>
        </w:rPr>
        <w:t xml:space="preserve"> </w:t>
      </w:r>
      <w:r w:rsidR="000F5007">
        <w:rPr>
          <w:color w:val="231F20"/>
          <w:w w:val="105"/>
        </w:rPr>
        <w:t>acts</w:t>
      </w:r>
      <w:r w:rsidR="000F5007">
        <w:rPr>
          <w:color w:val="231F20"/>
          <w:spacing w:val="-56"/>
          <w:w w:val="105"/>
        </w:rPr>
        <w:t xml:space="preserve"> </w:t>
      </w:r>
      <w:r w:rsidR="000F5007">
        <w:rPr>
          <w:color w:val="231F20"/>
          <w:w w:val="105"/>
        </w:rPr>
        <w:t>in</w:t>
      </w:r>
      <w:r w:rsidR="000F5007">
        <w:rPr>
          <w:color w:val="231F20"/>
          <w:spacing w:val="-6"/>
          <w:w w:val="105"/>
        </w:rPr>
        <w:t xml:space="preserve"> </w:t>
      </w:r>
      <w:r w:rsidR="000F5007">
        <w:rPr>
          <w:color w:val="231F20"/>
          <w:w w:val="105"/>
        </w:rPr>
        <w:t>the</w:t>
      </w:r>
      <w:r w:rsidR="000F5007">
        <w:rPr>
          <w:color w:val="231F20"/>
          <w:spacing w:val="-5"/>
          <w:w w:val="105"/>
        </w:rPr>
        <w:t xml:space="preserve"> </w:t>
      </w:r>
      <w:r w:rsidR="000F5007">
        <w:rPr>
          <w:color w:val="231F20"/>
          <w:w w:val="105"/>
        </w:rPr>
        <w:t>way</w:t>
      </w:r>
      <w:r w:rsidR="000F5007">
        <w:rPr>
          <w:color w:val="231F20"/>
          <w:spacing w:val="-6"/>
          <w:w w:val="105"/>
        </w:rPr>
        <w:t xml:space="preserve"> </w:t>
      </w:r>
      <w:r w:rsidR="000F5007">
        <w:rPr>
          <w:color w:val="231F20"/>
          <w:w w:val="105"/>
        </w:rPr>
        <w:t>that</w:t>
      </w:r>
      <w:r w:rsidR="000F5007">
        <w:rPr>
          <w:color w:val="231F20"/>
          <w:spacing w:val="-5"/>
          <w:w w:val="105"/>
        </w:rPr>
        <w:t xml:space="preserve"> </w:t>
      </w:r>
      <w:r w:rsidR="000F5007">
        <w:rPr>
          <w:color w:val="231F20"/>
          <w:w w:val="105"/>
        </w:rPr>
        <w:t>you</w:t>
      </w:r>
      <w:r w:rsidR="000F5007">
        <w:rPr>
          <w:color w:val="231F20"/>
          <w:spacing w:val="-5"/>
          <w:w w:val="105"/>
        </w:rPr>
        <w:t xml:space="preserve"> </w:t>
      </w:r>
      <w:r w:rsidR="000F5007">
        <w:rPr>
          <w:color w:val="231F20"/>
          <w:w w:val="105"/>
        </w:rPr>
        <w:t>want</w:t>
      </w:r>
      <w:r w:rsidR="000F5007">
        <w:rPr>
          <w:color w:val="231F20"/>
          <w:spacing w:val="-6"/>
          <w:w w:val="105"/>
        </w:rPr>
        <w:t xml:space="preserve"> </w:t>
      </w:r>
      <w:r w:rsidR="000F5007">
        <w:rPr>
          <w:color w:val="231F20"/>
          <w:w w:val="105"/>
        </w:rPr>
        <w:t>them</w:t>
      </w:r>
      <w:r w:rsidR="000F5007">
        <w:rPr>
          <w:color w:val="231F20"/>
          <w:spacing w:val="-5"/>
          <w:w w:val="105"/>
        </w:rPr>
        <w:t xml:space="preserve"> </w:t>
      </w:r>
      <w:r w:rsidR="000F5007">
        <w:rPr>
          <w:color w:val="231F20"/>
          <w:w w:val="105"/>
        </w:rPr>
        <w:t>to?</w:t>
      </w:r>
    </w:p>
    <w:p w14:paraId="468ABC7D" w14:textId="77777777" w:rsidR="005F7B0B" w:rsidRDefault="005F7B0B">
      <w:pPr>
        <w:pStyle w:val="BodyText"/>
        <w:spacing w:before="120" w:line="232" w:lineRule="auto"/>
        <w:ind w:left="480" w:right="36"/>
        <w:rPr>
          <w:color w:val="231F20"/>
          <w:w w:val="105"/>
        </w:rPr>
      </w:pPr>
    </w:p>
    <w:p w14:paraId="536DEB97" w14:textId="77777777" w:rsidR="005F7B0B" w:rsidRDefault="005F7B0B">
      <w:pPr>
        <w:pStyle w:val="BodyText"/>
        <w:spacing w:before="120" w:line="232" w:lineRule="auto"/>
        <w:ind w:left="480" w:right="36"/>
        <w:rPr>
          <w:color w:val="231F20"/>
          <w:w w:val="105"/>
        </w:rPr>
      </w:pPr>
    </w:p>
    <w:p w14:paraId="3AF3D413" w14:textId="77777777" w:rsidR="005F7B0B" w:rsidRDefault="005F7B0B">
      <w:pPr>
        <w:pStyle w:val="BodyText"/>
        <w:spacing w:before="120" w:line="232" w:lineRule="auto"/>
        <w:ind w:left="480" w:right="36"/>
        <w:rPr>
          <w:color w:val="231F20"/>
          <w:w w:val="105"/>
        </w:rPr>
      </w:pPr>
    </w:p>
    <w:p w14:paraId="371BBD09" w14:textId="77777777" w:rsidR="00F731C3" w:rsidRDefault="00F731C3" w:rsidP="005F7B0B">
      <w:pPr>
        <w:ind w:firstLine="480"/>
        <w:rPr>
          <w:color w:val="231F20"/>
          <w:w w:val="105"/>
        </w:rPr>
      </w:pPr>
    </w:p>
    <w:p w14:paraId="3E2FDDD5" w14:textId="77777777" w:rsidR="00F731C3" w:rsidRDefault="00F731C3" w:rsidP="005F7B0B">
      <w:pPr>
        <w:ind w:firstLine="480"/>
        <w:rPr>
          <w:color w:val="231F20"/>
          <w:w w:val="105"/>
        </w:rPr>
      </w:pPr>
    </w:p>
    <w:p w14:paraId="4D5E0CDE" w14:textId="77777777" w:rsidR="00F731C3" w:rsidRDefault="00F731C3" w:rsidP="005F7B0B">
      <w:pPr>
        <w:ind w:firstLine="480"/>
        <w:rPr>
          <w:color w:val="231F20"/>
          <w:w w:val="105"/>
        </w:rPr>
      </w:pPr>
    </w:p>
    <w:p w14:paraId="2C208E58" w14:textId="77777777" w:rsidR="005F7B0B" w:rsidRDefault="00F731C3" w:rsidP="005F7B0B">
      <w:pPr>
        <w:ind w:firstLine="4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550464" behindDoc="0" locked="0" layoutInCell="1" allowOverlap="1" wp14:anchorId="156A415A" wp14:editId="2859D02C">
                <wp:simplePos x="0" y="0"/>
                <wp:positionH relativeFrom="column">
                  <wp:posOffset>177165</wp:posOffset>
                </wp:positionH>
                <wp:positionV relativeFrom="paragraph">
                  <wp:posOffset>126711</wp:posOffset>
                </wp:positionV>
                <wp:extent cx="6133501" cy="985881"/>
                <wp:effectExtent l="0" t="0" r="0" b="0"/>
                <wp:wrapNone/>
                <wp:docPr id="86084854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33501" cy="98588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559FA30" w14:textId="77777777" w:rsidR="00F731C3" w:rsidRDefault="00F731C3" w:rsidP="00F731C3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- Health Hazards for communities dependent on polluted water</w:t>
                            </w:r>
                          </w:p>
                          <w:p w14:paraId="27DFCEBE" w14:textId="77777777" w:rsidR="00F731C3" w:rsidRDefault="00F731C3" w:rsidP="00F731C3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- Ecosystem Collapse</w:t>
                            </w:r>
                          </w:p>
                          <w:p w14:paraId="500B178E" w14:textId="77777777" w:rsidR="00F731C3" w:rsidRDefault="00F731C3" w:rsidP="00F731C3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- Legal Consequences</w:t>
                            </w:r>
                          </w:p>
                          <w:p w14:paraId="549375D5" w14:textId="77777777" w:rsidR="00F731C3" w:rsidRDefault="00F731C3" w:rsidP="00F731C3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- Negative Impact on Economy</w:t>
                            </w:r>
                          </w:p>
                          <w:p w14:paraId="381C3EA7" w14:textId="77777777" w:rsidR="00F731C3" w:rsidRDefault="00F731C3" w:rsidP="00F731C3">
                            <w:pPr>
                              <w:textDirection w:val="btLr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- Escalation of water scarcity and environmental degradation</w:t>
                            </w:r>
                          </w:p>
                          <w:p w14:paraId="2E9C5114" w14:textId="77777777" w:rsidR="00F731C3" w:rsidRDefault="00F731C3" w:rsidP="00F731C3">
                            <w:pPr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>- Dehydration of ecosystems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6A415A" id="_x0000_s1037" type="#_x0000_t202" style="position:absolute;left:0;text-align:left;margin-left:13.95pt;margin-top:10pt;width:482.95pt;height:77.65pt;z-index:48755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" filled="f" stroked="f">
                <v:textbox style="mso-fit-shape-to-text:t" inset="2.53958mm,2.53958mm,2.53958mm,2.53958mm">
                  <w:txbxContent>
                    <w:p w14:paraId="4559FA30" w14:textId="77777777" w:rsidR="00F731C3" w:rsidRDefault="00F731C3" w:rsidP="00F731C3">
                      <w:pPr>
                        <w:textDirection w:val="btLr"/>
                      </w:pPr>
                      <w:r>
                        <w:rPr>
                          <w:color w:val="000000"/>
                        </w:rPr>
                        <w:t>- Health Hazards for communities dependent on polluted water</w:t>
                      </w:r>
                    </w:p>
                    <w:p w14:paraId="27DFCEBE" w14:textId="77777777" w:rsidR="00F731C3" w:rsidRDefault="00F731C3" w:rsidP="00F731C3">
                      <w:pPr>
                        <w:textDirection w:val="btLr"/>
                      </w:pPr>
                      <w:r>
                        <w:rPr>
                          <w:color w:val="000000"/>
                        </w:rPr>
                        <w:t>- Ecosystem Collapse</w:t>
                      </w:r>
                    </w:p>
                    <w:p w14:paraId="500B178E" w14:textId="77777777" w:rsidR="00F731C3" w:rsidRDefault="00F731C3" w:rsidP="00F731C3">
                      <w:pPr>
                        <w:textDirection w:val="btLr"/>
                      </w:pPr>
                      <w:r>
                        <w:rPr>
                          <w:color w:val="000000"/>
                        </w:rPr>
                        <w:t>- Legal Consequences</w:t>
                      </w:r>
                    </w:p>
                    <w:p w14:paraId="549375D5" w14:textId="77777777" w:rsidR="00F731C3" w:rsidRDefault="00F731C3" w:rsidP="00F731C3">
                      <w:pPr>
                        <w:textDirection w:val="btLr"/>
                      </w:pPr>
                      <w:r>
                        <w:rPr>
                          <w:color w:val="000000"/>
                        </w:rPr>
                        <w:t>- Negative Impact on Economy</w:t>
                      </w:r>
                    </w:p>
                    <w:p w14:paraId="381C3EA7" w14:textId="77777777" w:rsidR="00F731C3" w:rsidRDefault="00F731C3" w:rsidP="00F731C3">
                      <w:pPr>
                        <w:textDirection w:val="btLr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- Escalation of water scarcity and environmental degradation</w:t>
                      </w:r>
                    </w:p>
                    <w:p w14:paraId="2E9C5114" w14:textId="77777777" w:rsidR="00F731C3" w:rsidRDefault="00F731C3" w:rsidP="00F731C3">
                      <w:pPr>
                        <w:textDirection w:val="btLr"/>
                      </w:pPr>
                      <w:r>
                        <w:rPr>
                          <w:color w:val="000000"/>
                        </w:rPr>
                        <w:t>- Dehydration of ecosystems</w:t>
                      </w:r>
                    </w:p>
                  </w:txbxContent>
                </v:textbox>
              </v:shape>
            </w:pict>
          </mc:Fallback>
        </mc:AlternateContent>
      </w:r>
      <w:r w:rsidR="005F7B0B">
        <w:rPr>
          <w:color w:val="231F20"/>
          <w:w w:val="105"/>
        </w:rPr>
        <w:t>What</w:t>
      </w:r>
      <w:r w:rsidR="005F7B0B">
        <w:rPr>
          <w:color w:val="231F20"/>
          <w:spacing w:val="-13"/>
          <w:w w:val="105"/>
        </w:rPr>
        <w:t xml:space="preserve"> </w:t>
      </w:r>
      <w:r w:rsidR="005F7B0B">
        <w:rPr>
          <w:color w:val="231F20"/>
          <w:w w:val="105"/>
        </w:rPr>
        <w:t>are</w:t>
      </w:r>
      <w:r w:rsidR="005F7B0B">
        <w:rPr>
          <w:color w:val="231F20"/>
          <w:spacing w:val="-13"/>
          <w:w w:val="105"/>
        </w:rPr>
        <w:t xml:space="preserve"> </w:t>
      </w:r>
      <w:r w:rsidR="005F7B0B">
        <w:rPr>
          <w:color w:val="231F20"/>
          <w:w w:val="105"/>
        </w:rPr>
        <w:t>the</w:t>
      </w:r>
      <w:r w:rsidR="005F7B0B">
        <w:rPr>
          <w:color w:val="231F20"/>
          <w:spacing w:val="-13"/>
          <w:w w:val="105"/>
        </w:rPr>
        <w:t xml:space="preserve"> </w:t>
      </w:r>
      <w:r w:rsidR="005F7B0B">
        <w:rPr>
          <w:i/>
          <w:color w:val="231F20"/>
          <w:w w:val="105"/>
        </w:rPr>
        <w:t>risks</w:t>
      </w:r>
      <w:r w:rsidR="005F7B0B">
        <w:rPr>
          <w:i/>
          <w:color w:val="231F20"/>
          <w:spacing w:val="-13"/>
          <w:w w:val="105"/>
        </w:rPr>
        <w:t xml:space="preserve"> </w:t>
      </w:r>
      <w:r w:rsidR="005F7B0B">
        <w:rPr>
          <w:color w:val="231F20"/>
          <w:w w:val="105"/>
        </w:rPr>
        <w:t>if</w:t>
      </w:r>
      <w:r w:rsidR="005F7B0B">
        <w:rPr>
          <w:color w:val="231F20"/>
          <w:spacing w:val="-13"/>
          <w:w w:val="105"/>
        </w:rPr>
        <w:t xml:space="preserve"> </w:t>
      </w:r>
      <w:r w:rsidR="005F7B0B">
        <w:rPr>
          <w:color w:val="231F20"/>
          <w:w w:val="105"/>
        </w:rPr>
        <w:t>they</w:t>
      </w:r>
      <w:r w:rsidR="005F7B0B">
        <w:rPr>
          <w:color w:val="231F20"/>
          <w:spacing w:val="-12"/>
          <w:w w:val="105"/>
        </w:rPr>
        <w:t xml:space="preserve"> </w:t>
      </w:r>
      <w:r w:rsidR="005F7B0B">
        <w:rPr>
          <w:color w:val="231F20"/>
          <w:w w:val="105"/>
        </w:rPr>
        <w:t>do</w:t>
      </w:r>
      <w:r w:rsidR="005F7B0B">
        <w:rPr>
          <w:color w:val="231F20"/>
          <w:spacing w:val="-13"/>
          <w:w w:val="105"/>
        </w:rPr>
        <w:t xml:space="preserve"> </w:t>
      </w:r>
      <w:r w:rsidR="005F7B0B">
        <w:rPr>
          <w:color w:val="231F20"/>
          <w:w w:val="105"/>
        </w:rPr>
        <w:t>not?</w:t>
      </w:r>
    </w:p>
    <w:p w14:paraId="78019CCF" w14:textId="77777777" w:rsidR="005F7B0B" w:rsidRDefault="005F7B0B">
      <w:pPr>
        <w:pStyle w:val="BodyText"/>
        <w:spacing w:before="120" w:line="232" w:lineRule="auto"/>
        <w:ind w:left="480" w:right="36"/>
      </w:pPr>
    </w:p>
    <w:p w14:paraId="70E99F0B" w14:textId="77777777" w:rsidR="0053443C" w:rsidRDefault="000F5007" w:rsidP="005F7B0B">
      <w:pPr>
        <w:rPr>
          <w:sz w:val="10"/>
        </w:rPr>
      </w:pPr>
      <w:r>
        <w:br w:type="column"/>
      </w:r>
      <w:r w:rsidR="00F731C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553536" behindDoc="0" locked="0" layoutInCell="1" allowOverlap="1" wp14:anchorId="1893DD7C" wp14:editId="7BA4AC0B">
                <wp:simplePos x="0" y="0"/>
                <wp:positionH relativeFrom="column">
                  <wp:posOffset>2218344</wp:posOffset>
                </wp:positionH>
                <wp:positionV relativeFrom="paragraph">
                  <wp:posOffset>71120</wp:posOffset>
                </wp:positionV>
                <wp:extent cx="4726486" cy="2007864"/>
                <wp:effectExtent l="0" t="0" r="0" b="0"/>
                <wp:wrapNone/>
                <wp:docPr id="55036116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26486" cy="200786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8A2B637" w14:textId="77777777" w:rsidR="00F731C3" w:rsidRPr="00F731C3" w:rsidRDefault="00F731C3" w:rsidP="00F731C3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F731C3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Descriptive Analysis in Water Pollution Project:</w:t>
                            </w:r>
                          </w:p>
                          <w:p w14:paraId="55353226" w14:textId="77777777" w:rsidR="00F731C3" w:rsidRPr="00F731C3" w:rsidRDefault="00F731C3" w:rsidP="00F731C3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4D1B14C" w14:textId="77777777" w:rsidR="00F731C3" w:rsidRPr="00F731C3" w:rsidRDefault="00F731C3" w:rsidP="00F731C3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F731C3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Examining Past Data</w:t>
                            </w:r>
                          </w:p>
                          <w:p w14:paraId="2B8B941E" w14:textId="77777777" w:rsidR="00F731C3" w:rsidRPr="00F731C3" w:rsidRDefault="00F731C3" w:rsidP="00F731C3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F731C3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 xml:space="preserve">   - Reviewing water quality data.</w:t>
                            </w:r>
                          </w:p>
                          <w:p w14:paraId="24BDFEC5" w14:textId="77777777" w:rsidR="00F731C3" w:rsidRPr="00F731C3" w:rsidRDefault="00F731C3" w:rsidP="00F731C3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F731C3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 xml:space="preserve">   - Analyzing industrial discharge records.</w:t>
                            </w:r>
                          </w:p>
                          <w:p w14:paraId="27E38410" w14:textId="77777777" w:rsidR="00F731C3" w:rsidRPr="00F731C3" w:rsidRDefault="00F731C3" w:rsidP="00F731C3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F731C3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 xml:space="preserve">   - Investigating historical changes in the river ecosystem.</w:t>
                            </w:r>
                          </w:p>
                          <w:p w14:paraId="5E4E3200" w14:textId="77777777" w:rsidR="00F731C3" w:rsidRPr="00F731C3" w:rsidRDefault="00F731C3" w:rsidP="00F731C3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78E1222F" w14:textId="77777777" w:rsidR="00F731C3" w:rsidRPr="00F731C3" w:rsidRDefault="00F731C3" w:rsidP="00F731C3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F731C3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 xml:space="preserve"> Identifying Patterns and Trends</w:t>
                            </w:r>
                          </w:p>
                          <w:p w14:paraId="6FE94C66" w14:textId="77777777" w:rsidR="00F731C3" w:rsidRPr="00F731C3" w:rsidRDefault="00F731C3" w:rsidP="00F731C3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F731C3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 xml:space="preserve">   - Focusing on understanding past events.</w:t>
                            </w:r>
                          </w:p>
                          <w:p w14:paraId="6424D179" w14:textId="77777777" w:rsidR="00F731C3" w:rsidRPr="00F731C3" w:rsidRDefault="00F731C3" w:rsidP="00F731C3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F731C3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 xml:space="preserve">   - Recognizing patterns in water quality fluctuations.</w:t>
                            </w:r>
                          </w:p>
                          <w:p w14:paraId="738508DD" w14:textId="77777777" w:rsidR="00F731C3" w:rsidRPr="00F731C3" w:rsidRDefault="00F731C3" w:rsidP="00F731C3">
                            <w:pPr>
                              <w:textDirection w:val="btL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F731C3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 xml:space="preserve">   - Uncovering trends in industrial activities impacting water quality.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93DD7C" id="_x0000_s1038" type="#_x0000_t202" style="position:absolute;margin-left:174.65pt;margin-top:5.6pt;width:372.15pt;height:158.1pt;z-index:48755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" filled="f" stroked="f">
                <v:textbox style="mso-fit-shape-to-text:t" inset="2.53958mm,2.53958mm,2.53958mm,2.53958mm">
                  <w:txbxContent>
                    <w:p w14:paraId="38A2B637" w14:textId="77777777" w:rsidR="00F731C3" w:rsidRPr="00F731C3" w:rsidRDefault="00F731C3" w:rsidP="00F731C3">
                      <w:pPr>
                        <w:textDirection w:val="btL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F731C3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>Descriptive Analysis in Water Pollution Project:</w:t>
                      </w:r>
                    </w:p>
                    <w:p w14:paraId="55353226" w14:textId="77777777" w:rsidR="00F731C3" w:rsidRPr="00F731C3" w:rsidRDefault="00F731C3" w:rsidP="00F731C3">
                      <w:pPr>
                        <w:textDirection w:val="btL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4D1B14C" w14:textId="77777777" w:rsidR="00F731C3" w:rsidRPr="00F731C3" w:rsidRDefault="00F731C3" w:rsidP="00F731C3">
                      <w:pPr>
                        <w:textDirection w:val="btL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F731C3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>Examining Past Data</w:t>
                      </w:r>
                    </w:p>
                    <w:p w14:paraId="2B8B941E" w14:textId="77777777" w:rsidR="00F731C3" w:rsidRPr="00F731C3" w:rsidRDefault="00F731C3" w:rsidP="00F731C3">
                      <w:pPr>
                        <w:textDirection w:val="btL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F731C3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 xml:space="preserve">   - Reviewing water quality data.</w:t>
                      </w:r>
                    </w:p>
                    <w:p w14:paraId="24BDFEC5" w14:textId="77777777" w:rsidR="00F731C3" w:rsidRPr="00F731C3" w:rsidRDefault="00F731C3" w:rsidP="00F731C3">
                      <w:pPr>
                        <w:textDirection w:val="btL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F731C3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 xml:space="preserve">   - Analyzing industrial discharge records.</w:t>
                      </w:r>
                    </w:p>
                    <w:p w14:paraId="27E38410" w14:textId="77777777" w:rsidR="00F731C3" w:rsidRPr="00F731C3" w:rsidRDefault="00F731C3" w:rsidP="00F731C3">
                      <w:pPr>
                        <w:textDirection w:val="btL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F731C3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 xml:space="preserve">   - Investigating historical changes in the river ecosystem.</w:t>
                      </w:r>
                    </w:p>
                    <w:p w14:paraId="5E4E3200" w14:textId="77777777" w:rsidR="00F731C3" w:rsidRPr="00F731C3" w:rsidRDefault="00F731C3" w:rsidP="00F731C3">
                      <w:pPr>
                        <w:textDirection w:val="btL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78E1222F" w14:textId="77777777" w:rsidR="00F731C3" w:rsidRPr="00F731C3" w:rsidRDefault="00F731C3" w:rsidP="00F731C3">
                      <w:pPr>
                        <w:textDirection w:val="btL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F731C3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 xml:space="preserve"> Identifying Patterns and Trends</w:t>
                      </w:r>
                    </w:p>
                    <w:p w14:paraId="6FE94C66" w14:textId="77777777" w:rsidR="00F731C3" w:rsidRPr="00F731C3" w:rsidRDefault="00F731C3" w:rsidP="00F731C3">
                      <w:pPr>
                        <w:textDirection w:val="btL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F731C3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 xml:space="preserve">   - Focusing on understanding past events.</w:t>
                      </w:r>
                    </w:p>
                    <w:p w14:paraId="6424D179" w14:textId="77777777" w:rsidR="00F731C3" w:rsidRPr="00F731C3" w:rsidRDefault="00F731C3" w:rsidP="00F731C3">
                      <w:pPr>
                        <w:textDirection w:val="btL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F731C3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 xml:space="preserve">   - Recognizing patterns in water quality fluctuations.</w:t>
                      </w:r>
                    </w:p>
                    <w:p w14:paraId="738508DD" w14:textId="77777777" w:rsidR="00F731C3" w:rsidRPr="00F731C3" w:rsidRDefault="00F731C3" w:rsidP="00F731C3">
                      <w:pPr>
                        <w:textDirection w:val="btL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F731C3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 xml:space="preserve">   - Uncovering trends in industrial activities impacting water quality.</w:t>
                      </w:r>
                    </w:p>
                  </w:txbxContent>
                </v:textbox>
              </v:shape>
            </w:pict>
          </mc:Fallback>
        </mc:AlternateContent>
      </w:r>
    </w:p>
    <w:p w14:paraId="4D874DED" w14:textId="77777777" w:rsidR="0053443C" w:rsidRDefault="00F731C3">
      <w:pPr>
        <w:pStyle w:val="BodyText"/>
        <w:ind w:left="110"/>
      </w:pPr>
      <w:r>
        <w:rPr>
          <w:noProof/>
          <w:lang w:val="en-AU" w:eastAsia="ko-KR"/>
        </w:rPr>
        <mc:AlternateContent>
          <mc:Choice Requires="wps">
            <w:drawing>
              <wp:anchor distT="0" distB="0" distL="114300" distR="114300" simplePos="0" relativeHeight="487551488" behindDoc="0" locked="0" layoutInCell="1" allowOverlap="1" wp14:anchorId="77692591" wp14:editId="17D32A62">
                <wp:simplePos x="0" y="0"/>
                <wp:positionH relativeFrom="column">
                  <wp:posOffset>437631</wp:posOffset>
                </wp:positionH>
                <wp:positionV relativeFrom="paragraph">
                  <wp:posOffset>450850</wp:posOffset>
                </wp:positionV>
                <wp:extent cx="843511" cy="219999"/>
                <wp:effectExtent l="12700" t="12700" r="7620" b="8890"/>
                <wp:wrapNone/>
                <wp:docPr id="17242139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3511" cy="219999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57D13B7" id="Oval 1" o:spid="_x0000_s1026" style="position:absolute;margin-left:34.45pt;margin-top:35.5pt;width:66.4pt;height:17.3pt;z-index:48755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" filled="f" strokecolor="#0a121c [484]" strokeweight="2pt"/>
            </w:pict>
          </mc:Fallback>
        </mc:AlternateContent>
      </w:r>
      <w:r w:rsidR="001B38E7">
        <w:rPr>
          <w:noProof/>
          <w:lang w:val="en-AU" w:eastAsia="ko-KR"/>
        </w:rPr>
        <mc:AlternateContent>
          <mc:Choice Requires="wpg">
            <w:drawing>
              <wp:inline distT="0" distB="0" distL="0" distR="0" wp14:anchorId="1B0DAB13" wp14:editId="7668B797">
                <wp:extent cx="6610581" cy="2108200"/>
                <wp:effectExtent l="0" t="0" r="6350" b="0"/>
                <wp:docPr id="1" name="docshapegroup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10581" cy="2108200"/>
                          <a:chOff x="0" y="0"/>
                          <a:chExt cx="10110" cy="2559"/>
                        </a:xfrm>
                      </wpg:grpSpPr>
                      <wps:wsp>
                        <wps:cNvPr id="3" name="docshape12"/>
                        <wps:cNvSpPr>
                          <a:spLocks/>
                        </wps:cNvSpPr>
                        <wps:spPr bwMode="auto">
                          <a:xfrm>
                            <a:off x="20" y="125"/>
                            <a:ext cx="10070" cy="2414"/>
                          </a:xfrm>
                          <a:custGeom>
                            <a:avLst/>
                            <a:gdLst>
                              <a:gd name="T0" fmla="+- 0 302 20"/>
                              <a:gd name="T1" fmla="*/ T0 w 10070"/>
                              <a:gd name="T2" fmla="+- 0 125 125"/>
                              <a:gd name="T3" fmla="*/ 125 h 2414"/>
                              <a:gd name="T4" fmla="+- 0 20 20"/>
                              <a:gd name="T5" fmla="*/ T4 w 10070"/>
                              <a:gd name="T6" fmla="+- 0 125 125"/>
                              <a:gd name="T7" fmla="*/ 125 h 2414"/>
                              <a:gd name="T8" fmla="+- 0 20 20"/>
                              <a:gd name="T9" fmla="*/ T8 w 10070"/>
                              <a:gd name="T10" fmla="+- 0 2539 125"/>
                              <a:gd name="T11" fmla="*/ 2539 h 2414"/>
                              <a:gd name="T12" fmla="+- 0 10090 20"/>
                              <a:gd name="T13" fmla="*/ T12 w 10070"/>
                              <a:gd name="T14" fmla="+- 0 2539 125"/>
                              <a:gd name="T15" fmla="*/ 2539 h 2414"/>
                              <a:gd name="T16" fmla="+- 0 10090 20"/>
                              <a:gd name="T17" fmla="*/ T16 w 10070"/>
                              <a:gd name="T18" fmla="+- 0 125 125"/>
                              <a:gd name="T19" fmla="*/ 125 h 2414"/>
                              <a:gd name="T20" fmla="+- 0 3048 20"/>
                              <a:gd name="T21" fmla="*/ T20 w 10070"/>
                              <a:gd name="T22" fmla="+- 0 125 125"/>
                              <a:gd name="T23" fmla="*/ 125 h 24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10070" h="2414">
                                <a:moveTo>
                                  <a:pt x="28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414"/>
                                </a:lnTo>
                                <a:lnTo>
                                  <a:pt x="10070" y="2414"/>
                                </a:lnTo>
                                <a:lnTo>
                                  <a:pt x="10070" y="0"/>
                                </a:lnTo>
                                <a:lnTo>
                                  <a:pt x="3028" y="0"/>
                                </a:lnTo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C7C8CA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docshape1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0110" cy="25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2FAFA67" w14:textId="77777777" w:rsidR="0053443C" w:rsidRDefault="00003676">
                              <w:pPr>
                                <w:spacing w:before="15"/>
                                <w:ind w:left="370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color w:val="080807"/>
                                  <w:sz w:val="24"/>
                                </w:rPr>
                                <w:t>What is your analysis type?</w:t>
                              </w:r>
                            </w:p>
                            <w:p w14:paraId="6164FE1C" w14:textId="77777777" w:rsidR="00003676" w:rsidRPr="00003676" w:rsidRDefault="005F7B0B" w:rsidP="00003676">
                              <w:pPr>
                                <w:spacing w:before="185"/>
                                <w:ind w:left="370"/>
                                <w:rPr>
                                  <w:rFonts w:ascii="Microsoft Sans Serif"/>
                                  <w:color w:val="231F20"/>
                                  <w:w w:val="105"/>
                                  <w:sz w:val="20"/>
                                </w:rPr>
                              </w:pPr>
                              <w:r>
                                <w:rPr>
                                  <w:rFonts w:ascii="Microsoft Sans Serif"/>
                                  <w:color w:val="231F20"/>
                                  <w:w w:val="105"/>
                                  <w:sz w:val="20"/>
                                </w:rPr>
                                <w:t xml:space="preserve">Would it </w:t>
                              </w:r>
                              <w:r w:rsidR="00003676">
                                <w:rPr>
                                  <w:rFonts w:ascii="Microsoft Sans Serif"/>
                                  <w:color w:val="231F20"/>
                                  <w:w w:val="105"/>
                                  <w:sz w:val="20"/>
                                </w:rPr>
                                <w:t>be:</w:t>
                              </w:r>
                            </w:p>
                            <w:p w14:paraId="7A7556F4" w14:textId="77777777" w:rsidR="0053443C" w:rsidRDefault="00003676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730"/>
                                </w:tabs>
                                <w:spacing w:before="82"/>
                                <w:rPr>
                                  <w:rFonts w:ascii="Microsoft Sans Serif" w:hAnsi="Microsoft Sans Serif"/>
                                  <w:sz w:val="20"/>
                                </w:rPr>
                              </w:pPr>
                              <w:r>
                                <w:rPr>
                                  <w:rFonts w:ascii="Microsoft Sans Serif" w:hAnsi="Microsoft Sans Serif"/>
                                  <w:color w:val="231F20"/>
                                  <w:sz w:val="20"/>
                                </w:rPr>
                                <w:t>descriptive</w:t>
                              </w:r>
                            </w:p>
                            <w:p w14:paraId="0295C63B" w14:textId="77777777" w:rsidR="0053443C" w:rsidRPr="00003676" w:rsidRDefault="00003676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730"/>
                                </w:tabs>
                                <w:spacing w:before="82" w:line="254" w:lineRule="auto"/>
                                <w:ind w:right="6951"/>
                                <w:rPr>
                                  <w:rFonts w:ascii="Microsoft Sans Serif"/>
                                  <w:sz w:val="20"/>
                                </w:rPr>
                              </w:pP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diagnostic</w:t>
                              </w:r>
                            </w:p>
                            <w:p w14:paraId="46E27503" w14:textId="77777777" w:rsidR="00003676" w:rsidRPr="00003676" w:rsidRDefault="00003676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730"/>
                                </w:tabs>
                                <w:spacing w:before="82" w:line="254" w:lineRule="auto"/>
                                <w:ind w:right="6951"/>
                                <w:rPr>
                                  <w:rFonts w:ascii="Microsoft Sans Serif"/>
                                  <w:sz w:val="20"/>
                                </w:rPr>
                              </w:pP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predictive</w:t>
                              </w:r>
                            </w:p>
                            <w:p w14:paraId="78AFDB0A" w14:textId="77777777" w:rsidR="00003676" w:rsidRDefault="00003676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730"/>
                                </w:tabs>
                                <w:spacing w:before="82" w:line="254" w:lineRule="auto"/>
                                <w:ind w:right="6951"/>
                                <w:rPr>
                                  <w:rFonts w:ascii="Microsoft Sans Serif"/>
                                  <w:sz w:val="20"/>
                                </w:rPr>
                              </w:pP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prescriptiv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B0DAB13" id="docshapegroup11" o:spid="_x0000_s1039" style="width:520.5pt;height:166pt;mso-position-horizontal-relative:char;mso-position-vertical-relative:line" coordsize="10110,25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">
                <v:shape id="docshape12" o:spid="_x0000_s1040" style="position:absolute;left:20;top:125;width:10070;height:2414;visibility:visible;mso-wrap-style:square;v-text-anchor:top" coordsize="10070,2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" path="m282,l,,,2414r10070,l10070,,3028,e" filled="f" strokecolor="#c7c8ca" strokeweight="2pt">
                  <v:path arrowok="t" o:connecttype="custom" o:connectlocs="282,125;0,125;0,2539;10070,2539;10070,125;3028,125" o:connectangles="0,0,0,0,0,0"/>
                </v:shape>
                <v:shape id="docshape13" o:spid="_x0000_s1041" type="#_x0000_t202" style="position:absolute;width:10110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" filled="f" stroked="f">
                  <v:textbox inset="0,0,0,0">
                    <w:txbxContent>
                      <w:p w14:paraId="32FAFA67" w14:textId="77777777" w:rsidR="0053443C" w:rsidRDefault="00003676">
                        <w:pPr>
                          <w:spacing w:before="15"/>
                          <w:ind w:left="370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color w:val="080807"/>
                            <w:sz w:val="24"/>
                          </w:rPr>
                          <w:t>What is your analysis type?</w:t>
                        </w:r>
                      </w:p>
                      <w:p w14:paraId="6164FE1C" w14:textId="77777777" w:rsidR="00003676" w:rsidRPr="00003676" w:rsidRDefault="005F7B0B" w:rsidP="00003676">
                        <w:pPr>
                          <w:spacing w:before="185"/>
                          <w:ind w:left="370"/>
                          <w:rPr>
                            <w:rFonts w:ascii="Microsoft Sans Serif"/>
                            <w:color w:val="231F20"/>
                            <w:w w:val="105"/>
                            <w:sz w:val="20"/>
                          </w:rPr>
                        </w:pPr>
                        <w:r>
                          <w:rPr>
                            <w:rFonts w:ascii="Microsoft Sans Serif"/>
                            <w:color w:val="231F20"/>
                            <w:w w:val="105"/>
                            <w:sz w:val="20"/>
                          </w:rPr>
                          <w:t xml:space="preserve">Would it </w:t>
                        </w:r>
                        <w:r w:rsidR="00003676">
                          <w:rPr>
                            <w:rFonts w:ascii="Microsoft Sans Serif"/>
                            <w:color w:val="231F20"/>
                            <w:w w:val="105"/>
                            <w:sz w:val="20"/>
                          </w:rPr>
                          <w:t>be:</w:t>
                        </w:r>
                      </w:p>
                      <w:p w14:paraId="7A7556F4" w14:textId="77777777" w:rsidR="0053443C" w:rsidRDefault="00003676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730"/>
                          </w:tabs>
                          <w:spacing w:before="82"/>
                          <w:rPr>
                            <w:rFonts w:ascii="Microsoft Sans Serif" w:hAnsi="Microsoft Sans Serif"/>
                            <w:sz w:val="20"/>
                          </w:rPr>
                        </w:pPr>
                        <w:r>
                          <w:rPr>
                            <w:rFonts w:ascii="Microsoft Sans Serif" w:hAnsi="Microsoft Sans Serif"/>
                            <w:color w:val="231F20"/>
                            <w:sz w:val="20"/>
                          </w:rPr>
                          <w:t>descriptive</w:t>
                        </w:r>
                      </w:p>
                      <w:p w14:paraId="0295C63B" w14:textId="77777777" w:rsidR="0053443C" w:rsidRPr="00003676" w:rsidRDefault="00003676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730"/>
                          </w:tabs>
                          <w:spacing w:before="82" w:line="254" w:lineRule="auto"/>
                          <w:ind w:right="6951"/>
                          <w:rPr>
                            <w:rFonts w:ascii="Microsoft Sans Serif"/>
                            <w:sz w:val="20"/>
                          </w:rPr>
                        </w:pP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diagnostic</w:t>
                        </w:r>
                      </w:p>
                      <w:p w14:paraId="46E27503" w14:textId="77777777" w:rsidR="00003676" w:rsidRPr="00003676" w:rsidRDefault="00003676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730"/>
                          </w:tabs>
                          <w:spacing w:before="82" w:line="254" w:lineRule="auto"/>
                          <w:ind w:right="6951"/>
                          <w:rPr>
                            <w:rFonts w:ascii="Microsoft Sans Serif"/>
                            <w:sz w:val="20"/>
                          </w:rPr>
                        </w:pP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predictive</w:t>
                        </w:r>
                      </w:p>
                      <w:p w14:paraId="78AFDB0A" w14:textId="77777777" w:rsidR="00003676" w:rsidRDefault="00003676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730"/>
                          </w:tabs>
                          <w:spacing w:before="82" w:line="254" w:lineRule="auto"/>
                          <w:ind w:right="6951"/>
                          <w:rPr>
                            <w:rFonts w:ascii="Microsoft Sans Serif"/>
                            <w:sz w:val="20"/>
                          </w:rPr>
                        </w:pP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prescriptiv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5AC54A59" w14:textId="77777777" w:rsidR="00C64AB9" w:rsidRDefault="00C64AB9">
      <w:pPr>
        <w:pStyle w:val="BodyText"/>
        <w:ind w:left="110"/>
      </w:pPr>
    </w:p>
    <w:p w14:paraId="5DC21C96" w14:textId="77777777" w:rsidR="00003676" w:rsidRDefault="00017EEF">
      <w:pPr>
        <w:pStyle w:val="BodyText"/>
        <w:ind w:left="110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487556608" behindDoc="0" locked="0" layoutInCell="1" allowOverlap="1" wp14:anchorId="2A5804D5" wp14:editId="0DBE254A">
                <wp:simplePos x="0" y="0"/>
                <wp:positionH relativeFrom="column">
                  <wp:posOffset>2134514</wp:posOffset>
                </wp:positionH>
                <wp:positionV relativeFrom="paragraph">
                  <wp:posOffset>293645</wp:posOffset>
                </wp:positionV>
                <wp:extent cx="4418273" cy="4048125"/>
                <wp:effectExtent l="0" t="0" r="1905" b="3175"/>
                <wp:wrapNone/>
                <wp:docPr id="981370392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18273" cy="4048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30CCDE8" w14:textId="77777777" w:rsidR="00017EEF" w:rsidRPr="00017EEF" w:rsidRDefault="00017EEF" w:rsidP="00017EEF">
                            <w:pPr>
                              <w:pStyle w:val="BodyText"/>
                              <w:ind w:left="11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17EEF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Prescriptive Analysis in Water Pollution Project:</w:t>
                            </w:r>
                          </w:p>
                          <w:p w14:paraId="6D44012A" w14:textId="77777777" w:rsidR="00017EEF" w:rsidRPr="00017EEF" w:rsidRDefault="00017EEF" w:rsidP="00017EEF">
                            <w:pPr>
                              <w:pStyle w:val="BodyText"/>
                              <w:ind w:left="11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4ED97D3" w14:textId="77777777" w:rsidR="00017EEF" w:rsidRPr="00017EEF" w:rsidRDefault="00017EEF" w:rsidP="00017EEF">
                            <w:pPr>
                              <w:pStyle w:val="BodyText"/>
                              <w:ind w:left="11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17EEF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Proposing Future Actions</w:t>
                            </w:r>
                          </w:p>
                          <w:p w14:paraId="09E66554" w14:textId="77777777" w:rsidR="00017EEF" w:rsidRPr="00017EEF" w:rsidRDefault="00017EEF" w:rsidP="00017EEF">
                            <w:pPr>
                              <w:pStyle w:val="BodyText"/>
                              <w:ind w:left="11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6C9FBAA" w14:textId="77777777" w:rsidR="00017EEF" w:rsidRPr="00017EEF" w:rsidRDefault="00017EEF" w:rsidP="00017EEF">
                            <w:pPr>
                              <w:pStyle w:val="BodyText"/>
                              <w:ind w:left="11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17EEF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Formulating recommendations for policy changes.</w:t>
                            </w:r>
                          </w:p>
                          <w:p w14:paraId="6DC892C7" w14:textId="77777777" w:rsidR="00017EEF" w:rsidRPr="00017EEF" w:rsidRDefault="00017EEF" w:rsidP="00017EEF">
                            <w:pPr>
                              <w:pStyle w:val="BodyText"/>
                              <w:ind w:left="11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17EEF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Prescribing specific resource allocations for monitoring and remediation.</w:t>
                            </w:r>
                          </w:p>
                          <w:p w14:paraId="42B3DD52" w14:textId="77777777" w:rsidR="00017EEF" w:rsidRPr="00017EEF" w:rsidRDefault="00017EEF" w:rsidP="00017EEF">
                            <w:pPr>
                              <w:pStyle w:val="BodyText"/>
                              <w:ind w:left="11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17EEF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Advocating for community engagement strategies to promote sustainable water practices.</w:t>
                            </w:r>
                          </w:p>
                          <w:p w14:paraId="093E648A" w14:textId="77777777" w:rsidR="00017EEF" w:rsidRPr="00017EEF" w:rsidRDefault="00017EEF" w:rsidP="00017EEF">
                            <w:pPr>
                              <w:pStyle w:val="BodyText"/>
                              <w:ind w:left="11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17EEF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Guiding Decision-Makers</w:t>
                            </w:r>
                          </w:p>
                          <w:p w14:paraId="39A3BC21" w14:textId="77777777" w:rsidR="00017EEF" w:rsidRPr="00017EEF" w:rsidRDefault="00017EEF" w:rsidP="00017EEF">
                            <w:pPr>
                              <w:pStyle w:val="BodyText"/>
                              <w:ind w:left="11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9750817" w14:textId="77777777" w:rsidR="00017EEF" w:rsidRPr="00017EEF" w:rsidRDefault="00017EEF" w:rsidP="00017EEF">
                            <w:pPr>
                              <w:pStyle w:val="BodyText"/>
                              <w:ind w:left="11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17EEF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Providing a roadmap for policymakers to address water pollution effectively.</w:t>
                            </w:r>
                          </w:p>
                          <w:p w14:paraId="79C44CD8" w14:textId="77777777" w:rsidR="00017EEF" w:rsidRPr="00017EEF" w:rsidRDefault="00017EEF" w:rsidP="00017EEF">
                            <w:pPr>
                              <w:pStyle w:val="BodyText"/>
                              <w:ind w:left="11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17EEF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Offering actionable strategies for water resource managers.</w:t>
                            </w:r>
                          </w:p>
                          <w:p w14:paraId="7AC4E949" w14:textId="77777777" w:rsidR="00017EEF" w:rsidRPr="00017EEF" w:rsidRDefault="00017EEF" w:rsidP="00017EEF">
                            <w:pPr>
                              <w:pStyle w:val="BodyText"/>
                              <w:ind w:left="11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17EEF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Suggesting proactive measures for community leaders to promote responsible water usage.</w:t>
                            </w:r>
                          </w:p>
                          <w:p w14:paraId="6F36883B" w14:textId="77777777" w:rsidR="00017EEF" w:rsidRPr="00017EEF" w:rsidRDefault="00017EEF" w:rsidP="00017EEF">
                            <w:pPr>
                              <w:pStyle w:val="BodyText"/>
                              <w:ind w:left="11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17EEF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Focusing on Desired Outcomes</w:t>
                            </w:r>
                          </w:p>
                          <w:p w14:paraId="1A15433C" w14:textId="77777777" w:rsidR="00017EEF" w:rsidRPr="00017EEF" w:rsidRDefault="00017EEF" w:rsidP="00017EEF">
                            <w:pPr>
                              <w:pStyle w:val="BodyText"/>
                              <w:ind w:left="11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3CC11BC1" w14:textId="77777777" w:rsidR="00017EEF" w:rsidRPr="00017EEF" w:rsidRDefault="00017EEF" w:rsidP="00017EEF">
                            <w:pPr>
                              <w:pStyle w:val="BodyText"/>
                              <w:ind w:left="11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17EEF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Directing efforts towards a reduction in water pollution.</w:t>
                            </w:r>
                          </w:p>
                          <w:p w14:paraId="5752957A" w14:textId="77777777" w:rsidR="00017EEF" w:rsidRPr="00017EEF" w:rsidRDefault="00017EEF" w:rsidP="00017EEF">
                            <w:pPr>
                              <w:pStyle w:val="BodyText"/>
                              <w:ind w:left="11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17EEF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Envisioning improved water quality and healthier ecosystems.</w:t>
                            </w:r>
                          </w:p>
                          <w:p w14:paraId="163D4569" w14:textId="77777777" w:rsidR="00017EEF" w:rsidRPr="00017EEF" w:rsidRDefault="00017EEF" w:rsidP="00017EEF">
                            <w:pPr>
                              <w:pStyle w:val="BodyText"/>
                              <w:ind w:left="110"/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017EEF"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Striving for sustainable water management practices for long-term environmental conservation.</w:t>
                            </w:r>
                          </w:p>
                          <w:p w14:paraId="479C89B0" w14:textId="77777777" w:rsidR="00017EEF" w:rsidRPr="00017EEF" w:rsidRDefault="00017EEF">
                            <w:pPr>
                              <w:rPr>
                                <w:rFonts w:ascii="Times New Roman" w:hAnsi="Times New Roman" w:cs="Times New Roman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5804D5" id="Text Box 3" o:spid="_x0000_s1042" type="#_x0000_t202" style="position:absolute;left:0;text-align:left;margin-left:168.05pt;margin-top:23.1pt;width:347.9pt;height:318.75pt;z-index:48755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" fillcolor="white [3201]" stroked="f" strokeweight=".5pt">
                <v:textbox>
                  <w:txbxContent>
                    <w:p w14:paraId="130CCDE8" w14:textId="77777777" w:rsidR="00017EEF" w:rsidRPr="00017EEF" w:rsidRDefault="00017EEF" w:rsidP="00017EEF">
                      <w:pPr>
                        <w:pStyle w:val="BodyText"/>
                        <w:ind w:left="11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017EEF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  <w:t>Prescriptive Analysis in Water Pollution Project:</w:t>
                      </w:r>
                    </w:p>
                    <w:p w14:paraId="6D44012A" w14:textId="77777777" w:rsidR="00017EEF" w:rsidRPr="00017EEF" w:rsidRDefault="00017EEF" w:rsidP="00017EEF">
                      <w:pPr>
                        <w:pStyle w:val="BodyText"/>
                        <w:ind w:left="11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4ED97D3" w14:textId="77777777" w:rsidR="00017EEF" w:rsidRPr="00017EEF" w:rsidRDefault="00017EEF" w:rsidP="00017EEF">
                      <w:pPr>
                        <w:pStyle w:val="BodyText"/>
                        <w:ind w:left="11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017EEF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  <w:t>Proposing Future Actions</w:t>
                      </w:r>
                    </w:p>
                    <w:p w14:paraId="09E66554" w14:textId="77777777" w:rsidR="00017EEF" w:rsidRPr="00017EEF" w:rsidRDefault="00017EEF" w:rsidP="00017EEF">
                      <w:pPr>
                        <w:pStyle w:val="BodyText"/>
                        <w:ind w:left="11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6C9FBAA" w14:textId="77777777" w:rsidR="00017EEF" w:rsidRPr="00017EEF" w:rsidRDefault="00017EEF" w:rsidP="00017EEF">
                      <w:pPr>
                        <w:pStyle w:val="BodyText"/>
                        <w:ind w:left="11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017EEF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  <w:t>Formulating recommendations for policy changes.</w:t>
                      </w:r>
                    </w:p>
                    <w:p w14:paraId="6DC892C7" w14:textId="77777777" w:rsidR="00017EEF" w:rsidRPr="00017EEF" w:rsidRDefault="00017EEF" w:rsidP="00017EEF">
                      <w:pPr>
                        <w:pStyle w:val="BodyText"/>
                        <w:ind w:left="11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017EEF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  <w:t>Prescribing specific resource allocations for monitoring and remediation.</w:t>
                      </w:r>
                    </w:p>
                    <w:p w14:paraId="42B3DD52" w14:textId="77777777" w:rsidR="00017EEF" w:rsidRPr="00017EEF" w:rsidRDefault="00017EEF" w:rsidP="00017EEF">
                      <w:pPr>
                        <w:pStyle w:val="BodyText"/>
                        <w:ind w:left="11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017EEF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  <w:t>Advocating for community engagement strategies to promote sustainable water practices.</w:t>
                      </w:r>
                    </w:p>
                    <w:p w14:paraId="093E648A" w14:textId="77777777" w:rsidR="00017EEF" w:rsidRPr="00017EEF" w:rsidRDefault="00017EEF" w:rsidP="00017EEF">
                      <w:pPr>
                        <w:pStyle w:val="BodyText"/>
                        <w:ind w:left="11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017EEF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  <w:t>Guiding Decision-Makers</w:t>
                      </w:r>
                    </w:p>
                    <w:p w14:paraId="39A3BC21" w14:textId="77777777" w:rsidR="00017EEF" w:rsidRPr="00017EEF" w:rsidRDefault="00017EEF" w:rsidP="00017EEF">
                      <w:pPr>
                        <w:pStyle w:val="BodyText"/>
                        <w:ind w:left="11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59750817" w14:textId="77777777" w:rsidR="00017EEF" w:rsidRPr="00017EEF" w:rsidRDefault="00017EEF" w:rsidP="00017EEF">
                      <w:pPr>
                        <w:pStyle w:val="BodyText"/>
                        <w:ind w:left="11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017EEF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  <w:t>Providing a roadmap for policymakers to address water pollution effectively.</w:t>
                      </w:r>
                    </w:p>
                    <w:p w14:paraId="79C44CD8" w14:textId="77777777" w:rsidR="00017EEF" w:rsidRPr="00017EEF" w:rsidRDefault="00017EEF" w:rsidP="00017EEF">
                      <w:pPr>
                        <w:pStyle w:val="BodyText"/>
                        <w:ind w:left="11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017EEF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  <w:t>Offering actionable strategies for water resource managers.</w:t>
                      </w:r>
                    </w:p>
                    <w:p w14:paraId="7AC4E949" w14:textId="77777777" w:rsidR="00017EEF" w:rsidRPr="00017EEF" w:rsidRDefault="00017EEF" w:rsidP="00017EEF">
                      <w:pPr>
                        <w:pStyle w:val="BodyText"/>
                        <w:ind w:left="11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017EEF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  <w:t>Suggesting proactive measures for community leaders to promote responsible water usage.</w:t>
                      </w:r>
                    </w:p>
                    <w:p w14:paraId="6F36883B" w14:textId="77777777" w:rsidR="00017EEF" w:rsidRPr="00017EEF" w:rsidRDefault="00017EEF" w:rsidP="00017EEF">
                      <w:pPr>
                        <w:pStyle w:val="BodyText"/>
                        <w:ind w:left="11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017EEF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  <w:t>Focusing on Desired Outcomes</w:t>
                      </w:r>
                    </w:p>
                    <w:p w14:paraId="1A15433C" w14:textId="77777777" w:rsidR="00017EEF" w:rsidRPr="00017EEF" w:rsidRDefault="00017EEF" w:rsidP="00017EEF">
                      <w:pPr>
                        <w:pStyle w:val="BodyText"/>
                        <w:ind w:left="11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3CC11BC1" w14:textId="77777777" w:rsidR="00017EEF" w:rsidRPr="00017EEF" w:rsidRDefault="00017EEF" w:rsidP="00017EEF">
                      <w:pPr>
                        <w:pStyle w:val="BodyText"/>
                        <w:ind w:left="11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017EEF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  <w:t>Directing efforts towards a reduction in water pollution.</w:t>
                      </w:r>
                    </w:p>
                    <w:p w14:paraId="5752957A" w14:textId="77777777" w:rsidR="00017EEF" w:rsidRPr="00017EEF" w:rsidRDefault="00017EEF" w:rsidP="00017EEF">
                      <w:pPr>
                        <w:pStyle w:val="BodyText"/>
                        <w:ind w:left="11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017EEF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  <w:t>Envisioning improved water quality and healthier ecosystems.</w:t>
                      </w:r>
                    </w:p>
                    <w:p w14:paraId="163D4569" w14:textId="77777777" w:rsidR="00017EEF" w:rsidRPr="00017EEF" w:rsidRDefault="00017EEF" w:rsidP="00017EEF">
                      <w:pPr>
                        <w:pStyle w:val="BodyText"/>
                        <w:ind w:left="110"/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017EEF"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  <w:t>Striving for sustainable water management practices for long-term environmental conservation.</w:t>
                      </w:r>
                    </w:p>
                    <w:p w14:paraId="479C89B0" w14:textId="77777777" w:rsidR="00017EEF" w:rsidRPr="00017EEF" w:rsidRDefault="00017EEF">
                      <w:pPr>
                        <w:rPr>
                          <w:rFonts w:ascii="Times New Roman" w:hAnsi="Times New Roman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65A4">
        <w:rPr>
          <w:noProof/>
          <w:lang w:val="en-AU" w:eastAsia="ko-KR"/>
        </w:rPr>
        <mc:AlternateContent>
          <mc:Choice Requires="wps">
            <w:drawing>
              <wp:anchor distT="0" distB="0" distL="114300" distR="114300" simplePos="0" relativeHeight="487555584" behindDoc="0" locked="0" layoutInCell="1" allowOverlap="1" wp14:anchorId="52A94D6A" wp14:editId="440BCAED">
                <wp:simplePos x="0" y="0"/>
                <wp:positionH relativeFrom="column">
                  <wp:posOffset>456681</wp:posOffset>
                </wp:positionH>
                <wp:positionV relativeFrom="paragraph">
                  <wp:posOffset>1071764</wp:posOffset>
                </wp:positionV>
                <wp:extent cx="843511" cy="219999"/>
                <wp:effectExtent l="12700" t="12700" r="7620" b="8890"/>
                <wp:wrapNone/>
                <wp:docPr id="305661588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3511" cy="219999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187D889" id="Oval 1" o:spid="_x0000_s1026" style="position:absolute;margin-left:35.95pt;margin-top:84.4pt;width:66.4pt;height:17.3pt;z-index:48755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" filled="f" strokecolor="#0a121c [484]" strokeweight="2pt"/>
            </w:pict>
          </mc:Fallback>
        </mc:AlternateContent>
      </w:r>
      <w:r w:rsidR="00DC65A4">
        <w:rPr>
          <w:noProof/>
          <w:lang w:val="en-AU" w:eastAsia="ko-KR"/>
        </w:rPr>
        <mc:AlternateContent>
          <mc:Choice Requires="wpg">
            <w:drawing>
              <wp:inline distT="0" distB="0" distL="0" distR="0" wp14:anchorId="1374C3C3" wp14:editId="0186C545">
                <wp:extent cx="6642596" cy="4627756"/>
                <wp:effectExtent l="0" t="0" r="12700" b="8255"/>
                <wp:docPr id="614390047" name="docshapegroup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2596" cy="4627756"/>
                          <a:chOff x="0" y="0"/>
                          <a:chExt cx="10090" cy="2559"/>
                        </a:xfrm>
                      </wpg:grpSpPr>
                      <wps:wsp>
                        <wps:cNvPr id="1577670501" name="docshape12"/>
                        <wps:cNvSpPr>
                          <a:spLocks/>
                        </wps:cNvSpPr>
                        <wps:spPr bwMode="auto">
                          <a:xfrm>
                            <a:off x="20" y="125"/>
                            <a:ext cx="10070" cy="2414"/>
                          </a:xfrm>
                          <a:custGeom>
                            <a:avLst/>
                            <a:gdLst>
                              <a:gd name="T0" fmla="+- 0 302 20"/>
                              <a:gd name="T1" fmla="*/ T0 w 10070"/>
                              <a:gd name="T2" fmla="+- 0 125 125"/>
                              <a:gd name="T3" fmla="*/ 125 h 2414"/>
                              <a:gd name="T4" fmla="+- 0 20 20"/>
                              <a:gd name="T5" fmla="*/ T4 w 10070"/>
                              <a:gd name="T6" fmla="+- 0 125 125"/>
                              <a:gd name="T7" fmla="*/ 125 h 2414"/>
                              <a:gd name="T8" fmla="+- 0 20 20"/>
                              <a:gd name="T9" fmla="*/ T8 w 10070"/>
                              <a:gd name="T10" fmla="+- 0 2539 125"/>
                              <a:gd name="T11" fmla="*/ 2539 h 2414"/>
                              <a:gd name="T12" fmla="+- 0 10090 20"/>
                              <a:gd name="T13" fmla="*/ T12 w 10070"/>
                              <a:gd name="T14" fmla="+- 0 2539 125"/>
                              <a:gd name="T15" fmla="*/ 2539 h 2414"/>
                              <a:gd name="T16" fmla="+- 0 10090 20"/>
                              <a:gd name="T17" fmla="*/ T16 w 10070"/>
                              <a:gd name="T18" fmla="+- 0 125 125"/>
                              <a:gd name="T19" fmla="*/ 125 h 2414"/>
                              <a:gd name="T20" fmla="+- 0 3048 20"/>
                              <a:gd name="T21" fmla="*/ T20 w 10070"/>
                              <a:gd name="T22" fmla="+- 0 125 125"/>
                              <a:gd name="T23" fmla="*/ 125 h 24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10070" h="2414">
                                <a:moveTo>
                                  <a:pt x="28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414"/>
                                </a:lnTo>
                                <a:lnTo>
                                  <a:pt x="10070" y="2414"/>
                                </a:lnTo>
                                <a:lnTo>
                                  <a:pt x="10070" y="0"/>
                                </a:lnTo>
                                <a:lnTo>
                                  <a:pt x="3028" y="0"/>
                                </a:lnTo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C7C8CA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1639413" name="docshape1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9715" cy="25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93F97C" w14:textId="77777777" w:rsidR="00DC65A4" w:rsidRDefault="00DC65A4" w:rsidP="00DC65A4">
                              <w:pPr>
                                <w:spacing w:before="15"/>
                                <w:ind w:left="370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color w:val="080807"/>
                                  <w:sz w:val="24"/>
                                </w:rPr>
                                <w:t>What is your analysis type?</w:t>
                              </w:r>
                            </w:p>
                            <w:p w14:paraId="06D6DF3F" w14:textId="77777777" w:rsidR="00DC65A4" w:rsidRPr="00003676" w:rsidRDefault="00DC65A4" w:rsidP="00DC65A4">
                              <w:pPr>
                                <w:spacing w:before="185"/>
                                <w:ind w:left="370"/>
                                <w:rPr>
                                  <w:rFonts w:ascii="Microsoft Sans Serif"/>
                                  <w:color w:val="231F20"/>
                                  <w:w w:val="105"/>
                                  <w:sz w:val="20"/>
                                </w:rPr>
                              </w:pPr>
                              <w:r>
                                <w:rPr>
                                  <w:rFonts w:ascii="Microsoft Sans Serif"/>
                                  <w:color w:val="231F20"/>
                                  <w:w w:val="105"/>
                                  <w:sz w:val="20"/>
                                </w:rPr>
                                <w:t>Would it be:</w:t>
                              </w:r>
                            </w:p>
                            <w:p w14:paraId="7C3F1527" w14:textId="77777777" w:rsidR="00DC65A4" w:rsidRPr="00DC65A4" w:rsidRDefault="00DC65A4" w:rsidP="00DC65A4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left" w:pos="730"/>
                                </w:tabs>
                                <w:spacing w:before="82"/>
                                <w:rPr>
                                  <w:rFonts w:ascii="Microsoft Sans Serif" w:hAnsi="Microsoft Sans Serif"/>
                                  <w:sz w:val="20"/>
                                </w:rPr>
                              </w:pPr>
                              <w:r w:rsidRPr="00DC65A4">
                                <w:rPr>
                                  <w:rFonts w:ascii="Microsoft Sans Serif" w:hAnsi="Microsoft Sans Serif"/>
                                  <w:color w:val="231F20"/>
                                  <w:sz w:val="20"/>
                                </w:rPr>
                                <w:t>descriptive</w:t>
                              </w:r>
                            </w:p>
                            <w:p w14:paraId="1B1B6BE3" w14:textId="77777777" w:rsidR="00DC65A4" w:rsidRPr="00DC65A4" w:rsidRDefault="00DC65A4" w:rsidP="00DC65A4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left" w:pos="730"/>
                                </w:tabs>
                                <w:spacing w:before="82" w:line="254" w:lineRule="auto"/>
                                <w:ind w:right="6951"/>
                                <w:rPr>
                                  <w:rFonts w:ascii="Microsoft Sans Serif"/>
                                  <w:sz w:val="20"/>
                                </w:rPr>
                              </w:pPr>
                              <w:r w:rsidRPr="00DC65A4"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diagnostic</w:t>
                              </w:r>
                            </w:p>
                            <w:p w14:paraId="06069A8A" w14:textId="77777777" w:rsidR="00DC65A4" w:rsidRPr="00003676" w:rsidRDefault="00DC65A4" w:rsidP="00DC65A4">
                              <w:pPr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left" w:pos="730"/>
                                </w:tabs>
                                <w:spacing w:before="82" w:line="254" w:lineRule="auto"/>
                                <w:ind w:right="6951"/>
                                <w:rPr>
                                  <w:rFonts w:ascii="Microsoft Sans Serif"/>
                                  <w:sz w:val="20"/>
                                </w:rPr>
                              </w:pP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predictive</w:t>
                              </w:r>
                            </w:p>
                            <w:p w14:paraId="46636704" w14:textId="77777777" w:rsidR="00DC65A4" w:rsidRDefault="00DC65A4" w:rsidP="00DC65A4">
                              <w:pPr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left" w:pos="730"/>
                                </w:tabs>
                                <w:spacing w:before="82" w:line="254" w:lineRule="auto"/>
                                <w:ind w:right="6951"/>
                                <w:rPr>
                                  <w:rFonts w:ascii="Microsoft Sans Serif"/>
                                  <w:sz w:val="20"/>
                                </w:rPr>
                              </w:pP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prescriptiv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374C3C3" id="_x0000_s1043" style="width:523.05pt;height:364.4pt;mso-position-horizontal-relative:char;mso-position-vertical-relative:line" coordsize="10090,25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">
                <v:shape id="docshape12" o:spid="_x0000_s1044" style="position:absolute;left:20;top:125;width:10070;height:2414;visibility:visible;mso-wrap-style:square;v-text-anchor:top" coordsize="10070,2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" path="m282,l,,,2414r10070,l10070,,3028,e" filled="f" strokecolor="#c7c8ca" strokeweight="2pt">
                  <v:path arrowok="t" o:connecttype="custom" o:connectlocs="282,125;0,125;0,2539;10070,2539;10070,125;3028,125" o:connectangles="0,0,0,0,0,0"/>
                </v:shape>
                <v:shape id="docshape13" o:spid="_x0000_s1045" type="#_x0000_t202" style="position:absolute;width:9715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" filled="f" stroked="f">
                  <v:textbox inset="0,0,0,0">
                    <w:txbxContent>
                      <w:p w14:paraId="4B93F97C" w14:textId="77777777" w:rsidR="00DC65A4" w:rsidRDefault="00DC65A4" w:rsidP="00DC65A4">
                        <w:pPr>
                          <w:spacing w:before="15"/>
                          <w:ind w:left="370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color w:val="080807"/>
                            <w:sz w:val="24"/>
                          </w:rPr>
                          <w:t>What is your analysis type?</w:t>
                        </w:r>
                      </w:p>
                      <w:p w14:paraId="06D6DF3F" w14:textId="77777777" w:rsidR="00DC65A4" w:rsidRPr="00003676" w:rsidRDefault="00DC65A4" w:rsidP="00DC65A4">
                        <w:pPr>
                          <w:spacing w:before="185"/>
                          <w:ind w:left="370"/>
                          <w:rPr>
                            <w:rFonts w:ascii="Microsoft Sans Serif"/>
                            <w:color w:val="231F20"/>
                            <w:w w:val="105"/>
                            <w:sz w:val="20"/>
                          </w:rPr>
                        </w:pPr>
                        <w:r>
                          <w:rPr>
                            <w:rFonts w:ascii="Microsoft Sans Serif"/>
                            <w:color w:val="231F20"/>
                            <w:w w:val="105"/>
                            <w:sz w:val="20"/>
                          </w:rPr>
                          <w:t>Would it be:</w:t>
                        </w:r>
                      </w:p>
                      <w:p w14:paraId="7C3F1527" w14:textId="77777777" w:rsidR="00DC65A4" w:rsidRPr="00DC65A4" w:rsidRDefault="00DC65A4" w:rsidP="00DC65A4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left" w:pos="730"/>
                          </w:tabs>
                          <w:spacing w:before="82"/>
                          <w:rPr>
                            <w:rFonts w:ascii="Microsoft Sans Serif" w:hAnsi="Microsoft Sans Serif"/>
                            <w:sz w:val="20"/>
                          </w:rPr>
                        </w:pPr>
                        <w:r w:rsidRPr="00DC65A4">
                          <w:rPr>
                            <w:rFonts w:ascii="Microsoft Sans Serif" w:hAnsi="Microsoft Sans Serif"/>
                            <w:color w:val="231F20"/>
                            <w:sz w:val="20"/>
                          </w:rPr>
                          <w:t>descriptive</w:t>
                        </w:r>
                      </w:p>
                      <w:p w14:paraId="1B1B6BE3" w14:textId="77777777" w:rsidR="00DC65A4" w:rsidRPr="00DC65A4" w:rsidRDefault="00DC65A4" w:rsidP="00DC65A4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left" w:pos="730"/>
                          </w:tabs>
                          <w:spacing w:before="82" w:line="254" w:lineRule="auto"/>
                          <w:ind w:right="6951"/>
                          <w:rPr>
                            <w:rFonts w:ascii="Microsoft Sans Serif"/>
                            <w:sz w:val="20"/>
                          </w:rPr>
                        </w:pPr>
                        <w:r w:rsidRPr="00DC65A4">
                          <w:rPr>
                            <w:rFonts w:ascii="Microsoft Sans Serif"/>
                            <w:color w:val="231F20"/>
                            <w:sz w:val="20"/>
                          </w:rPr>
                          <w:t>diagnostic</w:t>
                        </w:r>
                      </w:p>
                      <w:p w14:paraId="06069A8A" w14:textId="77777777" w:rsidR="00DC65A4" w:rsidRPr="00003676" w:rsidRDefault="00DC65A4" w:rsidP="00DC65A4">
                        <w:pPr>
                          <w:numPr>
                            <w:ilvl w:val="0"/>
                            <w:numId w:val="8"/>
                          </w:numPr>
                          <w:tabs>
                            <w:tab w:val="left" w:pos="730"/>
                          </w:tabs>
                          <w:spacing w:before="82" w:line="254" w:lineRule="auto"/>
                          <w:ind w:right="6951"/>
                          <w:rPr>
                            <w:rFonts w:ascii="Microsoft Sans Serif"/>
                            <w:sz w:val="20"/>
                          </w:rPr>
                        </w:pP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predictive</w:t>
                        </w:r>
                      </w:p>
                      <w:p w14:paraId="46636704" w14:textId="77777777" w:rsidR="00DC65A4" w:rsidRDefault="00DC65A4" w:rsidP="00DC65A4">
                        <w:pPr>
                          <w:numPr>
                            <w:ilvl w:val="0"/>
                            <w:numId w:val="8"/>
                          </w:numPr>
                          <w:tabs>
                            <w:tab w:val="left" w:pos="730"/>
                          </w:tabs>
                          <w:spacing w:before="82" w:line="254" w:lineRule="auto"/>
                          <w:ind w:right="6951"/>
                          <w:rPr>
                            <w:rFonts w:ascii="Microsoft Sans Serif"/>
                            <w:sz w:val="20"/>
                          </w:rPr>
                        </w:pP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prescriptiv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ACF81AD" w14:textId="77777777" w:rsidR="00DC65A4" w:rsidRDefault="00DC65A4">
      <w:pPr>
        <w:pStyle w:val="BodyText"/>
        <w:ind w:left="110"/>
        <w:rPr>
          <w:b/>
        </w:rPr>
      </w:pPr>
    </w:p>
    <w:p w14:paraId="05AECC3A" w14:textId="77777777" w:rsidR="00003676" w:rsidRDefault="004C60D0">
      <w:pPr>
        <w:pStyle w:val="BodyText"/>
        <w:ind w:left="110"/>
        <w:rPr>
          <w:b/>
        </w:rPr>
      </w:pPr>
      <w:r>
        <w:rPr>
          <w:noProof/>
          <w:lang w:val="en-AU" w:eastAsia="ko-KR"/>
        </w:rPr>
        <w:lastRenderedPageBreak/>
        <mc:AlternateContent>
          <mc:Choice Requires="wps">
            <w:drawing>
              <wp:anchor distT="0" distB="0" distL="114300" distR="114300" simplePos="0" relativeHeight="487558656" behindDoc="0" locked="0" layoutInCell="1" allowOverlap="1" wp14:anchorId="2A4A88BD" wp14:editId="086C75A2">
                <wp:simplePos x="0" y="0"/>
                <wp:positionH relativeFrom="column">
                  <wp:posOffset>2392911</wp:posOffset>
                </wp:positionH>
                <wp:positionV relativeFrom="paragraph">
                  <wp:posOffset>152169</wp:posOffset>
                </wp:positionV>
                <wp:extent cx="914400" cy="1828800"/>
                <wp:effectExtent l="0" t="0" r="12065" b="12700"/>
                <wp:wrapNone/>
                <wp:docPr id="96774497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1828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D2C800A" w14:textId="77777777" w:rsidR="004C60D0" w:rsidRPr="004C60D0" w:rsidRDefault="004C60D0" w:rsidP="004C60D0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4C60D0"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  <w:t>-</w:t>
                            </w:r>
                            <w:r w:rsidRPr="004C60D0">
                              <w:rPr>
                                <w:rFonts w:eastAsia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Urgent Enforcement:</w:t>
                            </w:r>
                          </w:p>
                          <w:p w14:paraId="5F38E229" w14:textId="77777777" w:rsidR="004C60D0" w:rsidRPr="004C60D0" w:rsidRDefault="004C60D0" w:rsidP="004C60D0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4C60D0"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  <w:t>  - Swift implementation of stricter environmental regulations.</w:t>
                            </w:r>
                          </w:p>
                          <w:p w14:paraId="244939B4" w14:textId="77777777" w:rsidR="004C60D0" w:rsidRPr="004C60D0" w:rsidRDefault="004C60D0" w:rsidP="004C60D0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4C60D0"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  <w:t>  - Immediate adoption of sustainable practices.</w:t>
                            </w:r>
                          </w:p>
                          <w:p w14:paraId="28377D11" w14:textId="77777777" w:rsidR="004C60D0" w:rsidRPr="004C60D0" w:rsidRDefault="004C60D0" w:rsidP="004C60D0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73C5C45F" w14:textId="77777777" w:rsidR="004C60D0" w:rsidRPr="004C60D0" w:rsidRDefault="004C60D0" w:rsidP="004C60D0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4C60D0"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  <w:t>-</w:t>
                            </w:r>
                            <w:r w:rsidRPr="004C60D0">
                              <w:rPr>
                                <w:rFonts w:eastAsia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Water Quality Protection:</w:t>
                            </w:r>
                          </w:p>
                          <w:p w14:paraId="050B707E" w14:textId="77777777" w:rsidR="004C60D0" w:rsidRPr="004C60D0" w:rsidRDefault="004C60D0" w:rsidP="004C60D0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4C60D0"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  <w:t>  - Essential measures to protect the water quality of the local river.</w:t>
                            </w:r>
                          </w:p>
                          <w:p w14:paraId="22E74E8B" w14:textId="77777777" w:rsidR="004C60D0" w:rsidRPr="004C60D0" w:rsidRDefault="004C60D0" w:rsidP="004C60D0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4C60D0"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  <w:t>  - Prioritizing the well-being of the community.</w:t>
                            </w:r>
                          </w:p>
                          <w:p w14:paraId="1EBCE9E3" w14:textId="77777777" w:rsidR="004C60D0" w:rsidRPr="004C60D0" w:rsidRDefault="004C60D0" w:rsidP="004C60D0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50657691" w14:textId="77777777" w:rsidR="004C60D0" w:rsidRPr="004C60D0" w:rsidRDefault="004C60D0" w:rsidP="004C60D0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4C60D0"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Pr="004C60D0">
                              <w:rPr>
                                <w:rFonts w:eastAsia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Preservation of Ecosystem:</w:t>
                            </w:r>
                          </w:p>
                          <w:p w14:paraId="5F826EFE" w14:textId="77777777" w:rsidR="004C60D0" w:rsidRPr="004C60D0" w:rsidRDefault="004C60D0" w:rsidP="004C60D0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4C60D0"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  <w:t>  - Vital for the preservation of the fragile ecosystem.</w:t>
                            </w:r>
                          </w:p>
                          <w:p w14:paraId="29E8E9B4" w14:textId="77777777" w:rsidR="004C60D0" w:rsidRPr="004C60D0" w:rsidRDefault="004C60D0" w:rsidP="004C60D0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4C60D0">
                              <w:rPr>
                                <w:rFonts w:eastAsia="Times New Roman"/>
                                <w:color w:val="000000"/>
                                <w:sz w:val="20"/>
                                <w:szCs w:val="20"/>
                              </w:rPr>
                              <w:t>  - Mitigating risks to the vulnerable environment at stake.</w:t>
                            </w:r>
                          </w:p>
                          <w:p w14:paraId="675A79A7" w14:textId="77777777" w:rsidR="004C60D0" w:rsidRPr="004C60D0" w:rsidRDefault="004C60D0" w:rsidP="004C60D0">
                            <w:pPr>
                              <w:widowControl/>
                              <w:autoSpaceDE/>
                              <w:autoSpaceDN/>
                              <w:spacing w:after="240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14F9DEA7" w14:textId="77777777" w:rsidR="004C60D0" w:rsidRPr="004C60D0" w:rsidRDefault="004C60D0" w:rsidP="004C60D0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50DF5E1F" w14:textId="77777777" w:rsidR="004C60D0" w:rsidRDefault="004C60D0" w:rsidP="004C60D0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4A88BD" id="Text Box 4" o:spid="_x0000_s1046" type="#_x0000_t202" style="position:absolute;left:0;text-align:left;margin-left:188.4pt;margin-top:12pt;width:1in;height:2in;z-index:48755865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" fillcolor="white [3201]" strokeweight=".5pt">
                <v:textbox>
                  <w:txbxContent>
                    <w:p w14:paraId="6D2C800A" w14:textId="77777777" w:rsidR="004C60D0" w:rsidRPr="004C60D0" w:rsidRDefault="004C60D0" w:rsidP="004C60D0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  <w:r w:rsidRPr="004C60D0">
                        <w:rPr>
                          <w:rFonts w:eastAsia="Times New Roman"/>
                          <w:color w:val="000000"/>
                          <w:sz w:val="20"/>
                          <w:szCs w:val="20"/>
                          <w:lang/>
                        </w:rPr>
                        <w:t>-</w:t>
                      </w:r>
                      <w:r w:rsidRPr="004C60D0">
                        <w:rPr>
                          <w:rFonts w:eastAsia="Times New Roman"/>
                          <w:b/>
                          <w:bCs/>
                          <w:color w:val="000000"/>
                          <w:sz w:val="20"/>
                          <w:szCs w:val="20"/>
                          <w:lang/>
                        </w:rPr>
                        <w:t xml:space="preserve"> Urgent Enforcement:</w:t>
                      </w:r>
                    </w:p>
                    <w:p w14:paraId="5F38E229" w14:textId="77777777" w:rsidR="004C60D0" w:rsidRPr="004C60D0" w:rsidRDefault="004C60D0" w:rsidP="004C60D0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  <w:r w:rsidRPr="004C60D0">
                        <w:rPr>
                          <w:rFonts w:eastAsia="Times New Roman"/>
                          <w:color w:val="000000"/>
                          <w:sz w:val="20"/>
                          <w:szCs w:val="20"/>
                          <w:lang/>
                        </w:rPr>
                        <w:t>  - Swift implementation of stricter environmental regulations.</w:t>
                      </w:r>
                    </w:p>
                    <w:p w14:paraId="244939B4" w14:textId="77777777" w:rsidR="004C60D0" w:rsidRPr="004C60D0" w:rsidRDefault="004C60D0" w:rsidP="004C60D0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  <w:r w:rsidRPr="004C60D0">
                        <w:rPr>
                          <w:rFonts w:eastAsia="Times New Roman"/>
                          <w:color w:val="000000"/>
                          <w:sz w:val="20"/>
                          <w:szCs w:val="20"/>
                          <w:lang/>
                        </w:rPr>
                        <w:t>  - Immediate adoption of sustainable practices.</w:t>
                      </w:r>
                    </w:p>
                    <w:p w14:paraId="28377D11" w14:textId="77777777" w:rsidR="004C60D0" w:rsidRPr="004C60D0" w:rsidRDefault="004C60D0" w:rsidP="004C60D0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</w:p>
                    <w:p w14:paraId="73C5C45F" w14:textId="77777777" w:rsidR="004C60D0" w:rsidRPr="004C60D0" w:rsidRDefault="004C60D0" w:rsidP="004C60D0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  <w:r w:rsidRPr="004C60D0">
                        <w:rPr>
                          <w:rFonts w:eastAsia="Times New Roman"/>
                          <w:color w:val="000000"/>
                          <w:sz w:val="20"/>
                          <w:szCs w:val="20"/>
                          <w:lang/>
                        </w:rPr>
                        <w:t>-</w:t>
                      </w:r>
                      <w:r w:rsidRPr="004C60D0">
                        <w:rPr>
                          <w:rFonts w:eastAsia="Times New Roman"/>
                          <w:b/>
                          <w:bCs/>
                          <w:color w:val="000000"/>
                          <w:sz w:val="20"/>
                          <w:szCs w:val="20"/>
                          <w:lang/>
                        </w:rPr>
                        <w:t xml:space="preserve"> Water Quality Protection:</w:t>
                      </w:r>
                    </w:p>
                    <w:p w14:paraId="050B707E" w14:textId="77777777" w:rsidR="004C60D0" w:rsidRPr="004C60D0" w:rsidRDefault="004C60D0" w:rsidP="004C60D0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  <w:r w:rsidRPr="004C60D0">
                        <w:rPr>
                          <w:rFonts w:eastAsia="Times New Roman"/>
                          <w:color w:val="000000"/>
                          <w:sz w:val="20"/>
                          <w:szCs w:val="20"/>
                          <w:lang/>
                        </w:rPr>
                        <w:t>  - Essential measures to protect the water quality of the local river.</w:t>
                      </w:r>
                    </w:p>
                    <w:p w14:paraId="22E74E8B" w14:textId="77777777" w:rsidR="004C60D0" w:rsidRPr="004C60D0" w:rsidRDefault="004C60D0" w:rsidP="004C60D0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  <w:r w:rsidRPr="004C60D0">
                        <w:rPr>
                          <w:rFonts w:eastAsia="Times New Roman"/>
                          <w:color w:val="000000"/>
                          <w:sz w:val="20"/>
                          <w:szCs w:val="20"/>
                          <w:lang/>
                        </w:rPr>
                        <w:t>  - Prioritizing the well-being of the community.</w:t>
                      </w:r>
                    </w:p>
                    <w:p w14:paraId="1EBCE9E3" w14:textId="77777777" w:rsidR="004C60D0" w:rsidRPr="004C60D0" w:rsidRDefault="004C60D0" w:rsidP="004C60D0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</w:p>
                    <w:p w14:paraId="50657691" w14:textId="77777777" w:rsidR="004C60D0" w:rsidRPr="004C60D0" w:rsidRDefault="004C60D0" w:rsidP="004C60D0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  <w:r w:rsidRPr="004C60D0">
                        <w:rPr>
                          <w:rFonts w:eastAsia="Times New Roman"/>
                          <w:color w:val="000000"/>
                          <w:sz w:val="20"/>
                          <w:szCs w:val="20"/>
                          <w:lang/>
                        </w:rPr>
                        <w:t xml:space="preserve">- </w:t>
                      </w:r>
                      <w:r w:rsidRPr="004C60D0">
                        <w:rPr>
                          <w:rFonts w:eastAsia="Times New Roman"/>
                          <w:b/>
                          <w:bCs/>
                          <w:color w:val="000000"/>
                          <w:sz w:val="20"/>
                          <w:szCs w:val="20"/>
                          <w:lang/>
                        </w:rPr>
                        <w:t>Preservation of Ecosystem:</w:t>
                      </w:r>
                    </w:p>
                    <w:p w14:paraId="5F826EFE" w14:textId="77777777" w:rsidR="004C60D0" w:rsidRPr="004C60D0" w:rsidRDefault="004C60D0" w:rsidP="004C60D0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  <w:r w:rsidRPr="004C60D0">
                        <w:rPr>
                          <w:rFonts w:eastAsia="Times New Roman"/>
                          <w:color w:val="000000"/>
                          <w:sz w:val="20"/>
                          <w:szCs w:val="20"/>
                          <w:lang/>
                        </w:rPr>
                        <w:t>  - Vital for the preservation of the fragile ecosystem.</w:t>
                      </w:r>
                    </w:p>
                    <w:p w14:paraId="29E8E9B4" w14:textId="77777777" w:rsidR="004C60D0" w:rsidRPr="004C60D0" w:rsidRDefault="004C60D0" w:rsidP="004C60D0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  <w:r w:rsidRPr="004C60D0">
                        <w:rPr>
                          <w:rFonts w:eastAsia="Times New Roman"/>
                          <w:color w:val="000000"/>
                          <w:sz w:val="20"/>
                          <w:szCs w:val="20"/>
                          <w:lang/>
                        </w:rPr>
                        <w:t>  - Mitigating risks to the vulnerable environment at stake.</w:t>
                      </w:r>
                    </w:p>
                    <w:p w14:paraId="675A79A7" w14:textId="77777777" w:rsidR="004C60D0" w:rsidRPr="004C60D0" w:rsidRDefault="004C60D0" w:rsidP="004C60D0">
                      <w:pPr>
                        <w:widowControl/>
                        <w:autoSpaceDE/>
                        <w:autoSpaceDN/>
                        <w:spacing w:after="24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/>
                        </w:rPr>
                      </w:pPr>
                    </w:p>
                    <w:p w14:paraId="14F9DEA7" w14:textId="77777777" w:rsidR="004C60D0" w:rsidRPr="004C60D0" w:rsidRDefault="004C60D0" w:rsidP="004C60D0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/>
                        </w:rPr>
                      </w:pPr>
                    </w:p>
                    <w:p w14:paraId="50DF5E1F" w14:textId="77777777" w:rsidR="004C60D0" w:rsidRDefault="004C60D0" w:rsidP="004C60D0"/>
                  </w:txbxContent>
                </v:textbox>
              </v:shape>
            </w:pict>
          </mc:Fallback>
        </mc:AlternateContent>
      </w:r>
      <w:r w:rsidR="00003676">
        <w:rPr>
          <w:noProof/>
          <w:lang w:val="en-AU" w:eastAsia="ko-KR"/>
        </w:rPr>
        <mc:AlternateContent>
          <mc:Choice Requires="wpg">
            <w:drawing>
              <wp:inline distT="0" distB="0" distL="0" distR="0" wp14:anchorId="43E984F5" wp14:editId="709E7691">
                <wp:extent cx="6475846" cy="2108892"/>
                <wp:effectExtent l="0" t="0" r="1270" b="12065"/>
                <wp:docPr id="14" name="docshapegroup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75846" cy="2108892"/>
                          <a:chOff x="0" y="0"/>
                          <a:chExt cx="10110" cy="2559"/>
                        </a:xfrm>
                      </wpg:grpSpPr>
                      <wps:wsp>
                        <wps:cNvPr id="15" name="docshape12"/>
                        <wps:cNvSpPr>
                          <a:spLocks/>
                        </wps:cNvSpPr>
                        <wps:spPr bwMode="auto">
                          <a:xfrm>
                            <a:off x="20" y="125"/>
                            <a:ext cx="10070" cy="2414"/>
                          </a:xfrm>
                          <a:custGeom>
                            <a:avLst/>
                            <a:gdLst>
                              <a:gd name="T0" fmla="+- 0 302 20"/>
                              <a:gd name="T1" fmla="*/ T0 w 10070"/>
                              <a:gd name="T2" fmla="+- 0 125 125"/>
                              <a:gd name="T3" fmla="*/ 125 h 2414"/>
                              <a:gd name="T4" fmla="+- 0 20 20"/>
                              <a:gd name="T5" fmla="*/ T4 w 10070"/>
                              <a:gd name="T6" fmla="+- 0 125 125"/>
                              <a:gd name="T7" fmla="*/ 125 h 2414"/>
                              <a:gd name="T8" fmla="+- 0 20 20"/>
                              <a:gd name="T9" fmla="*/ T8 w 10070"/>
                              <a:gd name="T10" fmla="+- 0 2539 125"/>
                              <a:gd name="T11" fmla="*/ 2539 h 2414"/>
                              <a:gd name="T12" fmla="+- 0 10090 20"/>
                              <a:gd name="T13" fmla="*/ T12 w 10070"/>
                              <a:gd name="T14" fmla="+- 0 2539 125"/>
                              <a:gd name="T15" fmla="*/ 2539 h 2414"/>
                              <a:gd name="T16" fmla="+- 0 10090 20"/>
                              <a:gd name="T17" fmla="*/ T16 w 10070"/>
                              <a:gd name="T18" fmla="+- 0 125 125"/>
                              <a:gd name="T19" fmla="*/ 125 h 2414"/>
                              <a:gd name="T20" fmla="+- 0 3048 20"/>
                              <a:gd name="T21" fmla="*/ T20 w 10070"/>
                              <a:gd name="T22" fmla="+- 0 125 125"/>
                              <a:gd name="T23" fmla="*/ 125 h 24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10070" h="2414">
                                <a:moveTo>
                                  <a:pt x="28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414"/>
                                </a:lnTo>
                                <a:lnTo>
                                  <a:pt x="10070" y="2414"/>
                                </a:lnTo>
                                <a:lnTo>
                                  <a:pt x="10070" y="0"/>
                                </a:lnTo>
                                <a:lnTo>
                                  <a:pt x="3028" y="0"/>
                                </a:lnTo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C7C8CA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docshape1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0110" cy="25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602FE1" w14:textId="77777777" w:rsidR="00003676" w:rsidRDefault="00003676" w:rsidP="00003676">
                              <w:pPr>
                                <w:spacing w:before="15"/>
                                <w:ind w:left="370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color w:val="080807"/>
                                  <w:sz w:val="24"/>
                                </w:rPr>
                                <w:t>FORM</w:t>
                              </w:r>
                              <w:r>
                                <w:rPr>
                                  <w:color w:val="080807"/>
                                  <w:spacing w:val="13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color w:val="080807"/>
                                  <w:sz w:val="24"/>
                                </w:rPr>
                                <w:t>YOUR</w:t>
                              </w:r>
                              <w:r>
                                <w:rPr>
                                  <w:b/>
                                  <w:color w:val="080807"/>
                                  <w:spacing w:val="18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080807"/>
                                  <w:sz w:val="24"/>
                                </w:rPr>
                                <w:t>IDEA</w:t>
                              </w:r>
                            </w:p>
                            <w:p w14:paraId="0F198EDA" w14:textId="77777777" w:rsidR="00003676" w:rsidRDefault="00003676" w:rsidP="00003676">
                              <w:pPr>
                                <w:spacing w:before="185"/>
                                <w:ind w:left="370"/>
                                <w:rPr>
                                  <w:rFonts w:ascii="Microsoft Sans Serif"/>
                                  <w:sz w:val="20"/>
                                </w:rPr>
                              </w:pPr>
                              <w:r>
                                <w:rPr>
                                  <w:rFonts w:ascii="Microsoft Sans Serif"/>
                                  <w:color w:val="231F20"/>
                                  <w:w w:val="105"/>
                                  <w:sz w:val="20"/>
                                </w:rPr>
                                <w:t>It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-12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w w:val="105"/>
                                  <w:sz w:val="20"/>
                                </w:rPr>
                                <w:t>should:</w:t>
                              </w:r>
                            </w:p>
                            <w:p w14:paraId="6289F8F1" w14:textId="77777777" w:rsidR="00003676" w:rsidRDefault="00003676" w:rsidP="00003676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730"/>
                                </w:tabs>
                                <w:spacing w:before="173"/>
                                <w:rPr>
                                  <w:rFonts w:ascii="Microsoft Sans Serif"/>
                                  <w:sz w:val="20"/>
                                </w:rPr>
                              </w:pP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articulate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your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point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-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of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-3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view,</w:t>
                              </w:r>
                            </w:p>
                            <w:p w14:paraId="622014C8" w14:textId="77777777" w:rsidR="00003676" w:rsidRDefault="00003676" w:rsidP="00003676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730"/>
                                </w:tabs>
                                <w:spacing w:before="82"/>
                                <w:rPr>
                                  <w:rFonts w:ascii="Microsoft Sans Serif" w:hAnsi="Microsoft Sans Serif"/>
                                  <w:sz w:val="20"/>
                                </w:rPr>
                              </w:pPr>
                              <w:r>
                                <w:rPr>
                                  <w:rFonts w:ascii="Microsoft Sans Serif" w:hAnsi="Microsoft Sans Serif"/>
                                  <w:color w:val="231F20"/>
                                  <w:sz w:val="20"/>
                                </w:rPr>
                                <w:t>convey</w:t>
                              </w:r>
                              <w:r>
                                <w:rPr>
                                  <w:rFonts w:ascii="Microsoft Sans Serif" w:hAnsi="Microsoft Sans Serif"/>
                                  <w:color w:val="231F20"/>
                                  <w:spacing w:val="-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 w:hAnsi="Microsoft Sans Serif"/>
                                  <w:color w:val="231F20"/>
                                  <w:sz w:val="20"/>
                                </w:rPr>
                                <w:t>what’s</w:t>
                              </w:r>
                              <w:r>
                                <w:rPr>
                                  <w:rFonts w:ascii="Microsoft Sans Serif" w:hAnsi="Microsoft Sans Serif"/>
                                  <w:color w:val="231F20"/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 w:hAnsi="Microsoft Sans Serif"/>
                                  <w:color w:val="231F20"/>
                                  <w:sz w:val="20"/>
                                </w:rPr>
                                <w:t>at</w:t>
                              </w:r>
                              <w:r>
                                <w:rPr>
                                  <w:rFonts w:ascii="Microsoft Sans Serif" w:hAnsi="Microsoft Sans Serif"/>
                                  <w:color w:val="231F20"/>
                                  <w:spacing w:val="-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 w:hAnsi="Microsoft Sans Serif"/>
                                  <w:color w:val="231F20"/>
                                  <w:sz w:val="20"/>
                                </w:rPr>
                                <w:t>stake,</w:t>
                              </w:r>
                              <w:r>
                                <w:rPr>
                                  <w:rFonts w:ascii="Microsoft Sans Serif" w:hAnsi="Microsoft Sans Serif"/>
                                  <w:color w:val="231F20"/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 w:hAnsi="Microsoft Sans Serif"/>
                                  <w:color w:val="231F20"/>
                                  <w:sz w:val="20"/>
                                </w:rPr>
                                <w:t>and</w:t>
                              </w:r>
                            </w:p>
                            <w:p w14:paraId="03CA37B1" w14:textId="77777777" w:rsidR="00003676" w:rsidRDefault="00003676" w:rsidP="00003676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730"/>
                                </w:tabs>
                                <w:spacing w:before="82" w:line="254" w:lineRule="auto"/>
                                <w:ind w:right="6951"/>
                                <w:rPr>
                                  <w:rFonts w:ascii="Microsoft Sans Serif"/>
                                  <w:sz w:val="20"/>
                                </w:rPr>
                              </w:pP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be a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complete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(and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single!)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pacing w:val="-5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Microsoft Sans Serif"/>
                                  <w:color w:val="231F20"/>
                                  <w:sz w:val="20"/>
                                </w:rPr>
                                <w:t>sentence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3E984F5" id="_x0000_s1047" style="width:509.9pt;height:166.05pt;mso-position-horizontal-relative:char;mso-position-vertical-relative:line" coordsize="10110,25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">
                <v:shape id="docshape12" o:spid="_x0000_s1048" style="position:absolute;left:20;top:125;width:10070;height:2414;visibility:visible;mso-wrap-style:square;v-text-anchor:top" coordsize="10070,2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" path="m282,l,,,2414r10070,l10070,,3028,e" filled="f" strokecolor="#c7c8ca" strokeweight="2pt">
                  <v:path arrowok="t" o:connecttype="custom" o:connectlocs="282,125;0,125;0,2539;10070,2539;10070,125;3028,125" o:connectangles="0,0,0,0,0,0"/>
                </v:shape>
                <v:shape id="docshape13" o:spid="_x0000_s1049" type="#_x0000_t202" style="position:absolute;width:10110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" filled="f" stroked="f">
                  <v:textbox inset="0,0,0,0">
                    <w:txbxContent>
                      <w:p w14:paraId="12602FE1" w14:textId="77777777" w:rsidR="00003676" w:rsidRDefault="00003676" w:rsidP="00003676">
                        <w:pPr>
                          <w:spacing w:before="15"/>
                          <w:ind w:left="370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color w:val="080807"/>
                            <w:sz w:val="24"/>
                          </w:rPr>
                          <w:t>FORM</w:t>
                        </w:r>
                        <w:r>
                          <w:rPr>
                            <w:color w:val="080807"/>
                            <w:spacing w:val="13"/>
                            <w:sz w:val="24"/>
                          </w:rPr>
                          <w:t xml:space="preserve"> </w:t>
                        </w:r>
                        <w:r>
                          <w:rPr>
                            <w:color w:val="080807"/>
                            <w:sz w:val="24"/>
                          </w:rPr>
                          <w:t>YOUR</w:t>
                        </w:r>
                        <w:r>
                          <w:rPr>
                            <w:b/>
                            <w:color w:val="080807"/>
                            <w:spacing w:val="18"/>
                            <w:sz w:val="24"/>
                          </w:rPr>
                          <w:t xml:space="preserve"> </w:t>
                        </w:r>
                        <w:r>
                          <w:rPr>
                            <w:b/>
                            <w:color w:val="080807"/>
                            <w:sz w:val="24"/>
                          </w:rPr>
                          <w:t>IDEA</w:t>
                        </w:r>
                      </w:p>
                      <w:p w14:paraId="0F198EDA" w14:textId="77777777" w:rsidR="00003676" w:rsidRDefault="00003676" w:rsidP="00003676">
                        <w:pPr>
                          <w:spacing w:before="185"/>
                          <w:ind w:left="370"/>
                          <w:rPr>
                            <w:rFonts w:ascii="Microsoft Sans Serif"/>
                            <w:sz w:val="20"/>
                          </w:rPr>
                        </w:pPr>
                        <w:r>
                          <w:rPr>
                            <w:rFonts w:ascii="Microsoft Sans Serif"/>
                            <w:color w:val="231F20"/>
                            <w:w w:val="105"/>
                            <w:sz w:val="20"/>
                          </w:rPr>
                          <w:t>It</w:t>
                        </w:r>
                        <w:r>
                          <w:rPr>
                            <w:rFonts w:ascii="Microsoft Sans Serif"/>
                            <w:color w:val="231F20"/>
                            <w:spacing w:val="-12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w w:val="105"/>
                            <w:sz w:val="20"/>
                          </w:rPr>
                          <w:t>should:</w:t>
                        </w:r>
                      </w:p>
                      <w:p w14:paraId="6289F8F1" w14:textId="77777777" w:rsidR="00003676" w:rsidRDefault="00003676" w:rsidP="00003676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730"/>
                          </w:tabs>
                          <w:spacing w:before="173"/>
                          <w:rPr>
                            <w:rFonts w:ascii="Microsoft Sans Serif"/>
                            <w:sz w:val="20"/>
                          </w:rPr>
                        </w:pP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articulate</w:t>
                        </w:r>
                        <w:r>
                          <w:rPr>
                            <w:rFonts w:ascii="Microsoft Sans Serif"/>
                            <w:color w:val="231F20"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your</w:t>
                        </w:r>
                        <w:r>
                          <w:rPr>
                            <w:rFonts w:ascii="Microsoft Sans Serif"/>
                            <w:color w:val="231F20"/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point</w:t>
                        </w:r>
                        <w:r>
                          <w:rPr>
                            <w:rFonts w:ascii="Microsoft Sans Serif"/>
                            <w:color w:val="231F20"/>
                            <w:spacing w:val="-2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of</w:t>
                        </w:r>
                        <w:r>
                          <w:rPr>
                            <w:rFonts w:ascii="Microsoft Sans Serif"/>
                            <w:color w:val="231F20"/>
                            <w:spacing w:val="-3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view,</w:t>
                        </w:r>
                      </w:p>
                      <w:p w14:paraId="622014C8" w14:textId="77777777" w:rsidR="00003676" w:rsidRDefault="00003676" w:rsidP="00003676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730"/>
                          </w:tabs>
                          <w:spacing w:before="82"/>
                          <w:rPr>
                            <w:rFonts w:ascii="Microsoft Sans Serif" w:hAnsi="Microsoft Sans Serif"/>
                            <w:sz w:val="20"/>
                          </w:rPr>
                        </w:pPr>
                        <w:r>
                          <w:rPr>
                            <w:rFonts w:ascii="Microsoft Sans Serif" w:hAnsi="Microsoft Sans Serif"/>
                            <w:color w:val="231F20"/>
                            <w:sz w:val="20"/>
                          </w:rPr>
                          <w:t>convey</w:t>
                        </w:r>
                        <w:r>
                          <w:rPr>
                            <w:rFonts w:ascii="Microsoft Sans Serif" w:hAnsi="Microsoft Sans Serif"/>
                            <w:color w:val="231F20"/>
                            <w:spacing w:val="-6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 w:hAnsi="Microsoft Sans Serif"/>
                            <w:color w:val="231F20"/>
                            <w:sz w:val="20"/>
                          </w:rPr>
                          <w:t>what’s</w:t>
                        </w:r>
                        <w:r>
                          <w:rPr>
                            <w:rFonts w:ascii="Microsoft Sans Serif" w:hAnsi="Microsoft Sans Serif"/>
                            <w:color w:val="231F20"/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 w:hAnsi="Microsoft Sans Serif"/>
                            <w:color w:val="231F20"/>
                            <w:sz w:val="20"/>
                          </w:rPr>
                          <w:t>at</w:t>
                        </w:r>
                        <w:r>
                          <w:rPr>
                            <w:rFonts w:ascii="Microsoft Sans Serif" w:hAnsi="Microsoft Sans Serif"/>
                            <w:color w:val="231F20"/>
                            <w:spacing w:val="-6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 w:hAnsi="Microsoft Sans Serif"/>
                            <w:color w:val="231F20"/>
                            <w:sz w:val="20"/>
                          </w:rPr>
                          <w:t>stake,</w:t>
                        </w:r>
                        <w:r>
                          <w:rPr>
                            <w:rFonts w:ascii="Microsoft Sans Serif" w:hAnsi="Microsoft Sans Serif"/>
                            <w:color w:val="231F20"/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 w:hAnsi="Microsoft Sans Serif"/>
                            <w:color w:val="231F20"/>
                            <w:sz w:val="20"/>
                          </w:rPr>
                          <w:t>and</w:t>
                        </w:r>
                      </w:p>
                      <w:p w14:paraId="03CA37B1" w14:textId="77777777" w:rsidR="00003676" w:rsidRDefault="00003676" w:rsidP="00003676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730"/>
                          </w:tabs>
                          <w:spacing w:before="82" w:line="254" w:lineRule="auto"/>
                          <w:ind w:right="6951"/>
                          <w:rPr>
                            <w:rFonts w:ascii="Microsoft Sans Serif"/>
                            <w:sz w:val="20"/>
                          </w:rPr>
                        </w:pP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be a</w:t>
                        </w:r>
                        <w:r>
                          <w:rPr>
                            <w:rFonts w:ascii="Microsoft Sans Serif"/>
                            <w:color w:val="231F20"/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complete</w:t>
                        </w:r>
                        <w:r>
                          <w:rPr>
                            <w:rFonts w:ascii="Microsoft Sans Serif"/>
                            <w:color w:val="231F20"/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(and</w:t>
                        </w:r>
                        <w:r>
                          <w:rPr>
                            <w:rFonts w:ascii="Microsoft Sans Serif"/>
                            <w:color w:val="231F20"/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single!)</w:t>
                        </w:r>
                        <w:r>
                          <w:rPr>
                            <w:rFonts w:ascii="Microsoft Sans Serif"/>
                            <w:color w:val="231F20"/>
                            <w:spacing w:val="-51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Microsoft Sans Serif"/>
                            <w:color w:val="231F20"/>
                            <w:sz w:val="20"/>
                          </w:rPr>
                          <w:t>sentence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DDD82A5" w14:textId="77777777" w:rsidR="00003676" w:rsidRDefault="00003676">
      <w:pPr>
        <w:pStyle w:val="BodyText"/>
        <w:ind w:left="110"/>
        <w:rPr>
          <w:b/>
        </w:rPr>
      </w:pPr>
    </w:p>
    <w:p w14:paraId="55E9C8E9" w14:textId="77777777" w:rsidR="00003676" w:rsidRDefault="00392759">
      <w:pPr>
        <w:pStyle w:val="BodyText"/>
        <w:ind w:left="11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561728" behindDoc="0" locked="0" layoutInCell="1" allowOverlap="1" wp14:anchorId="0A378CD1" wp14:editId="1021F662">
                <wp:simplePos x="0" y="0"/>
                <wp:positionH relativeFrom="column">
                  <wp:posOffset>-385445</wp:posOffset>
                </wp:positionH>
                <wp:positionV relativeFrom="paragraph">
                  <wp:posOffset>1311968</wp:posOffset>
                </wp:positionV>
                <wp:extent cx="5091314" cy="910013"/>
                <wp:effectExtent l="0" t="0" r="0" b="0"/>
                <wp:wrapNone/>
                <wp:docPr id="1452490937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91314" cy="9100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B63728" w14:textId="77777777" w:rsidR="00392759" w:rsidRPr="00392759" w:rsidRDefault="00392759" w:rsidP="00392759">
                            <w:pPr>
                              <w:pStyle w:val="NormalWeb"/>
                              <w:numPr>
                                <w:ilvl w:val="0"/>
                                <w:numId w:val="10"/>
                              </w:numPr>
                              <w:spacing w:before="0" w:beforeAutospacing="0" w:after="0" w:afterAutospacing="0"/>
                              <w:ind w:left="1440"/>
                              <w:textAlignment w:val="baseline"/>
                              <w:rPr>
                                <w:rFonts w:ascii="Helvetica Neue" w:hAnsi="Helvetica Neue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392759">
                              <w:rPr>
                                <w:rFonts w:ascii="Helvetica Neue" w:hAnsi="Helvetica Neue"/>
                                <w:color w:val="000000"/>
                                <w:sz w:val="20"/>
                                <w:szCs w:val="20"/>
                              </w:rPr>
                              <w:t>Use maps to visually represent the geographic distribution of water pollution sources.</w:t>
                            </w:r>
                          </w:p>
                          <w:p w14:paraId="7E6EADE7" w14:textId="77777777" w:rsidR="00392759" w:rsidRPr="00392759" w:rsidRDefault="00392759" w:rsidP="00392759">
                            <w:pPr>
                              <w:pStyle w:val="NormalWeb"/>
                              <w:numPr>
                                <w:ilvl w:val="0"/>
                                <w:numId w:val="10"/>
                              </w:numPr>
                              <w:spacing w:before="0" w:beforeAutospacing="0" w:after="0" w:afterAutospacing="0"/>
                              <w:ind w:left="1440"/>
                              <w:textAlignment w:val="baseline"/>
                              <w:rPr>
                                <w:rFonts w:ascii="Helvetica Neue" w:hAnsi="Helvetica Neue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392759">
                              <w:rPr>
                                <w:rFonts w:ascii="Helvetica Neue" w:hAnsi="Helvetica Neue"/>
                                <w:color w:val="000000"/>
                                <w:sz w:val="20"/>
                                <w:szCs w:val="20"/>
                              </w:rPr>
                              <w:t>To show changes in water quality over time, use graphs and charts.</w:t>
                            </w:r>
                          </w:p>
                          <w:p w14:paraId="771275D8" w14:textId="77777777" w:rsidR="00392759" w:rsidRPr="00392759" w:rsidRDefault="00392759" w:rsidP="00392759">
                            <w:pPr>
                              <w:pStyle w:val="NormalWeb"/>
                              <w:numPr>
                                <w:ilvl w:val="0"/>
                                <w:numId w:val="10"/>
                              </w:numPr>
                              <w:spacing w:before="0" w:beforeAutospacing="0" w:after="0" w:afterAutospacing="0"/>
                              <w:ind w:left="1440"/>
                              <w:textAlignment w:val="baseline"/>
                              <w:rPr>
                                <w:rFonts w:ascii="Helvetica Neue" w:hAnsi="Helvetica Neue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392759">
                              <w:rPr>
                                <w:rFonts w:ascii="Helvetica Neue" w:hAnsi="Helvetica Neue"/>
                                <w:color w:val="000000"/>
                                <w:sz w:val="20"/>
                                <w:szCs w:val="20"/>
                              </w:rPr>
                              <w:t>Use success stories or case studies to demonstrate the effects of well-thought-out policies and initiatives.</w:t>
                            </w:r>
                          </w:p>
                          <w:p w14:paraId="1A3FD449" w14:textId="77777777" w:rsidR="00392759" w:rsidRPr="00392759" w:rsidRDefault="00392759" w:rsidP="0039275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378CD1" id="Rectangle 6" o:spid="_x0000_s1050" style="position:absolute;left:0;text-align:left;margin-left:-30.35pt;margin-top:103.3pt;width:400.9pt;height:71.65pt;z-index:48756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" filled="f" stroked="f" strokeweight="2pt">
                <v:textbox>
                  <w:txbxContent>
                    <w:p w14:paraId="19B63728" w14:textId="77777777" w:rsidR="00392759" w:rsidRPr="00392759" w:rsidRDefault="00392759" w:rsidP="00392759">
                      <w:pPr>
                        <w:pStyle w:val="NormalWeb"/>
                        <w:numPr>
                          <w:ilvl w:val="0"/>
                          <w:numId w:val="10"/>
                        </w:numPr>
                        <w:spacing w:before="0" w:beforeAutospacing="0" w:after="0" w:afterAutospacing="0"/>
                        <w:ind w:left="1440"/>
                        <w:textAlignment w:val="baseline"/>
                        <w:rPr>
                          <w:rFonts w:ascii="Helvetica Neue" w:hAnsi="Helvetica Neue"/>
                          <w:color w:val="000000"/>
                          <w:sz w:val="20"/>
                          <w:szCs w:val="20"/>
                        </w:rPr>
                      </w:pPr>
                      <w:r w:rsidRPr="00392759">
                        <w:rPr>
                          <w:rFonts w:ascii="Helvetica Neue" w:hAnsi="Helvetica Neue"/>
                          <w:color w:val="000000"/>
                          <w:sz w:val="20"/>
                          <w:szCs w:val="20"/>
                        </w:rPr>
                        <w:t>Use maps to visually represent the geographic distribution of water pollution sources.</w:t>
                      </w:r>
                    </w:p>
                    <w:p w14:paraId="7E6EADE7" w14:textId="77777777" w:rsidR="00392759" w:rsidRPr="00392759" w:rsidRDefault="00392759" w:rsidP="00392759">
                      <w:pPr>
                        <w:pStyle w:val="NormalWeb"/>
                        <w:numPr>
                          <w:ilvl w:val="0"/>
                          <w:numId w:val="10"/>
                        </w:numPr>
                        <w:spacing w:before="0" w:beforeAutospacing="0" w:after="0" w:afterAutospacing="0"/>
                        <w:ind w:left="1440"/>
                        <w:textAlignment w:val="baseline"/>
                        <w:rPr>
                          <w:rFonts w:ascii="Helvetica Neue" w:hAnsi="Helvetica Neue"/>
                          <w:color w:val="000000"/>
                          <w:sz w:val="20"/>
                          <w:szCs w:val="20"/>
                        </w:rPr>
                      </w:pPr>
                      <w:r w:rsidRPr="00392759">
                        <w:rPr>
                          <w:rFonts w:ascii="Helvetica Neue" w:hAnsi="Helvetica Neue"/>
                          <w:color w:val="000000"/>
                          <w:sz w:val="20"/>
                          <w:szCs w:val="20"/>
                        </w:rPr>
                        <w:t>To show changes in water quality over time, use graphs and charts.</w:t>
                      </w:r>
                    </w:p>
                    <w:p w14:paraId="771275D8" w14:textId="77777777" w:rsidR="00392759" w:rsidRPr="00392759" w:rsidRDefault="00392759" w:rsidP="00392759">
                      <w:pPr>
                        <w:pStyle w:val="NormalWeb"/>
                        <w:numPr>
                          <w:ilvl w:val="0"/>
                          <w:numId w:val="10"/>
                        </w:numPr>
                        <w:spacing w:before="0" w:beforeAutospacing="0" w:after="0" w:afterAutospacing="0"/>
                        <w:ind w:left="1440"/>
                        <w:textAlignment w:val="baseline"/>
                        <w:rPr>
                          <w:rFonts w:ascii="Helvetica Neue" w:hAnsi="Helvetica Neue"/>
                          <w:color w:val="000000"/>
                          <w:sz w:val="20"/>
                          <w:szCs w:val="20"/>
                        </w:rPr>
                      </w:pPr>
                      <w:r w:rsidRPr="00392759">
                        <w:rPr>
                          <w:rFonts w:ascii="Helvetica Neue" w:hAnsi="Helvetica Neue"/>
                          <w:color w:val="000000"/>
                          <w:sz w:val="20"/>
                          <w:szCs w:val="20"/>
                        </w:rPr>
                        <w:t>Use success stories or case studies to demonstrate the effects of well-thought-out policies and initiatives.</w:t>
                      </w:r>
                    </w:p>
                    <w:p w14:paraId="1A3FD449" w14:textId="77777777" w:rsidR="00392759" w:rsidRPr="00392759" w:rsidRDefault="00392759" w:rsidP="00392759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4C60D0">
        <w:rPr>
          <w:noProof/>
        </w:rPr>
        <mc:AlternateContent>
          <mc:Choice Requires="wps">
            <w:drawing>
              <wp:anchor distT="0" distB="0" distL="114300" distR="114300" simplePos="0" relativeHeight="487560704" behindDoc="0" locked="0" layoutInCell="1" allowOverlap="1" wp14:anchorId="01F5D9E2" wp14:editId="4FB46321">
                <wp:simplePos x="0" y="0"/>
                <wp:positionH relativeFrom="column">
                  <wp:posOffset>-64135</wp:posOffset>
                </wp:positionH>
                <wp:positionV relativeFrom="paragraph">
                  <wp:posOffset>344516</wp:posOffset>
                </wp:positionV>
                <wp:extent cx="2640041" cy="1058545"/>
                <wp:effectExtent l="0" t="0" r="0" b="0"/>
                <wp:wrapNone/>
                <wp:docPr id="198736967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0041" cy="1058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DA52769" w14:textId="77777777" w:rsidR="004C60D0" w:rsidRPr="004C60D0" w:rsidRDefault="004C60D0" w:rsidP="004C60D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textDirection w:val="btLr"/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4C60D0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Water Quality Data</w:t>
                            </w:r>
                          </w:p>
                          <w:p w14:paraId="23E5C508" w14:textId="77777777" w:rsidR="004C60D0" w:rsidRPr="004C60D0" w:rsidRDefault="004C60D0" w:rsidP="004C60D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textDirection w:val="btLr"/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4C60D0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Pollution Source Data</w:t>
                            </w:r>
                          </w:p>
                          <w:p w14:paraId="40C48E3C" w14:textId="77777777" w:rsidR="004C60D0" w:rsidRPr="004C60D0" w:rsidRDefault="004C60D0" w:rsidP="004C60D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textDirection w:val="btLr"/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4C60D0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Geographic Data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1F5D9E2" id="_x0000_s1051" type="#_x0000_t202" style="position:absolute;left:0;text-align:left;margin-left:-5.05pt;margin-top:27.15pt;width:207.9pt;height:83.35pt;z-index:487560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" filled="f" stroked="f">
                <v:textbox style="mso-fit-shape-to-text:t" inset="2.53958mm,2.53958mm,2.53958mm,2.53958mm">
                  <w:txbxContent>
                    <w:p w14:paraId="5DA52769" w14:textId="77777777" w:rsidR="004C60D0" w:rsidRPr="004C60D0" w:rsidRDefault="004C60D0" w:rsidP="004C60D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textDirection w:val="btLr"/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</w:pPr>
                      <w:r w:rsidRPr="004C60D0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>Water Quality Data</w:t>
                      </w:r>
                    </w:p>
                    <w:p w14:paraId="23E5C508" w14:textId="77777777" w:rsidR="004C60D0" w:rsidRPr="004C60D0" w:rsidRDefault="004C60D0" w:rsidP="004C60D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textDirection w:val="btLr"/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</w:pPr>
                      <w:r w:rsidRPr="004C60D0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>Pollution Source Data</w:t>
                      </w:r>
                    </w:p>
                    <w:p w14:paraId="40C48E3C" w14:textId="77777777" w:rsidR="004C60D0" w:rsidRPr="004C60D0" w:rsidRDefault="004C60D0" w:rsidP="004C60D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textDirection w:val="btLr"/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</w:pPr>
                      <w:r w:rsidRPr="004C60D0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>Geographic Data</w:t>
                      </w:r>
                    </w:p>
                  </w:txbxContent>
                </v:textbox>
              </v:shape>
            </w:pict>
          </mc:Fallback>
        </mc:AlternateContent>
      </w:r>
      <w:r w:rsidR="00003676">
        <w:rPr>
          <w:noProof/>
          <w:lang w:val="en-AU" w:eastAsia="ko-KR"/>
        </w:rPr>
        <mc:AlternateContent>
          <mc:Choice Requires="wpg">
            <w:drawing>
              <wp:inline distT="0" distB="0" distL="0" distR="0" wp14:anchorId="564BD363" wp14:editId="35F96B1C">
                <wp:extent cx="6716684" cy="2352502"/>
                <wp:effectExtent l="0" t="0" r="1905" b="10160"/>
                <wp:docPr id="18" name="docshapegroup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16684" cy="2352502"/>
                          <a:chOff x="0" y="0"/>
                          <a:chExt cx="10110" cy="2559"/>
                        </a:xfrm>
                      </wpg:grpSpPr>
                      <wps:wsp>
                        <wps:cNvPr id="19" name="docshape12"/>
                        <wps:cNvSpPr>
                          <a:spLocks/>
                        </wps:cNvSpPr>
                        <wps:spPr bwMode="auto">
                          <a:xfrm>
                            <a:off x="20" y="125"/>
                            <a:ext cx="10070" cy="2414"/>
                          </a:xfrm>
                          <a:custGeom>
                            <a:avLst/>
                            <a:gdLst>
                              <a:gd name="T0" fmla="+- 0 302 20"/>
                              <a:gd name="T1" fmla="*/ T0 w 10070"/>
                              <a:gd name="T2" fmla="+- 0 125 125"/>
                              <a:gd name="T3" fmla="*/ 125 h 2414"/>
                              <a:gd name="T4" fmla="+- 0 20 20"/>
                              <a:gd name="T5" fmla="*/ T4 w 10070"/>
                              <a:gd name="T6" fmla="+- 0 125 125"/>
                              <a:gd name="T7" fmla="*/ 125 h 2414"/>
                              <a:gd name="T8" fmla="+- 0 20 20"/>
                              <a:gd name="T9" fmla="*/ T8 w 10070"/>
                              <a:gd name="T10" fmla="+- 0 2539 125"/>
                              <a:gd name="T11" fmla="*/ 2539 h 2414"/>
                              <a:gd name="T12" fmla="+- 0 10090 20"/>
                              <a:gd name="T13" fmla="*/ T12 w 10070"/>
                              <a:gd name="T14" fmla="+- 0 2539 125"/>
                              <a:gd name="T15" fmla="*/ 2539 h 2414"/>
                              <a:gd name="T16" fmla="+- 0 10090 20"/>
                              <a:gd name="T17" fmla="*/ T16 w 10070"/>
                              <a:gd name="T18" fmla="+- 0 125 125"/>
                              <a:gd name="T19" fmla="*/ 125 h 2414"/>
                              <a:gd name="T20" fmla="+- 0 3048 20"/>
                              <a:gd name="T21" fmla="*/ T20 w 10070"/>
                              <a:gd name="T22" fmla="+- 0 125 125"/>
                              <a:gd name="T23" fmla="*/ 125 h 24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10070" h="2414">
                                <a:moveTo>
                                  <a:pt x="28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414"/>
                                </a:lnTo>
                                <a:lnTo>
                                  <a:pt x="10070" y="2414"/>
                                </a:lnTo>
                                <a:lnTo>
                                  <a:pt x="10070" y="0"/>
                                </a:lnTo>
                                <a:lnTo>
                                  <a:pt x="3028" y="0"/>
                                </a:lnTo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C7C8CA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docshape1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0110" cy="25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3BCB79" w14:textId="77777777" w:rsidR="00003676" w:rsidRDefault="00003676" w:rsidP="00003676">
                              <w:pPr>
                                <w:spacing w:before="15"/>
                                <w:ind w:left="370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color w:val="080807"/>
                                  <w:sz w:val="24"/>
                                </w:rPr>
                                <w:t>Sketch the layout</w:t>
                              </w:r>
                              <w:r w:rsidR="004E0882">
                                <w:rPr>
                                  <w:color w:val="080807"/>
                                  <w:sz w:val="24"/>
                                </w:rPr>
                                <w:t xml:space="preserve"> (Optional)</w:t>
                              </w:r>
                            </w:p>
                            <w:p w14:paraId="02F9AE5D" w14:textId="77777777" w:rsidR="00003676" w:rsidRDefault="00003676" w:rsidP="00003676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730"/>
                                </w:tabs>
                                <w:spacing w:before="82" w:line="254" w:lineRule="auto"/>
                                <w:ind w:right="6951"/>
                                <w:rPr>
                                  <w:rFonts w:ascii="Microsoft Sans Serif"/>
                                  <w:sz w:val="20"/>
                                </w:rPr>
                              </w:pPr>
                              <w:r>
                                <w:rPr>
                                  <w:rFonts w:ascii="Microsoft Sans Serif"/>
                                  <w:sz w:val="20"/>
                                </w:rPr>
                                <w:t>What data is needed?</w:t>
                              </w:r>
                            </w:p>
                            <w:p w14:paraId="3FA2CB40" w14:textId="77777777" w:rsidR="004C60D0" w:rsidRDefault="004C60D0" w:rsidP="004C60D0">
                              <w:pPr>
                                <w:tabs>
                                  <w:tab w:val="left" w:pos="730"/>
                                </w:tabs>
                                <w:spacing w:before="82" w:line="254" w:lineRule="auto"/>
                                <w:ind w:right="6951"/>
                                <w:rPr>
                                  <w:rFonts w:ascii="Microsoft Sans Serif"/>
                                  <w:sz w:val="20"/>
                                </w:rPr>
                              </w:pPr>
                            </w:p>
                            <w:p w14:paraId="635C2932" w14:textId="77777777" w:rsidR="004C60D0" w:rsidRDefault="004C60D0" w:rsidP="004C60D0">
                              <w:pPr>
                                <w:tabs>
                                  <w:tab w:val="left" w:pos="730"/>
                                </w:tabs>
                                <w:spacing w:before="82" w:line="254" w:lineRule="auto"/>
                                <w:ind w:right="6951"/>
                                <w:rPr>
                                  <w:rFonts w:ascii="Microsoft Sans Serif"/>
                                  <w:sz w:val="20"/>
                                </w:rPr>
                              </w:pPr>
                            </w:p>
                            <w:p w14:paraId="61A556ED" w14:textId="77777777" w:rsidR="004C60D0" w:rsidRDefault="004C60D0" w:rsidP="004C60D0">
                              <w:pPr>
                                <w:tabs>
                                  <w:tab w:val="left" w:pos="730"/>
                                </w:tabs>
                                <w:spacing w:before="82" w:line="254" w:lineRule="auto"/>
                                <w:ind w:right="6951"/>
                                <w:rPr>
                                  <w:rFonts w:ascii="Microsoft Sans Serif"/>
                                  <w:sz w:val="20"/>
                                </w:rPr>
                              </w:pPr>
                            </w:p>
                            <w:p w14:paraId="1F04B44A" w14:textId="77777777" w:rsidR="00003676" w:rsidRDefault="00003676" w:rsidP="00003676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730"/>
                                </w:tabs>
                                <w:spacing w:before="82" w:line="254" w:lineRule="auto"/>
                                <w:ind w:right="6951"/>
                                <w:rPr>
                                  <w:rFonts w:ascii="Microsoft Sans Serif"/>
                                  <w:sz w:val="20"/>
                                </w:rPr>
                              </w:pPr>
                              <w:r>
                                <w:rPr>
                                  <w:rFonts w:ascii="Microsoft Sans Serif"/>
                                  <w:sz w:val="20"/>
                                </w:rPr>
                                <w:t>How do you align the data with the layout?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64BD363" id="_x0000_s1052" style="width:528.85pt;height:185.25pt;mso-position-horizontal-relative:char;mso-position-vertical-relative:line" coordsize="10110,25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">
                <v:shape id="docshape12" o:spid="_x0000_s1053" style="position:absolute;left:20;top:125;width:10070;height:2414;visibility:visible;mso-wrap-style:square;v-text-anchor:top" coordsize="10070,2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" path="m282,l,,,2414r10070,l10070,,3028,e" filled="f" strokecolor="#c7c8ca" strokeweight="2pt">
                  <v:path arrowok="t" o:connecttype="custom" o:connectlocs="282,125;0,125;0,2539;10070,2539;10070,125;3028,125" o:connectangles="0,0,0,0,0,0"/>
                </v:shape>
                <v:shape id="docshape13" o:spid="_x0000_s1054" type="#_x0000_t202" style="position:absolute;width:10110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WgK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vXxS/wBcvUEAAD//wMAUEsBAi0AFAAGAAgAAAAhANvh9svuAAAAhQEAABMAAAAAAAAAAAAAAAAA&#10;AAAAAFtDb250ZW50X1R5cGVzXS54bWxQSwECLQAUAAYACAAAACEAWvQsW78AAAAVAQAACwAAAAAA&#10;AAAAAAAAAAAfAQAAX3JlbHMvLnJlbHNQSwECLQAUAAYACAAAACEA21VoCsAAAADbAAAADwAAAAAA&#10;AAAAAAAAAAAHAgAAZHJzL2Rvd25yZXYueG1sUEsFBgAAAAADAAMAtwAAAPQCAAAAAA==&#10;" filled="f" stroked="f">
                  <v:textbox inset="0,0,0,0">
                    <w:txbxContent>
                      <w:p w14:paraId="1A3BCB79" w14:textId="77777777" w:rsidR="00003676" w:rsidRDefault="00003676" w:rsidP="00003676">
                        <w:pPr>
                          <w:spacing w:before="15"/>
                          <w:ind w:left="370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color w:val="080807"/>
                            <w:sz w:val="24"/>
                          </w:rPr>
                          <w:t>Sketch the layout</w:t>
                        </w:r>
                        <w:r w:rsidR="004E0882">
                          <w:rPr>
                            <w:color w:val="080807"/>
                            <w:sz w:val="24"/>
                          </w:rPr>
                          <w:t xml:space="preserve"> (Optional)</w:t>
                        </w:r>
                      </w:p>
                      <w:p w14:paraId="02F9AE5D" w14:textId="77777777" w:rsidR="00003676" w:rsidRDefault="00003676" w:rsidP="00003676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730"/>
                          </w:tabs>
                          <w:spacing w:before="82" w:line="254" w:lineRule="auto"/>
                          <w:ind w:right="6951"/>
                          <w:rPr>
                            <w:rFonts w:ascii="Microsoft Sans Serif"/>
                            <w:sz w:val="20"/>
                          </w:rPr>
                        </w:pPr>
                        <w:r>
                          <w:rPr>
                            <w:rFonts w:ascii="Microsoft Sans Serif"/>
                            <w:sz w:val="20"/>
                          </w:rPr>
                          <w:t>What data is needed?</w:t>
                        </w:r>
                      </w:p>
                      <w:p w14:paraId="3FA2CB40" w14:textId="77777777" w:rsidR="004C60D0" w:rsidRDefault="004C60D0" w:rsidP="004C60D0">
                        <w:pPr>
                          <w:tabs>
                            <w:tab w:val="left" w:pos="730"/>
                          </w:tabs>
                          <w:spacing w:before="82" w:line="254" w:lineRule="auto"/>
                          <w:ind w:right="6951"/>
                          <w:rPr>
                            <w:rFonts w:ascii="Microsoft Sans Serif"/>
                            <w:sz w:val="20"/>
                          </w:rPr>
                        </w:pPr>
                      </w:p>
                      <w:p w14:paraId="635C2932" w14:textId="77777777" w:rsidR="004C60D0" w:rsidRDefault="004C60D0" w:rsidP="004C60D0">
                        <w:pPr>
                          <w:tabs>
                            <w:tab w:val="left" w:pos="730"/>
                          </w:tabs>
                          <w:spacing w:before="82" w:line="254" w:lineRule="auto"/>
                          <w:ind w:right="6951"/>
                          <w:rPr>
                            <w:rFonts w:ascii="Microsoft Sans Serif"/>
                            <w:sz w:val="20"/>
                          </w:rPr>
                        </w:pPr>
                      </w:p>
                      <w:p w14:paraId="61A556ED" w14:textId="77777777" w:rsidR="004C60D0" w:rsidRDefault="004C60D0" w:rsidP="004C60D0">
                        <w:pPr>
                          <w:tabs>
                            <w:tab w:val="left" w:pos="730"/>
                          </w:tabs>
                          <w:spacing w:before="82" w:line="254" w:lineRule="auto"/>
                          <w:ind w:right="6951"/>
                          <w:rPr>
                            <w:rFonts w:ascii="Microsoft Sans Serif"/>
                            <w:sz w:val="20"/>
                          </w:rPr>
                        </w:pPr>
                      </w:p>
                      <w:p w14:paraId="1F04B44A" w14:textId="77777777" w:rsidR="00003676" w:rsidRDefault="00003676" w:rsidP="00003676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730"/>
                          </w:tabs>
                          <w:spacing w:before="82" w:line="254" w:lineRule="auto"/>
                          <w:ind w:right="6951"/>
                          <w:rPr>
                            <w:rFonts w:ascii="Microsoft Sans Serif"/>
                            <w:sz w:val="20"/>
                          </w:rPr>
                        </w:pPr>
                        <w:r>
                          <w:rPr>
                            <w:rFonts w:ascii="Microsoft Sans Serif"/>
                            <w:sz w:val="20"/>
                          </w:rPr>
                          <w:t>How do you align the data with the layout?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4CD6BBD" w14:textId="77777777" w:rsidR="00003676" w:rsidRDefault="00003676">
      <w:pPr>
        <w:pStyle w:val="BodyText"/>
        <w:ind w:left="110"/>
        <w:rPr>
          <w:b/>
        </w:rPr>
      </w:pPr>
    </w:p>
    <w:p w14:paraId="57AAE403" w14:textId="77777777" w:rsidR="00003676" w:rsidRDefault="00003676">
      <w:pPr>
        <w:pStyle w:val="BodyText"/>
        <w:ind w:left="110"/>
        <w:rPr>
          <w:b/>
        </w:rPr>
      </w:pPr>
    </w:p>
    <w:p w14:paraId="51FA2353" w14:textId="77777777" w:rsidR="00003676" w:rsidRDefault="00003676">
      <w:pPr>
        <w:pStyle w:val="BodyText"/>
        <w:ind w:left="110"/>
        <w:rPr>
          <w:b/>
        </w:rPr>
      </w:pPr>
    </w:p>
    <w:p w14:paraId="042A1800" w14:textId="77777777" w:rsidR="00003676" w:rsidRDefault="00003676">
      <w:pPr>
        <w:pStyle w:val="BodyText"/>
        <w:ind w:left="110"/>
        <w:rPr>
          <w:b/>
        </w:rPr>
      </w:pPr>
    </w:p>
    <w:p w14:paraId="5DE75A3E" w14:textId="77777777" w:rsidR="00003676" w:rsidRDefault="00003676">
      <w:pPr>
        <w:rPr>
          <w:b/>
          <w:sz w:val="20"/>
          <w:szCs w:val="20"/>
        </w:rPr>
      </w:pPr>
      <w:r>
        <w:rPr>
          <w:b/>
        </w:rPr>
        <w:br w:type="page"/>
      </w:r>
    </w:p>
    <w:p w14:paraId="0F7DD6BE" w14:textId="77777777" w:rsidR="00003676" w:rsidRDefault="0090133A">
      <w:pPr>
        <w:pStyle w:val="BodyText"/>
        <w:ind w:left="110"/>
        <w:rPr>
          <w:b/>
        </w:rPr>
      </w:pPr>
      <w:r>
        <w:rPr>
          <w:noProof/>
          <w:lang w:val="en-AU" w:eastAsia="ko-KR"/>
        </w:rPr>
        <w:lastRenderedPageBreak/>
        <mc:AlternateContent>
          <mc:Choice Requires="wps">
            <w:drawing>
              <wp:anchor distT="0" distB="0" distL="114300" distR="114300" simplePos="0" relativeHeight="487562752" behindDoc="0" locked="0" layoutInCell="1" allowOverlap="1" wp14:anchorId="3C8EEB76" wp14:editId="51EBE2FC">
                <wp:simplePos x="0" y="0"/>
                <wp:positionH relativeFrom="column">
                  <wp:posOffset>1971675</wp:posOffset>
                </wp:positionH>
                <wp:positionV relativeFrom="paragraph">
                  <wp:posOffset>301272</wp:posOffset>
                </wp:positionV>
                <wp:extent cx="4672361" cy="4125951"/>
                <wp:effectExtent l="0" t="0" r="13970" b="14605"/>
                <wp:wrapNone/>
                <wp:docPr id="1965194855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72361" cy="412595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079AC7" w14:textId="77777777" w:rsidR="0090133A" w:rsidRPr="0090133A" w:rsidRDefault="0090133A" w:rsidP="0090133A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90133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Introduction</w:t>
                            </w:r>
                            <w:r w:rsidRPr="0090133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01C99931" w14:textId="77777777" w:rsidR="0090133A" w:rsidRPr="0090133A" w:rsidRDefault="0090133A" w:rsidP="0090133A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90133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- Emphasize local river's significance.</w:t>
                            </w:r>
                          </w:p>
                          <w:p w14:paraId="2E06988F" w14:textId="77777777" w:rsidR="0090133A" w:rsidRPr="0090133A" w:rsidRDefault="0090133A" w:rsidP="0090133A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90133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- Stress importance of addressing water pollution for community and environment.</w:t>
                            </w:r>
                          </w:p>
                          <w:p w14:paraId="4E1782CA" w14:textId="77777777" w:rsidR="0090133A" w:rsidRPr="0090133A" w:rsidRDefault="0090133A" w:rsidP="0090133A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77014BE2" w14:textId="77777777" w:rsidR="0090133A" w:rsidRPr="0090133A" w:rsidRDefault="0090133A" w:rsidP="0090133A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90133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Data Analysis</w:t>
                            </w:r>
                            <w:r w:rsidRPr="0090133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07C90867" w14:textId="77777777" w:rsidR="0090133A" w:rsidRPr="0090133A" w:rsidRDefault="0090133A" w:rsidP="0090133A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90133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- Highlight trends in water quality data.</w:t>
                            </w:r>
                          </w:p>
                          <w:p w14:paraId="46540F17" w14:textId="77777777" w:rsidR="0090133A" w:rsidRPr="0090133A" w:rsidRDefault="0090133A" w:rsidP="0090133A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90133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- Emphasize alarming changes and implications.</w:t>
                            </w:r>
                          </w:p>
                          <w:p w14:paraId="21D3BDA0" w14:textId="77777777" w:rsidR="0090133A" w:rsidRPr="0090133A" w:rsidRDefault="0090133A" w:rsidP="0090133A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90133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- Connect industrial discharge records to water quality variations.</w:t>
                            </w:r>
                          </w:p>
                          <w:p w14:paraId="531E558D" w14:textId="77777777" w:rsidR="0090133A" w:rsidRPr="0090133A" w:rsidRDefault="0090133A" w:rsidP="0090133A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DC4E56D" w14:textId="77777777" w:rsidR="0090133A" w:rsidRPr="0090133A" w:rsidRDefault="0090133A" w:rsidP="0090133A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90133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Impact Assessment:</w:t>
                            </w:r>
                          </w:p>
                          <w:p w14:paraId="15A27352" w14:textId="77777777" w:rsidR="0090133A" w:rsidRPr="0090133A" w:rsidRDefault="0090133A" w:rsidP="0090133A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90133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- Describe potential consequences of water pollution on ecosystem.</w:t>
                            </w:r>
                          </w:p>
                          <w:p w14:paraId="142ED9C6" w14:textId="77777777" w:rsidR="0090133A" w:rsidRPr="0090133A" w:rsidRDefault="0090133A" w:rsidP="0090133A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90133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- Illustrate economic implications for local industries and livelihoods.</w:t>
                            </w:r>
                          </w:p>
                          <w:p w14:paraId="64653142" w14:textId="77777777" w:rsidR="0090133A" w:rsidRPr="0090133A" w:rsidRDefault="0090133A" w:rsidP="0090133A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191F90E3" w14:textId="77777777" w:rsidR="0090133A" w:rsidRPr="0090133A" w:rsidRDefault="0090133A" w:rsidP="0090133A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90133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Recommendations:</w:t>
                            </w:r>
                          </w:p>
                          <w:p w14:paraId="6B061B1F" w14:textId="77777777" w:rsidR="0090133A" w:rsidRPr="0090133A" w:rsidRDefault="0090133A" w:rsidP="0090133A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90133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- Advocate urgent implementation of stricter environmental policies.</w:t>
                            </w:r>
                          </w:p>
                          <w:p w14:paraId="644B591D" w14:textId="77777777" w:rsidR="0090133A" w:rsidRPr="0090133A" w:rsidRDefault="0090133A" w:rsidP="0090133A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90133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- Suggest adoption of advanced pollution control technologies.</w:t>
                            </w:r>
                          </w:p>
                          <w:p w14:paraId="39A69A42" w14:textId="77777777" w:rsidR="0090133A" w:rsidRPr="0090133A" w:rsidRDefault="0090133A" w:rsidP="0090133A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47789EF5" w14:textId="77777777" w:rsidR="0090133A" w:rsidRPr="0090133A" w:rsidRDefault="0090133A" w:rsidP="0090133A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90133A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Conclusion:</w:t>
                            </w:r>
                          </w:p>
                          <w:p w14:paraId="7976F3B1" w14:textId="77777777" w:rsidR="0090133A" w:rsidRPr="0090133A" w:rsidRDefault="0090133A" w:rsidP="0090133A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90133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- Summarize key data findings.</w:t>
                            </w:r>
                          </w:p>
                          <w:p w14:paraId="636FD392" w14:textId="77777777" w:rsidR="0090133A" w:rsidRPr="0090133A" w:rsidRDefault="0090133A" w:rsidP="0090133A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90133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- Emphasize need for collective action.</w:t>
                            </w:r>
                          </w:p>
                          <w:p w14:paraId="5414750F" w14:textId="77777777" w:rsidR="0090133A" w:rsidRPr="0090133A" w:rsidRDefault="0090133A" w:rsidP="0090133A">
                            <w:pPr>
                              <w:widowControl/>
                              <w:autoSpaceDE/>
                              <w:autoSpaceDN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90133A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- Call for community participation in clean-up and advocacy for a sustainable environment.</w:t>
                            </w:r>
                          </w:p>
                          <w:p w14:paraId="2FDBA54E" w14:textId="77777777" w:rsidR="0090133A" w:rsidRPr="0090133A" w:rsidRDefault="0090133A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EEB76" id="Text Box 7" o:spid="_x0000_s1055" type="#_x0000_t202" style="position:absolute;left:0;text-align:left;margin-left:155.25pt;margin-top:23.7pt;width:367.9pt;height:324.9pt;z-index:48756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" fillcolor="white [3201]" strokeweight=".5pt">
                <v:textbox>
                  <w:txbxContent>
                    <w:p w14:paraId="1F079AC7" w14:textId="77777777" w:rsidR="0090133A" w:rsidRPr="0090133A" w:rsidRDefault="0090133A" w:rsidP="0090133A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  <w:r w:rsidRPr="0090133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sz w:val="24"/>
                          <w:szCs w:val="24"/>
                          <w:lang/>
                        </w:rPr>
                        <w:t>Introduction</w:t>
                      </w:r>
                      <w:r w:rsidRPr="0090133A"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  <w:t>:</w:t>
                      </w:r>
                    </w:p>
                    <w:p w14:paraId="01C99931" w14:textId="77777777" w:rsidR="0090133A" w:rsidRPr="0090133A" w:rsidRDefault="0090133A" w:rsidP="0090133A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  <w:r w:rsidRPr="0090133A"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  <w:t>- Emphasize local river's significance.</w:t>
                      </w:r>
                    </w:p>
                    <w:p w14:paraId="2E06988F" w14:textId="77777777" w:rsidR="0090133A" w:rsidRPr="0090133A" w:rsidRDefault="0090133A" w:rsidP="0090133A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  <w:r w:rsidRPr="0090133A"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  <w:t>- Stress importance of addressing water pollution for community and environment.</w:t>
                      </w:r>
                    </w:p>
                    <w:p w14:paraId="4E1782CA" w14:textId="77777777" w:rsidR="0090133A" w:rsidRPr="0090133A" w:rsidRDefault="0090133A" w:rsidP="0090133A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</w:p>
                    <w:p w14:paraId="77014BE2" w14:textId="77777777" w:rsidR="0090133A" w:rsidRPr="0090133A" w:rsidRDefault="0090133A" w:rsidP="0090133A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  <w:r w:rsidRPr="0090133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sz w:val="24"/>
                          <w:szCs w:val="24"/>
                          <w:lang/>
                        </w:rPr>
                        <w:t>Data Analysis</w:t>
                      </w:r>
                      <w:r w:rsidRPr="0090133A"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  <w:t>:</w:t>
                      </w:r>
                    </w:p>
                    <w:p w14:paraId="07C90867" w14:textId="77777777" w:rsidR="0090133A" w:rsidRPr="0090133A" w:rsidRDefault="0090133A" w:rsidP="0090133A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  <w:r w:rsidRPr="0090133A"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  <w:t>- Highlight trends in water quality data.</w:t>
                      </w:r>
                    </w:p>
                    <w:p w14:paraId="46540F17" w14:textId="77777777" w:rsidR="0090133A" w:rsidRPr="0090133A" w:rsidRDefault="0090133A" w:rsidP="0090133A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  <w:r w:rsidRPr="0090133A"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  <w:t>- Emphasize alarming changes and implications.</w:t>
                      </w:r>
                    </w:p>
                    <w:p w14:paraId="21D3BDA0" w14:textId="77777777" w:rsidR="0090133A" w:rsidRPr="0090133A" w:rsidRDefault="0090133A" w:rsidP="0090133A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  <w:r w:rsidRPr="0090133A"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  <w:t>- Connect industrial discharge records to water quality variations.</w:t>
                      </w:r>
                    </w:p>
                    <w:p w14:paraId="531E558D" w14:textId="77777777" w:rsidR="0090133A" w:rsidRPr="0090133A" w:rsidRDefault="0090133A" w:rsidP="0090133A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</w:p>
                    <w:p w14:paraId="4DC4E56D" w14:textId="77777777" w:rsidR="0090133A" w:rsidRPr="0090133A" w:rsidRDefault="0090133A" w:rsidP="0090133A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  <w:r w:rsidRPr="0090133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sz w:val="24"/>
                          <w:szCs w:val="24"/>
                          <w:lang/>
                        </w:rPr>
                        <w:t>Impact Assessment:</w:t>
                      </w:r>
                    </w:p>
                    <w:p w14:paraId="15A27352" w14:textId="77777777" w:rsidR="0090133A" w:rsidRPr="0090133A" w:rsidRDefault="0090133A" w:rsidP="0090133A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  <w:r w:rsidRPr="0090133A"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  <w:t>- Describe potential consequences of water pollution on ecosystem.</w:t>
                      </w:r>
                    </w:p>
                    <w:p w14:paraId="142ED9C6" w14:textId="77777777" w:rsidR="0090133A" w:rsidRPr="0090133A" w:rsidRDefault="0090133A" w:rsidP="0090133A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  <w:r w:rsidRPr="0090133A"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  <w:t>- Illustrate economic implications for local industries and livelihoods.</w:t>
                      </w:r>
                    </w:p>
                    <w:p w14:paraId="64653142" w14:textId="77777777" w:rsidR="0090133A" w:rsidRPr="0090133A" w:rsidRDefault="0090133A" w:rsidP="0090133A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</w:p>
                    <w:p w14:paraId="191F90E3" w14:textId="77777777" w:rsidR="0090133A" w:rsidRPr="0090133A" w:rsidRDefault="0090133A" w:rsidP="0090133A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  <w:r w:rsidRPr="0090133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sz w:val="24"/>
                          <w:szCs w:val="24"/>
                          <w:lang/>
                        </w:rPr>
                        <w:t>Recommendations:</w:t>
                      </w:r>
                    </w:p>
                    <w:p w14:paraId="6B061B1F" w14:textId="77777777" w:rsidR="0090133A" w:rsidRPr="0090133A" w:rsidRDefault="0090133A" w:rsidP="0090133A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  <w:r w:rsidRPr="0090133A"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  <w:t>- Advocate urgent implementation of stricter environmental policies.</w:t>
                      </w:r>
                    </w:p>
                    <w:p w14:paraId="644B591D" w14:textId="77777777" w:rsidR="0090133A" w:rsidRPr="0090133A" w:rsidRDefault="0090133A" w:rsidP="0090133A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  <w:r w:rsidRPr="0090133A"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  <w:t>- Suggest adoption of advanced pollution control technologies.</w:t>
                      </w:r>
                    </w:p>
                    <w:p w14:paraId="39A69A42" w14:textId="77777777" w:rsidR="0090133A" w:rsidRPr="0090133A" w:rsidRDefault="0090133A" w:rsidP="0090133A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</w:p>
                    <w:p w14:paraId="47789EF5" w14:textId="77777777" w:rsidR="0090133A" w:rsidRPr="0090133A" w:rsidRDefault="0090133A" w:rsidP="0090133A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  <w:r w:rsidRPr="0090133A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sz w:val="24"/>
                          <w:szCs w:val="24"/>
                          <w:lang/>
                        </w:rPr>
                        <w:t>Conclusion:</w:t>
                      </w:r>
                    </w:p>
                    <w:p w14:paraId="7976F3B1" w14:textId="77777777" w:rsidR="0090133A" w:rsidRPr="0090133A" w:rsidRDefault="0090133A" w:rsidP="0090133A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  <w:r w:rsidRPr="0090133A"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  <w:t>- Summarize key data findings.</w:t>
                      </w:r>
                    </w:p>
                    <w:p w14:paraId="636FD392" w14:textId="77777777" w:rsidR="0090133A" w:rsidRPr="0090133A" w:rsidRDefault="0090133A" w:rsidP="0090133A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  <w:r w:rsidRPr="0090133A"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  <w:t>- Emphasize need for collective action.</w:t>
                      </w:r>
                    </w:p>
                    <w:p w14:paraId="5414750F" w14:textId="77777777" w:rsidR="0090133A" w:rsidRPr="0090133A" w:rsidRDefault="0090133A" w:rsidP="0090133A">
                      <w:pPr>
                        <w:widowControl/>
                        <w:autoSpaceDE/>
                        <w:autoSpaceDN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</w:pPr>
                      <w:r w:rsidRPr="0090133A"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/>
                        </w:rPr>
                        <w:t>- Call for community participation in clean-up and advocacy for a sustainable environment.</w:t>
                      </w:r>
                    </w:p>
                    <w:p w14:paraId="2FDBA54E" w14:textId="77777777" w:rsidR="0090133A" w:rsidRPr="0090133A" w:rsidRDefault="0090133A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03676">
        <w:rPr>
          <w:noProof/>
          <w:lang w:val="en-AU" w:eastAsia="ko-KR"/>
        </w:rPr>
        <mc:AlternateContent>
          <mc:Choice Requires="wpg">
            <w:drawing>
              <wp:inline distT="0" distB="0" distL="0" distR="0" wp14:anchorId="616FC492" wp14:editId="17D50BE1">
                <wp:extent cx="6728955" cy="4616605"/>
                <wp:effectExtent l="0" t="0" r="2540" b="6350"/>
                <wp:docPr id="23" name="docshapegroup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28955" cy="4616605"/>
                          <a:chOff x="0" y="0"/>
                          <a:chExt cx="10110" cy="2559"/>
                        </a:xfrm>
                      </wpg:grpSpPr>
                      <wps:wsp>
                        <wps:cNvPr id="24" name="docshape12"/>
                        <wps:cNvSpPr>
                          <a:spLocks/>
                        </wps:cNvSpPr>
                        <wps:spPr bwMode="auto">
                          <a:xfrm>
                            <a:off x="20" y="125"/>
                            <a:ext cx="10070" cy="2414"/>
                          </a:xfrm>
                          <a:custGeom>
                            <a:avLst/>
                            <a:gdLst>
                              <a:gd name="T0" fmla="+- 0 302 20"/>
                              <a:gd name="T1" fmla="*/ T0 w 10070"/>
                              <a:gd name="T2" fmla="+- 0 125 125"/>
                              <a:gd name="T3" fmla="*/ 125 h 2414"/>
                              <a:gd name="T4" fmla="+- 0 20 20"/>
                              <a:gd name="T5" fmla="*/ T4 w 10070"/>
                              <a:gd name="T6" fmla="+- 0 125 125"/>
                              <a:gd name="T7" fmla="*/ 125 h 2414"/>
                              <a:gd name="T8" fmla="+- 0 20 20"/>
                              <a:gd name="T9" fmla="*/ T8 w 10070"/>
                              <a:gd name="T10" fmla="+- 0 2539 125"/>
                              <a:gd name="T11" fmla="*/ 2539 h 2414"/>
                              <a:gd name="T12" fmla="+- 0 10090 20"/>
                              <a:gd name="T13" fmla="*/ T12 w 10070"/>
                              <a:gd name="T14" fmla="+- 0 2539 125"/>
                              <a:gd name="T15" fmla="*/ 2539 h 2414"/>
                              <a:gd name="T16" fmla="+- 0 10090 20"/>
                              <a:gd name="T17" fmla="*/ T16 w 10070"/>
                              <a:gd name="T18" fmla="+- 0 125 125"/>
                              <a:gd name="T19" fmla="*/ 125 h 2414"/>
                              <a:gd name="T20" fmla="+- 0 3048 20"/>
                              <a:gd name="T21" fmla="*/ T20 w 10070"/>
                              <a:gd name="T22" fmla="+- 0 125 125"/>
                              <a:gd name="T23" fmla="*/ 125 h 241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10070" h="2414">
                                <a:moveTo>
                                  <a:pt x="282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414"/>
                                </a:lnTo>
                                <a:lnTo>
                                  <a:pt x="10070" y="2414"/>
                                </a:lnTo>
                                <a:lnTo>
                                  <a:pt x="10070" y="0"/>
                                </a:lnTo>
                                <a:lnTo>
                                  <a:pt x="3028" y="0"/>
                                </a:lnTo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rgbClr val="C7C8CA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docshape1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0110" cy="25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BCE20E7" w14:textId="77777777" w:rsidR="00003676" w:rsidRDefault="00003676" w:rsidP="00003676">
                              <w:pPr>
                                <w:spacing w:before="15"/>
                                <w:ind w:left="370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color w:val="080807"/>
                                  <w:sz w:val="24"/>
                                </w:rPr>
                                <w:t>Pencil in the narrative</w:t>
                              </w:r>
                              <w:r w:rsidR="004E0882">
                                <w:rPr>
                                  <w:color w:val="080807"/>
                                  <w:sz w:val="24"/>
                                </w:rPr>
                                <w:t xml:space="preserve"> </w:t>
                              </w:r>
                            </w:p>
                            <w:p w14:paraId="5DD11CDA" w14:textId="77777777" w:rsidR="0090133A" w:rsidRDefault="00003676" w:rsidP="00003676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730"/>
                                </w:tabs>
                                <w:spacing w:before="82" w:line="254" w:lineRule="auto"/>
                                <w:ind w:right="6951"/>
                                <w:rPr>
                                  <w:rFonts w:ascii="Microsoft Sans Serif"/>
                                  <w:sz w:val="20"/>
                                </w:rPr>
                              </w:pPr>
                              <w:r>
                                <w:rPr>
                                  <w:rFonts w:ascii="Microsoft Sans Serif"/>
                                  <w:sz w:val="20"/>
                                </w:rPr>
                                <w:t>How do you want to tell</w:t>
                              </w:r>
                              <w:r w:rsidR="0090133A">
                                <w:rPr>
                                  <w:rFonts w:ascii="Microsoft Sans Serif"/>
                                  <w:sz w:val="20"/>
                                </w:rPr>
                                <w:t xml:space="preserve"> </w:t>
                              </w:r>
                            </w:p>
                            <w:p w14:paraId="3A4CB66E" w14:textId="77777777" w:rsidR="00003676" w:rsidRDefault="00003676" w:rsidP="0090133A">
                              <w:pPr>
                                <w:tabs>
                                  <w:tab w:val="left" w:pos="730"/>
                                </w:tabs>
                                <w:spacing w:before="82" w:line="254" w:lineRule="auto"/>
                                <w:ind w:left="730" w:right="6951"/>
                                <w:rPr>
                                  <w:rFonts w:ascii="Microsoft Sans Serif"/>
                                  <w:sz w:val="20"/>
                                </w:rPr>
                              </w:pPr>
                              <w:r>
                                <w:rPr>
                                  <w:rFonts w:ascii="Microsoft Sans Serif"/>
                                  <w:sz w:val="20"/>
                                </w:rPr>
                                <w:t>the story?</w:t>
                              </w:r>
                              <w:r w:rsidR="00405F47">
                                <w:rPr>
                                  <w:rFonts w:ascii="Microsoft Sans Serif"/>
                                  <w:sz w:val="20"/>
                                </w:rPr>
                                <w:t xml:space="preserve"> (the script)</w:t>
                              </w:r>
                            </w:p>
                            <w:p w14:paraId="2BFF6EA2" w14:textId="77777777" w:rsidR="00003676" w:rsidRDefault="00003676" w:rsidP="00003676">
                              <w:pPr>
                                <w:tabs>
                                  <w:tab w:val="left" w:pos="730"/>
                                </w:tabs>
                                <w:spacing w:before="82" w:line="254" w:lineRule="auto"/>
                                <w:ind w:left="730" w:right="6951"/>
                                <w:rPr>
                                  <w:rFonts w:ascii="Microsoft Sans Serif"/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16FC492" id="_x0000_s1056" style="width:529.85pt;height:363.5pt;mso-position-horizontal-relative:char;mso-position-vertical-relative:line" coordsize="10110,25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">
                <v:shape id="docshape12" o:spid="_x0000_s1057" style="position:absolute;left:20;top:125;width:10070;height:2414;visibility:visible;mso-wrap-style:square;v-text-anchor:top" coordsize="10070,24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" path="m282,l,,,2414r10070,l10070,,3028,e" filled="f" strokecolor="#c7c8ca" strokeweight="2pt">
                  <v:path arrowok="t" o:connecttype="custom" o:connectlocs="282,125;0,125;0,2539;10070,2539;10070,125;3028,125" o:connectangles="0,0,0,0,0,0"/>
                </v:shape>
                <v:shape id="docshape13" o:spid="_x0000_s1058" type="#_x0000_t202" style="position:absolute;width:10110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suSwwAAANsAAAAPAAAAZHJzL2Rvd25yZXYueG1sRI9Ba8JA&#10;FITvQv/D8gredKOg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yyLLksMAAADbAAAADwAA&#10;AAAAAAAAAAAAAAAHAgAAZHJzL2Rvd25yZXYueG1sUEsFBgAAAAADAAMAtwAAAPcCAAAAAA==&#10;" filled="f" stroked="f">
                  <v:textbox inset="0,0,0,0">
                    <w:txbxContent>
                      <w:p w14:paraId="6BCE20E7" w14:textId="77777777" w:rsidR="00003676" w:rsidRDefault="00003676" w:rsidP="00003676">
                        <w:pPr>
                          <w:spacing w:before="15"/>
                          <w:ind w:left="370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color w:val="080807"/>
                            <w:sz w:val="24"/>
                          </w:rPr>
                          <w:t>Pencil in the narrative</w:t>
                        </w:r>
                        <w:r w:rsidR="004E0882">
                          <w:rPr>
                            <w:color w:val="080807"/>
                            <w:sz w:val="24"/>
                          </w:rPr>
                          <w:t xml:space="preserve"> </w:t>
                        </w:r>
                      </w:p>
                      <w:p w14:paraId="5DD11CDA" w14:textId="77777777" w:rsidR="0090133A" w:rsidRDefault="00003676" w:rsidP="00003676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730"/>
                          </w:tabs>
                          <w:spacing w:before="82" w:line="254" w:lineRule="auto"/>
                          <w:ind w:right="6951"/>
                          <w:rPr>
                            <w:rFonts w:ascii="Microsoft Sans Serif"/>
                            <w:sz w:val="20"/>
                          </w:rPr>
                        </w:pPr>
                        <w:r>
                          <w:rPr>
                            <w:rFonts w:ascii="Microsoft Sans Serif"/>
                            <w:sz w:val="20"/>
                          </w:rPr>
                          <w:t>How do you want to tell</w:t>
                        </w:r>
                        <w:r w:rsidR="0090133A">
                          <w:rPr>
                            <w:rFonts w:ascii="Microsoft Sans Serif"/>
                            <w:sz w:val="20"/>
                          </w:rPr>
                          <w:t xml:space="preserve"> </w:t>
                        </w:r>
                      </w:p>
                      <w:p w14:paraId="3A4CB66E" w14:textId="77777777" w:rsidR="00003676" w:rsidRDefault="00003676" w:rsidP="0090133A">
                        <w:pPr>
                          <w:tabs>
                            <w:tab w:val="left" w:pos="730"/>
                          </w:tabs>
                          <w:spacing w:before="82" w:line="254" w:lineRule="auto"/>
                          <w:ind w:left="730" w:right="6951"/>
                          <w:rPr>
                            <w:rFonts w:ascii="Microsoft Sans Serif"/>
                            <w:sz w:val="20"/>
                          </w:rPr>
                        </w:pPr>
                        <w:r>
                          <w:rPr>
                            <w:rFonts w:ascii="Microsoft Sans Serif"/>
                            <w:sz w:val="20"/>
                          </w:rPr>
                          <w:t>the story?</w:t>
                        </w:r>
                        <w:r w:rsidR="00405F47">
                          <w:rPr>
                            <w:rFonts w:ascii="Microsoft Sans Serif"/>
                            <w:sz w:val="20"/>
                          </w:rPr>
                          <w:t xml:space="preserve"> (the script)</w:t>
                        </w:r>
                      </w:p>
                      <w:p w14:paraId="2BFF6EA2" w14:textId="77777777" w:rsidR="00003676" w:rsidRDefault="00003676" w:rsidP="00003676">
                        <w:pPr>
                          <w:tabs>
                            <w:tab w:val="left" w:pos="730"/>
                          </w:tabs>
                          <w:spacing w:before="82" w:line="254" w:lineRule="auto"/>
                          <w:ind w:left="730" w:right="6951"/>
                          <w:rPr>
                            <w:rFonts w:ascii="Microsoft Sans Serif"/>
                            <w:sz w:val="20"/>
                          </w:rPr>
                        </w:pP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9A3DECF" w14:textId="77777777" w:rsidR="00003676" w:rsidRDefault="00003676">
      <w:pPr>
        <w:pStyle w:val="BodyText"/>
        <w:ind w:left="110"/>
        <w:rPr>
          <w:b/>
        </w:rPr>
      </w:pPr>
    </w:p>
    <w:p w14:paraId="4EA79659" w14:textId="77777777" w:rsidR="00003676" w:rsidRDefault="00003676" w:rsidP="0090133A">
      <w:pPr>
        <w:pStyle w:val="BodyText"/>
        <w:rPr>
          <w:b/>
        </w:rPr>
      </w:pPr>
    </w:p>
    <w:p w14:paraId="0E3FA46F" w14:textId="77777777" w:rsidR="00003676" w:rsidRDefault="00003676">
      <w:pPr>
        <w:pStyle w:val="BodyText"/>
        <w:ind w:left="110"/>
        <w:rPr>
          <w:b/>
        </w:rPr>
      </w:pPr>
    </w:p>
    <w:p w14:paraId="3A93F078" w14:textId="77777777" w:rsidR="00003676" w:rsidRDefault="00003676">
      <w:pPr>
        <w:pStyle w:val="BodyText"/>
        <w:ind w:left="110"/>
        <w:rPr>
          <w:b/>
        </w:rPr>
      </w:pPr>
    </w:p>
    <w:p w14:paraId="587D03A2" w14:textId="77777777" w:rsidR="00C64AB9" w:rsidRPr="00C64AB9" w:rsidRDefault="00C64AB9">
      <w:pPr>
        <w:pStyle w:val="BodyText"/>
        <w:ind w:left="110"/>
        <w:rPr>
          <w:b/>
        </w:rPr>
      </w:pPr>
      <w:r w:rsidRPr="00C64AB9">
        <w:rPr>
          <w:b/>
        </w:rPr>
        <w:t>Examples of Projects:</w:t>
      </w:r>
    </w:p>
    <w:p w14:paraId="4F014819" w14:textId="77777777" w:rsidR="00C64AB9" w:rsidRDefault="00C64AB9">
      <w:pPr>
        <w:pStyle w:val="BodyText"/>
        <w:ind w:left="110"/>
      </w:pPr>
    </w:p>
    <w:p w14:paraId="7F37D6A6" w14:textId="77777777" w:rsidR="00C64AB9" w:rsidRDefault="00C64AB9" w:rsidP="00C64AB9">
      <w:pPr>
        <w:pStyle w:val="BodyText"/>
        <w:numPr>
          <w:ilvl w:val="0"/>
          <w:numId w:val="2"/>
        </w:numPr>
      </w:pPr>
      <w:r>
        <w:t>Communicating Singapore covid cases.</w:t>
      </w:r>
    </w:p>
    <w:p w14:paraId="1C3289E7" w14:textId="77777777" w:rsidR="00C64AB9" w:rsidRDefault="00C64AB9" w:rsidP="00C64AB9">
      <w:pPr>
        <w:pStyle w:val="BodyText"/>
        <w:numPr>
          <w:ilvl w:val="0"/>
          <w:numId w:val="2"/>
        </w:numPr>
      </w:pPr>
      <w:r>
        <w:t>Educating the public about how the covid is spread.</w:t>
      </w:r>
    </w:p>
    <w:p w14:paraId="59E13676" w14:textId="77777777" w:rsidR="00C64AB9" w:rsidRDefault="00C64AB9" w:rsidP="00C64AB9">
      <w:pPr>
        <w:pStyle w:val="BodyText"/>
      </w:pPr>
      <w:proofErr w:type="spellStart"/>
      <w:r>
        <w:t>Etc</w:t>
      </w:r>
      <w:proofErr w:type="spellEnd"/>
      <w:r>
        <w:t>…</w:t>
      </w:r>
    </w:p>
    <w:p w14:paraId="2FF33B03" w14:textId="77777777" w:rsidR="00C64AB9" w:rsidRDefault="00C64AB9" w:rsidP="00C64AB9">
      <w:pPr>
        <w:pStyle w:val="BodyText"/>
      </w:pPr>
    </w:p>
    <w:p w14:paraId="66FAD5FC" w14:textId="77777777" w:rsidR="003A075E" w:rsidRDefault="003A075E" w:rsidP="00C64AB9">
      <w:pPr>
        <w:pStyle w:val="BodyText"/>
      </w:pPr>
    </w:p>
    <w:p w14:paraId="7AD5AA62" w14:textId="60B557EB" w:rsidR="003A075E" w:rsidRDefault="003A075E" w:rsidP="00C64AB9">
      <w:pPr>
        <w:pStyle w:val="BodyText"/>
      </w:pPr>
      <w:r>
        <w:t xml:space="preserve">Presentation for Assignment 1: </w:t>
      </w:r>
      <w:hyperlink r:id="rId8" w:history="1">
        <w:r w:rsidRPr="003A075E">
          <w:rPr>
            <w:rStyle w:val="Hyperlink"/>
          </w:rPr>
          <w:t>https://www.canva.com/design/DAFz61NJIZM/7V2b54bRW2RAzM60MnRQvg/edit?utm_content=DAFz61NJIZM&amp;utm_campaign=designshare&amp;utm_medium=link2&amp;utm_source=sharebutton</w:t>
        </w:r>
      </w:hyperlink>
    </w:p>
    <w:sectPr w:rsidR="003A075E" w:rsidSect="00652B2C">
      <w:type w:val="continuous"/>
      <w:pgSz w:w="11520" w:h="14400"/>
      <w:pgMar w:top="640" w:right="600" w:bottom="280" w:left="6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8C02B" w14:textId="77777777" w:rsidR="009E7ECB" w:rsidRDefault="009E7ECB" w:rsidP="00C64AB9">
      <w:r>
        <w:separator/>
      </w:r>
    </w:p>
  </w:endnote>
  <w:endnote w:type="continuationSeparator" w:id="0">
    <w:p w14:paraId="1962FF15" w14:textId="77777777" w:rsidR="009E7ECB" w:rsidRDefault="009E7ECB" w:rsidP="00C64A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B922C" w14:textId="77777777" w:rsidR="009E7ECB" w:rsidRDefault="009E7ECB" w:rsidP="00C64AB9">
      <w:r>
        <w:separator/>
      </w:r>
    </w:p>
  </w:footnote>
  <w:footnote w:type="continuationSeparator" w:id="0">
    <w:p w14:paraId="2F25BBF7" w14:textId="77777777" w:rsidR="009E7ECB" w:rsidRDefault="009E7ECB" w:rsidP="00C64A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08C77" w14:textId="77777777" w:rsidR="00C64AB9" w:rsidRDefault="00C64AB9" w:rsidP="00C64AB9">
    <w:pPr>
      <w:pStyle w:val="Header"/>
      <w:jc w:val="right"/>
    </w:pPr>
    <w:r w:rsidRPr="00C64AB9">
      <w:rPr>
        <w:noProof/>
        <w:lang w:val="en-AU" w:eastAsia="ko-KR"/>
      </w:rPr>
      <w:drawing>
        <wp:inline distT="0" distB="0" distL="0" distR="0" wp14:anchorId="745128AB" wp14:editId="68922505">
          <wp:extent cx="1162462" cy="612250"/>
          <wp:effectExtent l="0" t="0" r="0" b="0"/>
          <wp:docPr id="13" name="Picture 7" descr="JCU_Logo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7" descr="JCU_Logo_RGB.jpg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1813" cy="6224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F39AF43" w14:textId="77777777" w:rsidR="00C64AB9" w:rsidRDefault="00C64A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22D47"/>
    <w:multiLevelType w:val="hybridMultilevel"/>
    <w:tmpl w:val="2EDE51AC"/>
    <w:lvl w:ilvl="0" w:tplc="DC0C38D2">
      <w:start w:val="1"/>
      <w:numFmt w:val="decimal"/>
      <w:lvlText w:val="%1."/>
      <w:lvlJc w:val="left"/>
      <w:pPr>
        <w:ind w:left="47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90" w:hanging="360"/>
      </w:pPr>
    </w:lvl>
    <w:lvl w:ilvl="2" w:tplc="0C09001B" w:tentative="1">
      <w:start w:val="1"/>
      <w:numFmt w:val="lowerRoman"/>
      <w:lvlText w:val="%3."/>
      <w:lvlJc w:val="right"/>
      <w:pPr>
        <w:ind w:left="1910" w:hanging="180"/>
      </w:pPr>
    </w:lvl>
    <w:lvl w:ilvl="3" w:tplc="0C09000F" w:tentative="1">
      <w:start w:val="1"/>
      <w:numFmt w:val="decimal"/>
      <w:lvlText w:val="%4."/>
      <w:lvlJc w:val="left"/>
      <w:pPr>
        <w:ind w:left="2630" w:hanging="360"/>
      </w:pPr>
    </w:lvl>
    <w:lvl w:ilvl="4" w:tplc="0C090019" w:tentative="1">
      <w:start w:val="1"/>
      <w:numFmt w:val="lowerLetter"/>
      <w:lvlText w:val="%5."/>
      <w:lvlJc w:val="left"/>
      <w:pPr>
        <w:ind w:left="3350" w:hanging="360"/>
      </w:pPr>
    </w:lvl>
    <w:lvl w:ilvl="5" w:tplc="0C09001B" w:tentative="1">
      <w:start w:val="1"/>
      <w:numFmt w:val="lowerRoman"/>
      <w:lvlText w:val="%6."/>
      <w:lvlJc w:val="right"/>
      <w:pPr>
        <w:ind w:left="4070" w:hanging="180"/>
      </w:pPr>
    </w:lvl>
    <w:lvl w:ilvl="6" w:tplc="0C09000F" w:tentative="1">
      <w:start w:val="1"/>
      <w:numFmt w:val="decimal"/>
      <w:lvlText w:val="%7."/>
      <w:lvlJc w:val="left"/>
      <w:pPr>
        <w:ind w:left="4790" w:hanging="360"/>
      </w:pPr>
    </w:lvl>
    <w:lvl w:ilvl="7" w:tplc="0C090019" w:tentative="1">
      <w:start w:val="1"/>
      <w:numFmt w:val="lowerLetter"/>
      <w:lvlText w:val="%8."/>
      <w:lvlJc w:val="left"/>
      <w:pPr>
        <w:ind w:left="5510" w:hanging="360"/>
      </w:pPr>
    </w:lvl>
    <w:lvl w:ilvl="8" w:tplc="0C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1" w15:restartNumberingAfterBreak="0">
    <w:nsid w:val="060B1319"/>
    <w:multiLevelType w:val="hybridMultilevel"/>
    <w:tmpl w:val="BD2496D8"/>
    <w:lvl w:ilvl="0" w:tplc="A9688AFE"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FF5F31"/>
    <w:multiLevelType w:val="hybridMultilevel"/>
    <w:tmpl w:val="3B28E2B4"/>
    <w:lvl w:ilvl="0" w:tplc="D53CEBE4">
      <w:start w:val="1"/>
      <w:numFmt w:val="decimal"/>
      <w:lvlText w:val="(%1)"/>
      <w:lvlJc w:val="left"/>
      <w:pPr>
        <w:ind w:left="730" w:hanging="360"/>
      </w:pPr>
      <w:rPr>
        <w:rFonts w:ascii="Arial" w:eastAsia="Arial" w:hAnsi="Arial" w:cs="Arial" w:hint="default"/>
        <w:b w:val="0"/>
        <w:bCs w:val="0"/>
        <w:i w:val="0"/>
        <w:iCs w:val="0"/>
        <w:color w:val="A7A9AC"/>
        <w:w w:val="90"/>
        <w:sz w:val="20"/>
        <w:szCs w:val="20"/>
        <w:lang w:val="en-US" w:eastAsia="en-US" w:bidi="ar-SA"/>
      </w:rPr>
    </w:lvl>
    <w:lvl w:ilvl="1" w:tplc="35263D78">
      <w:numFmt w:val="bullet"/>
      <w:lvlText w:val="•"/>
      <w:lvlJc w:val="left"/>
      <w:pPr>
        <w:ind w:left="1677" w:hanging="360"/>
      </w:pPr>
      <w:rPr>
        <w:rFonts w:hint="default"/>
        <w:lang w:val="en-US" w:eastAsia="en-US" w:bidi="ar-SA"/>
      </w:rPr>
    </w:lvl>
    <w:lvl w:ilvl="2" w:tplc="B61A7214">
      <w:numFmt w:val="bullet"/>
      <w:lvlText w:val="•"/>
      <w:lvlJc w:val="left"/>
      <w:pPr>
        <w:ind w:left="2614" w:hanging="360"/>
      </w:pPr>
      <w:rPr>
        <w:rFonts w:hint="default"/>
        <w:lang w:val="en-US" w:eastAsia="en-US" w:bidi="ar-SA"/>
      </w:rPr>
    </w:lvl>
    <w:lvl w:ilvl="3" w:tplc="DE563D7A">
      <w:numFmt w:val="bullet"/>
      <w:lvlText w:val="•"/>
      <w:lvlJc w:val="left"/>
      <w:pPr>
        <w:ind w:left="3551" w:hanging="360"/>
      </w:pPr>
      <w:rPr>
        <w:rFonts w:hint="default"/>
        <w:lang w:val="en-US" w:eastAsia="en-US" w:bidi="ar-SA"/>
      </w:rPr>
    </w:lvl>
    <w:lvl w:ilvl="4" w:tplc="D79AF1CE">
      <w:numFmt w:val="bullet"/>
      <w:lvlText w:val="•"/>
      <w:lvlJc w:val="left"/>
      <w:pPr>
        <w:ind w:left="4488" w:hanging="360"/>
      </w:pPr>
      <w:rPr>
        <w:rFonts w:hint="default"/>
        <w:lang w:val="en-US" w:eastAsia="en-US" w:bidi="ar-SA"/>
      </w:rPr>
    </w:lvl>
    <w:lvl w:ilvl="5" w:tplc="008C725C">
      <w:numFmt w:val="bullet"/>
      <w:lvlText w:val="•"/>
      <w:lvlJc w:val="left"/>
      <w:pPr>
        <w:ind w:left="5425" w:hanging="360"/>
      </w:pPr>
      <w:rPr>
        <w:rFonts w:hint="default"/>
        <w:lang w:val="en-US" w:eastAsia="en-US" w:bidi="ar-SA"/>
      </w:rPr>
    </w:lvl>
    <w:lvl w:ilvl="6" w:tplc="A9DCD4E6">
      <w:numFmt w:val="bullet"/>
      <w:lvlText w:val="•"/>
      <w:lvlJc w:val="left"/>
      <w:pPr>
        <w:ind w:left="6362" w:hanging="360"/>
      </w:pPr>
      <w:rPr>
        <w:rFonts w:hint="default"/>
        <w:lang w:val="en-US" w:eastAsia="en-US" w:bidi="ar-SA"/>
      </w:rPr>
    </w:lvl>
    <w:lvl w:ilvl="7" w:tplc="10D6481C">
      <w:numFmt w:val="bullet"/>
      <w:lvlText w:val="•"/>
      <w:lvlJc w:val="left"/>
      <w:pPr>
        <w:ind w:left="7299" w:hanging="360"/>
      </w:pPr>
      <w:rPr>
        <w:rFonts w:hint="default"/>
        <w:lang w:val="en-US" w:eastAsia="en-US" w:bidi="ar-SA"/>
      </w:rPr>
    </w:lvl>
    <w:lvl w:ilvl="8" w:tplc="E4BED0E0">
      <w:numFmt w:val="bullet"/>
      <w:lvlText w:val="•"/>
      <w:lvlJc w:val="left"/>
      <w:pPr>
        <w:ind w:left="8236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22DD2949"/>
    <w:multiLevelType w:val="hybridMultilevel"/>
    <w:tmpl w:val="9C46947E"/>
    <w:lvl w:ilvl="0" w:tplc="A9688AFE"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3C4E22"/>
    <w:multiLevelType w:val="hybridMultilevel"/>
    <w:tmpl w:val="930CBFD6"/>
    <w:lvl w:ilvl="0" w:tplc="ED8E00AE"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1D0E7C"/>
    <w:multiLevelType w:val="hybridMultilevel"/>
    <w:tmpl w:val="D786E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14E3C"/>
    <w:multiLevelType w:val="hybridMultilevel"/>
    <w:tmpl w:val="4DCAD1FC"/>
    <w:lvl w:ilvl="0" w:tplc="A9688AFE"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016FAB"/>
    <w:multiLevelType w:val="hybridMultilevel"/>
    <w:tmpl w:val="08BA1424"/>
    <w:lvl w:ilvl="0" w:tplc="6434A18C">
      <w:start w:val="1"/>
      <w:numFmt w:val="decimal"/>
      <w:lvlText w:val="(%1)"/>
      <w:lvlJc w:val="left"/>
      <w:pPr>
        <w:ind w:left="730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50" w:hanging="360"/>
      </w:pPr>
    </w:lvl>
    <w:lvl w:ilvl="2" w:tplc="0409001B" w:tentative="1">
      <w:start w:val="1"/>
      <w:numFmt w:val="lowerRoman"/>
      <w:lvlText w:val="%3."/>
      <w:lvlJc w:val="right"/>
      <w:pPr>
        <w:ind w:left="2170" w:hanging="180"/>
      </w:pPr>
    </w:lvl>
    <w:lvl w:ilvl="3" w:tplc="0409000F" w:tentative="1">
      <w:start w:val="1"/>
      <w:numFmt w:val="decimal"/>
      <w:lvlText w:val="%4."/>
      <w:lvlJc w:val="left"/>
      <w:pPr>
        <w:ind w:left="2890" w:hanging="360"/>
      </w:pPr>
    </w:lvl>
    <w:lvl w:ilvl="4" w:tplc="04090019" w:tentative="1">
      <w:start w:val="1"/>
      <w:numFmt w:val="lowerLetter"/>
      <w:lvlText w:val="%5."/>
      <w:lvlJc w:val="left"/>
      <w:pPr>
        <w:ind w:left="3610" w:hanging="360"/>
      </w:pPr>
    </w:lvl>
    <w:lvl w:ilvl="5" w:tplc="0409001B" w:tentative="1">
      <w:start w:val="1"/>
      <w:numFmt w:val="lowerRoman"/>
      <w:lvlText w:val="%6."/>
      <w:lvlJc w:val="right"/>
      <w:pPr>
        <w:ind w:left="4330" w:hanging="180"/>
      </w:pPr>
    </w:lvl>
    <w:lvl w:ilvl="6" w:tplc="0409000F" w:tentative="1">
      <w:start w:val="1"/>
      <w:numFmt w:val="decimal"/>
      <w:lvlText w:val="%7."/>
      <w:lvlJc w:val="left"/>
      <w:pPr>
        <w:ind w:left="5050" w:hanging="360"/>
      </w:pPr>
    </w:lvl>
    <w:lvl w:ilvl="7" w:tplc="04090019" w:tentative="1">
      <w:start w:val="1"/>
      <w:numFmt w:val="lowerLetter"/>
      <w:lvlText w:val="%8."/>
      <w:lvlJc w:val="left"/>
      <w:pPr>
        <w:ind w:left="5770" w:hanging="360"/>
      </w:pPr>
    </w:lvl>
    <w:lvl w:ilvl="8" w:tplc="0409001B" w:tentative="1">
      <w:start w:val="1"/>
      <w:numFmt w:val="lowerRoman"/>
      <w:lvlText w:val="%9."/>
      <w:lvlJc w:val="right"/>
      <w:pPr>
        <w:ind w:left="6490" w:hanging="180"/>
      </w:pPr>
    </w:lvl>
  </w:abstractNum>
  <w:abstractNum w:abstractNumId="8" w15:restartNumberingAfterBreak="0">
    <w:nsid w:val="5D0B39CF"/>
    <w:multiLevelType w:val="multilevel"/>
    <w:tmpl w:val="EC565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EC962EE"/>
    <w:multiLevelType w:val="hybridMultilevel"/>
    <w:tmpl w:val="D02EE9F4"/>
    <w:lvl w:ilvl="0" w:tplc="D99270E8"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1680117">
    <w:abstractNumId w:val="2"/>
  </w:num>
  <w:num w:numId="2" w16cid:durableId="1425882643">
    <w:abstractNumId w:val="0"/>
  </w:num>
  <w:num w:numId="3" w16cid:durableId="1949316627">
    <w:abstractNumId w:val="5"/>
  </w:num>
  <w:num w:numId="4" w16cid:durableId="1086221532">
    <w:abstractNumId w:val="4"/>
  </w:num>
  <w:num w:numId="5" w16cid:durableId="615603365">
    <w:abstractNumId w:val="9"/>
  </w:num>
  <w:num w:numId="6" w16cid:durableId="234437254">
    <w:abstractNumId w:val="3"/>
  </w:num>
  <w:num w:numId="7" w16cid:durableId="1170019515">
    <w:abstractNumId w:val="1"/>
  </w:num>
  <w:num w:numId="8" w16cid:durableId="281420416">
    <w:abstractNumId w:val="7"/>
  </w:num>
  <w:num w:numId="9" w16cid:durableId="344941515">
    <w:abstractNumId w:val="6"/>
  </w:num>
  <w:num w:numId="10" w16cid:durableId="188135456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sjQxMDCysDS2NDZX0lEKTi0uzszPAykwqgUAgdydDCwAAAA="/>
  </w:docVars>
  <w:rsids>
    <w:rsidRoot w:val="0053443C"/>
    <w:rsid w:val="00003676"/>
    <w:rsid w:val="00017EEF"/>
    <w:rsid w:val="000F5007"/>
    <w:rsid w:val="001B38E7"/>
    <w:rsid w:val="002A1C8D"/>
    <w:rsid w:val="002B2164"/>
    <w:rsid w:val="002B4CA1"/>
    <w:rsid w:val="002D4322"/>
    <w:rsid w:val="00314F3B"/>
    <w:rsid w:val="0031782F"/>
    <w:rsid w:val="00322A12"/>
    <w:rsid w:val="00392759"/>
    <w:rsid w:val="003A075E"/>
    <w:rsid w:val="00405F47"/>
    <w:rsid w:val="0047736F"/>
    <w:rsid w:val="004C60D0"/>
    <w:rsid w:val="004E0882"/>
    <w:rsid w:val="00501FE7"/>
    <w:rsid w:val="0053443C"/>
    <w:rsid w:val="005F7B0B"/>
    <w:rsid w:val="0061234B"/>
    <w:rsid w:val="00652B2C"/>
    <w:rsid w:val="00743E34"/>
    <w:rsid w:val="008A380B"/>
    <w:rsid w:val="008A7E52"/>
    <w:rsid w:val="0090133A"/>
    <w:rsid w:val="00962CC2"/>
    <w:rsid w:val="009E028E"/>
    <w:rsid w:val="009E4DC8"/>
    <w:rsid w:val="009E7ECB"/>
    <w:rsid w:val="00B439C5"/>
    <w:rsid w:val="00BA19F2"/>
    <w:rsid w:val="00BA62EF"/>
    <w:rsid w:val="00C64AB9"/>
    <w:rsid w:val="00CF7086"/>
    <w:rsid w:val="00DC65A4"/>
    <w:rsid w:val="00EA5319"/>
    <w:rsid w:val="00EC3CB5"/>
    <w:rsid w:val="00F73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F531B"/>
  <w15:docId w15:val="{0A403A9C-FB08-48CD-84FB-D4C1A222F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"/>
    <w:qFormat/>
    <w:pPr>
      <w:spacing w:before="232"/>
      <w:ind w:left="12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64AB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4AB9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64AB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4AB9"/>
    <w:rPr>
      <w:rFonts w:ascii="Arial" w:eastAsia="Arial" w:hAnsi="Arial" w:cs="Arial"/>
    </w:rPr>
  </w:style>
  <w:style w:type="paragraph" w:styleId="NormalWeb">
    <w:name w:val="Normal (Web)"/>
    <w:basedOn w:val="Normal"/>
    <w:uiPriority w:val="99"/>
    <w:semiHidden/>
    <w:unhideWhenUsed/>
    <w:rsid w:val="0039275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A075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07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82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6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anva.com/design/DAFz61NJIZM/7V2b54bRW2RAzM60MnRQvg/edit?utm_content=DAFz61NJIZM&amp;utm_campaign=designshare&amp;utm_medium=link2&amp;utm_source=sharebutton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4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mes Cook University</Company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c Tham</dc:creator>
  <cp:lastModifiedBy>Shin Thant Aung</cp:lastModifiedBy>
  <cp:revision>12</cp:revision>
  <dcterms:created xsi:type="dcterms:W3CDTF">2023-11-13T04:15:00Z</dcterms:created>
  <dcterms:modified xsi:type="dcterms:W3CDTF">2024-06-20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7-19T00:00:00Z</vt:filetime>
  </property>
  <property fmtid="{D5CDD505-2E9C-101B-9397-08002B2CF9AE}" pid="3" name="Creator">
    <vt:lpwstr>Adobe InDesign 14.0 (Macintosh)</vt:lpwstr>
  </property>
  <property fmtid="{D5CDD505-2E9C-101B-9397-08002B2CF9AE}" pid="4" name="LastSaved">
    <vt:filetime>2021-11-02T00:00:00Z</vt:filetime>
  </property>
</Properties>
</file>